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AE0793" w14:textId="52D298E7" w:rsidR="003E7490" w:rsidRDefault="003E7490" w:rsidP="00100942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7B7E7F">
        <w:rPr>
          <w:rFonts w:ascii="TH SarabunPSK" w:hAnsi="TH SarabunPSK" w:cs="TH SarabunPSK"/>
          <w:b/>
          <w:bCs/>
          <w:noProof/>
          <w:sz w:val="32"/>
          <w:szCs w:val="32"/>
          <w:cs/>
        </w:rPr>
        <w:drawing>
          <wp:inline distT="0" distB="0" distL="0" distR="0" wp14:anchorId="47A6B55E" wp14:editId="6188A945">
            <wp:extent cx="1485900" cy="1485900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287B1" w14:textId="77777777" w:rsidR="003E7490" w:rsidRPr="00650819" w:rsidRDefault="003E7490" w:rsidP="003E7490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โครงร่างวิทยานิพนธ์</w:t>
      </w:r>
    </w:p>
    <w:p w14:paraId="5DC8C449" w14:textId="791D1A01" w:rsidR="003E7490" w:rsidRPr="00650819" w:rsidRDefault="003E7490" w:rsidP="003E7490">
      <w:pPr>
        <w:ind w:left="2160"/>
        <w:rPr>
          <w:rFonts w:ascii="TH SarabunPSK" w:hAnsi="TH SarabunPSK" w:cs="TH SarabunPSK"/>
          <w:b/>
          <w:bCs/>
          <w:sz w:val="32"/>
          <w:szCs w:val="32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662"/>
        <w:gridCol w:w="7698"/>
      </w:tblGrid>
      <w:tr w:rsidR="003E7490" w:rsidRPr="00650819" w14:paraId="1270E2C1" w14:textId="77777777" w:rsidTr="00EF656F">
        <w:tc>
          <w:tcPr>
            <w:tcW w:w="3168" w:type="dxa"/>
            <w:shd w:val="clear" w:color="auto" w:fill="auto"/>
          </w:tcPr>
          <w:p w14:paraId="7EC267DA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วิทยานิพนธ์</w:t>
            </w:r>
          </w:p>
          <w:p w14:paraId="031713A1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5410" w:type="dxa"/>
            <w:shd w:val="clear" w:color="auto" w:fill="auto"/>
          </w:tcPr>
          <w:p w14:paraId="2758BDAA" w14:textId="7791B842" w:rsidR="003E7490" w:rsidRPr="00650819" w:rsidRDefault="00982C27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การพัฒนา</w:t>
            </w:r>
            <w:r w:rsidR="003E7490"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แอปพลิเคชัน</w:t>
            </w:r>
            <w:bookmarkStart w:id="0" w:name="_Hlk156953559"/>
            <w:r w:rsidR="003E7490"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แจ้งเตือนสำหรับผู้แพ้อาหารจากฉลากสินค้า</w:t>
            </w:r>
            <w:bookmarkEnd w:id="0"/>
            <w:r w:rsidR="003E7490"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โดยการประมวลผลภาพ</w:t>
            </w:r>
          </w:p>
        </w:tc>
      </w:tr>
      <w:tr w:rsidR="003E7490" w:rsidRPr="00650819" w14:paraId="226D9912" w14:textId="77777777" w:rsidTr="00EF656F">
        <w:tc>
          <w:tcPr>
            <w:tcW w:w="3168" w:type="dxa"/>
            <w:shd w:val="clear" w:color="auto" w:fill="auto"/>
          </w:tcPr>
          <w:p w14:paraId="0FB7AEE1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5410" w:type="dxa"/>
            <w:shd w:val="clear" w:color="auto" w:fill="auto"/>
          </w:tcPr>
          <w:p w14:paraId="14BC9A06" w14:textId="5BBB6E74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</w:rPr>
              <w:t>Application for notification of food allergies with product label by image processing</w:t>
            </w:r>
          </w:p>
        </w:tc>
      </w:tr>
      <w:tr w:rsidR="003E7490" w:rsidRPr="00650819" w14:paraId="61404A2D" w14:textId="77777777" w:rsidTr="00EF656F">
        <w:tc>
          <w:tcPr>
            <w:tcW w:w="3168" w:type="dxa"/>
            <w:shd w:val="clear" w:color="auto" w:fill="auto"/>
          </w:tcPr>
          <w:p w14:paraId="6196068D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ภาคเรียน / ปีการศึกษา</w:t>
            </w:r>
          </w:p>
        </w:tc>
        <w:tc>
          <w:tcPr>
            <w:tcW w:w="5410" w:type="dxa"/>
            <w:shd w:val="clear" w:color="auto" w:fill="auto"/>
          </w:tcPr>
          <w:p w14:paraId="53864635" w14:textId="6DE71278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ภาคเรียนที่2 / ปีการศึกษา 2566</w:t>
            </w:r>
          </w:p>
        </w:tc>
      </w:tr>
      <w:tr w:rsidR="003E7490" w:rsidRPr="00650819" w14:paraId="07C88761" w14:textId="77777777" w:rsidTr="00EF656F">
        <w:tc>
          <w:tcPr>
            <w:tcW w:w="3168" w:type="dxa"/>
            <w:shd w:val="clear" w:color="auto" w:fill="auto"/>
          </w:tcPr>
          <w:p w14:paraId="7A6A81E7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1.ชื่อนิสิต</w:t>
            </w:r>
          </w:p>
        </w:tc>
        <w:tc>
          <w:tcPr>
            <w:tcW w:w="5410" w:type="dxa"/>
            <w:shd w:val="clear" w:color="auto" w:fill="auto"/>
          </w:tcPr>
          <w:p w14:paraId="630667C9" w14:textId="4D19D739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งสาววีรยา  หัวนา</w:t>
            </w:r>
          </w:p>
        </w:tc>
      </w:tr>
      <w:tr w:rsidR="003E7490" w:rsidRPr="00650819" w14:paraId="44BB8F02" w14:textId="77777777" w:rsidTr="00EF656F">
        <w:tc>
          <w:tcPr>
            <w:tcW w:w="3168" w:type="dxa"/>
            <w:shd w:val="clear" w:color="auto" w:fill="auto"/>
          </w:tcPr>
          <w:p w14:paraId="32FE434B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หัสประจำตัว</w:t>
            </w:r>
          </w:p>
        </w:tc>
        <w:tc>
          <w:tcPr>
            <w:tcW w:w="5410" w:type="dxa"/>
            <w:shd w:val="clear" w:color="auto" w:fill="auto"/>
          </w:tcPr>
          <w:p w14:paraId="5F6870C8" w14:textId="52C7D63B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</w:rPr>
              <w:t>6</w:t>
            </w:r>
            <w:r w:rsidR="00DD13B9" w:rsidRPr="00650819">
              <w:rPr>
                <w:rFonts w:ascii="TH SarabunPSK" w:hAnsi="TH SarabunPSK" w:cs="TH SarabunPSK" w:hint="cs"/>
                <w:sz w:val="32"/>
                <w:szCs w:val="32"/>
              </w:rPr>
              <w:t>4315506</w:t>
            </w:r>
          </w:p>
        </w:tc>
      </w:tr>
      <w:tr w:rsidR="003E7490" w:rsidRPr="00650819" w14:paraId="553F51F1" w14:textId="77777777" w:rsidTr="00EF656F">
        <w:tc>
          <w:tcPr>
            <w:tcW w:w="3168" w:type="dxa"/>
            <w:shd w:val="clear" w:color="auto" w:fill="auto"/>
          </w:tcPr>
          <w:p w14:paraId="6A6A1E35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.ชื่อนิสิต</w:t>
            </w:r>
          </w:p>
        </w:tc>
        <w:tc>
          <w:tcPr>
            <w:tcW w:w="5410" w:type="dxa"/>
            <w:shd w:val="clear" w:color="auto" w:fill="auto"/>
          </w:tcPr>
          <w:p w14:paraId="0415D955" w14:textId="22E39A7A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นาย</w:t>
            </w:r>
            <w:r w:rsidR="00DD13B9"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ภูริวัฒน์ สาระนัย</w:t>
            </w:r>
          </w:p>
        </w:tc>
      </w:tr>
      <w:tr w:rsidR="003E7490" w:rsidRPr="00650819" w14:paraId="06AE5085" w14:textId="77777777" w:rsidTr="00EF656F">
        <w:tc>
          <w:tcPr>
            <w:tcW w:w="3168" w:type="dxa"/>
            <w:shd w:val="clear" w:color="auto" w:fill="auto"/>
          </w:tcPr>
          <w:p w14:paraId="79377000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หัสประจำตัว</w:t>
            </w:r>
          </w:p>
        </w:tc>
        <w:tc>
          <w:tcPr>
            <w:tcW w:w="5410" w:type="dxa"/>
            <w:shd w:val="clear" w:color="auto" w:fill="auto"/>
          </w:tcPr>
          <w:p w14:paraId="5ED0ADF4" w14:textId="1ED31F82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  <w:r w:rsidR="00DD13B9"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4314523</w:t>
            </w:r>
          </w:p>
        </w:tc>
      </w:tr>
      <w:tr w:rsidR="003E7490" w:rsidRPr="00650819" w14:paraId="3C8C2849" w14:textId="77777777" w:rsidTr="00EF656F">
        <w:tc>
          <w:tcPr>
            <w:tcW w:w="3168" w:type="dxa"/>
            <w:shd w:val="clear" w:color="auto" w:fill="auto"/>
          </w:tcPr>
          <w:p w14:paraId="6853C0DA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ริญญา</w:t>
            </w:r>
          </w:p>
        </w:tc>
        <w:tc>
          <w:tcPr>
            <w:tcW w:w="5410" w:type="dxa"/>
            <w:shd w:val="clear" w:color="auto" w:fill="auto"/>
          </w:tcPr>
          <w:p w14:paraId="701A506C" w14:textId="0E4F1646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วิทยาศาสตรบัณฑิต</w:t>
            </w:r>
            <w:r w:rsidRPr="00650819">
              <w:rPr>
                <w:rFonts w:ascii="TH SarabunPSK" w:hAnsi="TH SarabunPSK" w:cs="TH SarabunPSK" w:hint="cs"/>
                <w:sz w:val="32"/>
                <w:szCs w:val="32"/>
              </w:rPr>
              <w:t xml:space="preserve"> (</w:t>
            </w:r>
            <w:r w:rsidR="00DD13B9"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ขาเทคโนโลยีสารสนเทศ</w:t>
            </w:r>
            <w:r w:rsidRPr="00650819">
              <w:rPr>
                <w:rFonts w:ascii="TH SarabunPSK" w:hAnsi="TH SarabunPSK" w:cs="TH SarabunPSK" w:hint="cs"/>
                <w:sz w:val="32"/>
                <w:szCs w:val="32"/>
              </w:rPr>
              <w:t>)</w:t>
            </w:r>
          </w:p>
        </w:tc>
      </w:tr>
      <w:tr w:rsidR="003E7490" w:rsidRPr="00650819" w14:paraId="0139FDEB" w14:textId="77777777" w:rsidTr="00EF656F">
        <w:tc>
          <w:tcPr>
            <w:tcW w:w="3168" w:type="dxa"/>
            <w:shd w:val="clear" w:color="auto" w:fill="auto"/>
          </w:tcPr>
          <w:p w14:paraId="67F24578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าขาวิชา</w:t>
            </w:r>
          </w:p>
        </w:tc>
        <w:tc>
          <w:tcPr>
            <w:tcW w:w="5410" w:type="dxa"/>
            <w:shd w:val="clear" w:color="auto" w:fill="auto"/>
          </w:tcPr>
          <w:p w14:paraId="545FFB56" w14:textId="5E11B8A1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วท.บ. </w:t>
            </w:r>
            <w:r w:rsidRPr="00650819">
              <w:rPr>
                <w:rFonts w:ascii="TH SarabunPSK" w:hAnsi="TH SarabunPSK" w:cs="TH SarabunPSK" w:hint="cs"/>
                <w:sz w:val="32"/>
                <w:szCs w:val="32"/>
              </w:rPr>
              <w:t>(</w:t>
            </w: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สาขา</w:t>
            </w:r>
            <w:r w:rsidR="00DD13B9"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เทคโนโลยีสารสนเทศ)</w:t>
            </w:r>
          </w:p>
        </w:tc>
      </w:tr>
      <w:tr w:rsidR="003E7490" w:rsidRPr="00650819" w14:paraId="3F00DBC5" w14:textId="77777777" w:rsidTr="00EF656F">
        <w:tc>
          <w:tcPr>
            <w:tcW w:w="3168" w:type="dxa"/>
            <w:shd w:val="clear" w:color="auto" w:fill="auto"/>
          </w:tcPr>
          <w:p w14:paraId="28CED486" w14:textId="77777777" w:rsidR="003E7490" w:rsidRPr="00650819" w:rsidRDefault="003E7490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อาจารย์ที่ปรึกษา</w:t>
            </w:r>
          </w:p>
        </w:tc>
        <w:tc>
          <w:tcPr>
            <w:tcW w:w="5410" w:type="dxa"/>
            <w:shd w:val="clear" w:color="auto" w:fill="auto"/>
          </w:tcPr>
          <w:p w14:paraId="21BBDC58" w14:textId="66B41326" w:rsidR="003E7490" w:rsidRPr="00650819" w:rsidRDefault="00DD13B9" w:rsidP="00EF656F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ช่วยศาสตร์จารย์ ดร.สัญญา เครือหงษ์</w:t>
            </w:r>
          </w:p>
        </w:tc>
      </w:tr>
    </w:tbl>
    <w:p w14:paraId="0ED9C00A" w14:textId="77777777" w:rsidR="00554078" w:rsidRPr="00650819" w:rsidRDefault="00554078" w:rsidP="0055407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สำหรับรายวิชา</w:t>
      </w: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สัมมนา</w:t>
      </w:r>
    </w:p>
    <w:p w14:paraId="52A8F295" w14:textId="77777777" w:rsidR="00554078" w:rsidRPr="00650819" w:rsidRDefault="00554078" w:rsidP="0055407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ภาควิชาวิทยาการคอมพิวเตอร์และเทคโนโลยีสารสนเทศ</w:t>
      </w:r>
    </w:p>
    <w:p w14:paraId="366F2BC0" w14:textId="77777777" w:rsidR="00554078" w:rsidRPr="00650819" w:rsidRDefault="00554078" w:rsidP="00554078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คณะวิทยาศาสตร์ มหาวิทยาลัยนเรศวร</w:t>
      </w:r>
    </w:p>
    <w:p w14:paraId="7BCB849A" w14:textId="77777777" w:rsidR="00D0356E" w:rsidRPr="00650819" w:rsidRDefault="00D0356E" w:rsidP="00880EB6">
      <w:pPr>
        <w:rPr>
          <w:rFonts w:ascii="TH SarabunPSK" w:hAnsi="TH SarabunPSK" w:cs="TH SarabunPSK"/>
          <w:b/>
          <w:bCs/>
          <w:sz w:val="32"/>
          <w:szCs w:val="32"/>
          <w:cs/>
        </w:rPr>
        <w:sectPr w:rsidR="00D0356E" w:rsidRPr="00650819" w:rsidSect="005F1A36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5E3E97" w14:textId="71870C94" w:rsidR="00404356" w:rsidRPr="00650819" w:rsidRDefault="00404356" w:rsidP="004E558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สารบัญ</w:t>
      </w:r>
    </w:p>
    <w:p w14:paraId="6EED65CE" w14:textId="335B6E64" w:rsidR="00195818" w:rsidRPr="00650819" w:rsidRDefault="00195818" w:rsidP="00195818">
      <w:pPr>
        <w:tabs>
          <w:tab w:val="left" w:leader="dot" w:pos="808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  <w:t>หน้า</w:t>
      </w:r>
    </w:p>
    <w:p w14:paraId="08C281C6" w14:textId="0B84563F" w:rsidR="00195818" w:rsidRPr="00650819" w:rsidRDefault="00195818" w:rsidP="00195818">
      <w:pPr>
        <w:tabs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ารบัญ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ก</w:t>
      </w:r>
    </w:p>
    <w:p w14:paraId="28F9410D" w14:textId="77777777" w:rsidR="00195818" w:rsidRPr="00650819" w:rsidRDefault="00195818" w:rsidP="00195818">
      <w:pPr>
        <w:tabs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ารบัญตาราง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ข</w:t>
      </w:r>
    </w:p>
    <w:p w14:paraId="7D416B6E" w14:textId="77777777" w:rsidR="00195818" w:rsidRPr="00650819" w:rsidRDefault="00195818" w:rsidP="00195818">
      <w:pPr>
        <w:tabs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สารบัญรูปภาพ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ค</w:t>
      </w:r>
    </w:p>
    <w:p w14:paraId="51C367C0" w14:textId="667B6646" w:rsidR="00195818" w:rsidRPr="00650819" w:rsidRDefault="00195818" w:rsidP="00195818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บทที่  </w:t>
      </w: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1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บทนำ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</w:p>
    <w:p w14:paraId="50701647" w14:textId="27B74230" w:rsidR="00195818" w:rsidRPr="00650819" w:rsidRDefault="00195818" w:rsidP="00195818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ที่มาและความสำคัญของปัญหา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</w:p>
    <w:p w14:paraId="77138059" w14:textId="2B70A294" w:rsidR="00195818" w:rsidRPr="00650819" w:rsidRDefault="00195818" w:rsidP="00195818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shd w:val="clear" w:color="auto" w:fill="FFFFFF"/>
          <w:cs/>
        </w:rPr>
        <w:t>วัตถุประสงค์ของการวิจัย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1</w:t>
      </w:r>
    </w:p>
    <w:p w14:paraId="422FDF60" w14:textId="7DEC2A5F" w:rsidR="00195818" w:rsidRPr="00650819" w:rsidRDefault="00195818" w:rsidP="00195818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shd w:val="clear" w:color="auto" w:fill="FFFFFF"/>
          <w:cs/>
        </w:rPr>
        <w:t>ขอบเขตของการวิจัย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1</w:t>
      </w:r>
      <w:r w:rsidR="001D0B76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-2</w:t>
      </w:r>
    </w:p>
    <w:p w14:paraId="41994842" w14:textId="21344246" w:rsidR="00195818" w:rsidRPr="00650819" w:rsidRDefault="00195818" w:rsidP="00195818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1D0B76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ำสำคัญหรือคำจำกัดความที่ใช้ในการศึกษา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2</w:t>
      </w:r>
    </w:p>
    <w:p w14:paraId="59786D59" w14:textId="1B1AAAB9" w:rsidR="001D0B76" w:rsidRPr="00650819" w:rsidRDefault="00195818" w:rsidP="00195818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1D0B76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แผนการดำเนินงาน</w:t>
      </w:r>
      <w:r w:rsidR="001D0B76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</w:t>
      </w:r>
    </w:p>
    <w:p w14:paraId="3315D618" w14:textId="49A29AF7" w:rsidR="00195818" w:rsidRPr="00650819" w:rsidRDefault="001D0B76" w:rsidP="001D0B76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  <w:cs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195818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ประโยชน์ที่คาดว่าจะได้รับ</w:t>
      </w:r>
      <w:r w:rsidR="00195818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</w:t>
      </w:r>
    </w:p>
    <w:p w14:paraId="67C3294A" w14:textId="7E1FD6E9" w:rsidR="00195818" w:rsidRPr="00650819" w:rsidRDefault="00195818" w:rsidP="00195818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บทที่  2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1D0B76"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ทฤษฎีและงานวิจัยที่เกี่ยวข้อง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</w:p>
    <w:p w14:paraId="70C5273A" w14:textId="0A7B742B" w:rsidR="00195818" w:rsidRPr="00650819" w:rsidRDefault="00195818" w:rsidP="001D0B76">
      <w:pPr>
        <w:tabs>
          <w:tab w:val="left" w:pos="1080"/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ทฤษฎีที่เกี่ยวข้อง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4-5</w:t>
      </w:r>
    </w:p>
    <w:p w14:paraId="567EC498" w14:textId="3D244427" w:rsidR="00195818" w:rsidRPr="00650819" w:rsidRDefault="00195818" w:rsidP="00195818">
      <w:pPr>
        <w:tabs>
          <w:tab w:val="left" w:pos="1080"/>
          <w:tab w:val="left" w:leader="dot" w:pos="7938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  <w:t>งานวิจัยที่เกี่ยวข้อง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6</w:t>
      </w:r>
    </w:p>
    <w:p w14:paraId="33E2CCFA" w14:textId="39C919B8" w:rsidR="001D0B76" w:rsidRPr="00650819" w:rsidRDefault="001D0B76" w:rsidP="001D0B76">
      <w:pPr>
        <w:tabs>
          <w:tab w:val="left" w:pos="1080"/>
          <w:tab w:val="left" w:leader="dot" w:pos="7938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บทที่  3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วิธีดำเนินการ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</w:p>
    <w:p w14:paraId="1EDE6FCF" w14:textId="7B42BD65" w:rsidR="001D0B76" w:rsidRPr="00650819" w:rsidRDefault="001D0B76" w:rsidP="001D0B76">
      <w:pPr>
        <w:tabs>
          <w:tab w:val="left" w:pos="1080"/>
          <w:tab w:val="left" w:leader="dot" w:pos="7938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กรอบแนวความคิดในงานวิจัย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7</w:t>
      </w:r>
    </w:p>
    <w:p w14:paraId="597DFFC8" w14:textId="19DD3075" w:rsidR="002D730A" w:rsidRPr="00650819" w:rsidRDefault="001D0B76" w:rsidP="001D0B76">
      <w:pPr>
        <w:tabs>
          <w:tab w:val="left" w:pos="1080"/>
          <w:tab w:val="left" w:leader="dot" w:pos="7938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="002D730A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>Flow Chart</w:t>
      </w:r>
      <w:r w:rsidR="002D730A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8</w:t>
      </w:r>
    </w:p>
    <w:p w14:paraId="3F5501F9" w14:textId="64F31274" w:rsidR="001D0B76" w:rsidRPr="00650819" w:rsidRDefault="002D730A" w:rsidP="002D730A">
      <w:pPr>
        <w:tabs>
          <w:tab w:val="left" w:pos="1080"/>
          <w:tab w:val="left" w:leader="dot" w:pos="7938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          </w:t>
      </w:r>
      <w:r w:rsidR="001D0B76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>Use Case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8</w:t>
      </w:r>
    </w:p>
    <w:p w14:paraId="3B398B6B" w14:textId="30711D8B" w:rsidR="001D0B76" w:rsidRPr="00650819" w:rsidRDefault="001D0B76" w:rsidP="001D0B76">
      <w:pPr>
        <w:tabs>
          <w:tab w:val="left" w:pos="1080"/>
          <w:tab w:val="left" w:leader="dot" w:pos="7938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ตัวอย่างหน้าจอ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9-12</w:t>
      </w:r>
    </w:p>
    <w:p w14:paraId="1D1BD41B" w14:textId="21AB0F37" w:rsidR="001D0B76" w:rsidRPr="00650819" w:rsidRDefault="001D0B76" w:rsidP="00A0632A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    บรรณานุกรม..............................................................................................................</w:t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3</w:t>
      </w:r>
    </w:p>
    <w:p w14:paraId="1746579D" w14:textId="77777777" w:rsidR="00A0632A" w:rsidRPr="00650819" w:rsidRDefault="00A0632A" w:rsidP="00A0632A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1D1C5A0A" w14:textId="77777777" w:rsidR="009568BB" w:rsidRPr="00650819" w:rsidRDefault="00404356" w:rsidP="009568BB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สารบัญ</w:t>
      </w:r>
      <w:r w:rsidR="00195818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ตาราง</w:t>
      </w:r>
    </w:p>
    <w:p w14:paraId="123E9B30" w14:textId="63B6FEF5" w:rsidR="009568BB" w:rsidRPr="00650819" w:rsidRDefault="009568BB" w:rsidP="009568BB">
      <w:pPr>
        <w:spacing w:after="0"/>
        <w:ind w:left="720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หน้า</w:t>
      </w:r>
    </w:p>
    <w:p w14:paraId="06D44201" w14:textId="77CAAF35" w:rsidR="009568BB" w:rsidRPr="00650819" w:rsidRDefault="009568BB" w:rsidP="009568BB">
      <w:pPr>
        <w:tabs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ตารางที่ 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>1.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1 แผนการดำเนินงาน 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3</w:t>
      </w:r>
    </w:p>
    <w:p w14:paraId="57995E70" w14:textId="3FF1BDAC" w:rsidR="00195818" w:rsidRPr="00650819" w:rsidRDefault="009568BB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</w:p>
    <w:p w14:paraId="00963FA4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09EAF4A" w14:textId="7E5FE839" w:rsidR="00195818" w:rsidRPr="00650819" w:rsidRDefault="009568BB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</w:p>
    <w:p w14:paraId="151893D9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5E44621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13F0A49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6FC51A57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DC21C51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0419194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3869A75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0477A35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595D115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8471C59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CA1D9D9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02A3FF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3B0984B8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37DA5C2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DE47D53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C21B767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257FE66F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A686197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4704815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4B22AF5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C2F188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04DA294" w14:textId="77777777" w:rsidR="009568BB" w:rsidRPr="00650819" w:rsidRDefault="009568BB" w:rsidP="009568BB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064B46ED" w14:textId="4463B618" w:rsidR="00195818" w:rsidRPr="00650819" w:rsidRDefault="00195818" w:rsidP="009568BB">
      <w:pPr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650819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สารบัญรูป</w:t>
      </w:r>
    </w:p>
    <w:p w14:paraId="3EA79005" w14:textId="7EDB4A46" w:rsidR="002D730A" w:rsidRPr="00650819" w:rsidRDefault="002D730A" w:rsidP="002D730A">
      <w:pPr>
        <w:ind w:left="6480" w:firstLine="720"/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  <w:r w:rsidRPr="00650819">
        <w:rPr>
          <w:rFonts w:ascii="TH SarabunPSK" w:hAnsi="TH SarabunPSK" w:cs="TH SarabunPSK" w:hint="cs"/>
          <w:b/>
          <w:bCs/>
          <w:color w:val="000000" w:themeColor="text1"/>
          <w:sz w:val="36"/>
          <w:szCs w:val="36"/>
          <w:cs/>
        </w:rPr>
        <w:t>หน้า</w:t>
      </w:r>
    </w:p>
    <w:p w14:paraId="4BB9956F" w14:textId="3A2636A4" w:rsidR="009568BB" w:rsidRPr="00650819" w:rsidRDefault="008845C1" w:rsidP="009568BB">
      <w:pPr>
        <w:tabs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รูปที่ 1.</w:t>
      </w:r>
      <w:r w:rsidR="005B3300"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4</w:t>
      </w: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 xml:space="preserve"> กรอบแนวความคิดในงานวิจัย</w:t>
      </w:r>
      <w:r w:rsidR="009568BB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7</w:t>
      </w:r>
    </w:p>
    <w:p w14:paraId="29A6A52F" w14:textId="4E193628" w:rsidR="009568BB" w:rsidRPr="00650819" w:rsidRDefault="008845C1" w:rsidP="009568BB">
      <w:pPr>
        <w:tabs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รูปที่ 1.</w:t>
      </w:r>
      <w:r w:rsidR="005B3300"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5</w:t>
      </w: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 xml:space="preserve"> ภาพแสดงขั้นตอนการทำงานของการใช้งานแอพพลิเคชัน (</w:t>
      </w: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</w:rPr>
        <w:t>Flow chart)</w:t>
      </w:r>
      <w:r w:rsidR="009568BB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8</w:t>
      </w:r>
    </w:p>
    <w:p w14:paraId="791BB817" w14:textId="6A735BD2" w:rsidR="009568BB" w:rsidRPr="00650819" w:rsidRDefault="008845C1" w:rsidP="009568BB">
      <w:pPr>
        <w:tabs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รูปที่ 1.</w:t>
      </w:r>
      <w:r w:rsidR="005B3300"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6</w:t>
      </w: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 xml:space="preserve"> ภาพแสดงการทํางานของผู้ใช้งาน (</w:t>
      </w: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</w:rPr>
        <w:t>Use Case)</w:t>
      </w:r>
      <w:r w:rsidR="009568BB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8</w:t>
      </w:r>
    </w:p>
    <w:p w14:paraId="68F6790D" w14:textId="40AF3B89" w:rsidR="009568BB" w:rsidRPr="00650819" w:rsidRDefault="009568BB" w:rsidP="009568BB">
      <w:pPr>
        <w:tabs>
          <w:tab w:val="left" w:leader="dot" w:pos="8080"/>
        </w:tabs>
        <w:jc w:val="thaiDistribute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 xml:space="preserve">รูปที่ 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.</w:t>
      </w:r>
      <w:r w:rsidR="005B3300"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7</w:t>
      </w: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ตัวอย่างหน้าจอ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ab/>
      </w:r>
      <w:r w:rsidR="00ED3D05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9-12</w:t>
      </w:r>
    </w:p>
    <w:p w14:paraId="554AAAEB" w14:textId="77777777" w:rsidR="009568BB" w:rsidRPr="00650819" w:rsidRDefault="009568BB" w:rsidP="009568BB">
      <w:pPr>
        <w:jc w:val="center"/>
        <w:rPr>
          <w:rFonts w:ascii="TH SarabunPSK" w:hAnsi="TH SarabunPSK" w:cs="TH SarabunPSK"/>
          <w:b/>
          <w:bCs/>
          <w:color w:val="000000" w:themeColor="text1"/>
          <w:sz w:val="36"/>
          <w:szCs w:val="36"/>
        </w:rPr>
      </w:pPr>
    </w:p>
    <w:p w14:paraId="099DD043" w14:textId="77777777" w:rsidR="00195818" w:rsidRPr="00650819" w:rsidRDefault="00195818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6A02E27D" w14:textId="77777777" w:rsidR="004E558E" w:rsidRPr="00650819" w:rsidRDefault="004E558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6261E3C" w14:textId="77777777" w:rsidR="004E558E" w:rsidRPr="00650819" w:rsidRDefault="004E558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89F1892" w14:textId="77777777" w:rsidR="004E558E" w:rsidRPr="00650819" w:rsidRDefault="004E558E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3F5B8885" w14:textId="77777777" w:rsidR="004E558E" w:rsidRPr="00650819" w:rsidRDefault="004E558E">
      <w:pPr>
        <w:rPr>
          <w:rFonts w:ascii="TH SarabunPSK" w:hAnsi="TH SarabunPSK" w:cs="TH SarabunPSK"/>
          <w:b/>
          <w:bCs/>
          <w:sz w:val="32"/>
          <w:szCs w:val="32"/>
          <w:cs/>
        </w:rPr>
        <w:sectPr w:rsidR="004E558E" w:rsidRPr="00650819" w:rsidSect="005F1A36">
          <w:headerReference w:type="default" r:id="rId11"/>
          <w:pgSz w:w="12240" w:h="15840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68930A8B" w14:textId="35913EB1" w:rsidR="00404356" w:rsidRPr="00650819" w:rsidRDefault="00404356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3BAAF13B" w14:textId="621BC9A2" w:rsidR="00404356" w:rsidRPr="00650819" w:rsidRDefault="00404356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บทที่ 1</w:t>
      </w:r>
    </w:p>
    <w:p w14:paraId="0CBD23EB" w14:textId="43F68C48" w:rsidR="00404356" w:rsidRPr="00650819" w:rsidRDefault="00404356" w:rsidP="00091CBD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บทนำ</w:t>
      </w:r>
    </w:p>
    <w:p w14:paraId="57080641" w14:textId="77777777" w:rsidR="00404356" w:rsidRPr="00650819" w:rsidRDefault="00404356" w:rsidP="00404356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47018B" w14:textId="77777777" w:rsidR="000E0F1C" w:rsidRPr="00650819" w:rsidRDefault="000E0F1C" w:rsidP="000E0F1C">
      <w:pPr>
        <w:ind w:left="900" w:hanging="900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1.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 xml:space="preserve">1. 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ความเป็นมาและความสำคัญของปัญหา</w:t>
      </w:r>
    </w:p>
    <w:p w14:paraId="668DBC7E" w14:textId="5041C86A" w:rsidR="00792CBE" w:rsidRPr="00650819" w:rsidRDefault="00982C27" w:rsidP="00750BF3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การแพ้สารในอาหารเป็นปัญหาที่สำคัญในชีวิตประจำวันของผู้บริโภคทั่วไป</w:t>
      </w:r>
      <w:r w:rsidR="00750BF3" w:rsidRPr="006508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43A5D" w:rsidRPr="00650819">
        <w:rPr>
          <w:rFonts w:ascii="TH SarabunPSK" w:hAnsi="TH SarabunPSK" w:cs="TH SarabunPSK" w:hint="cs"/>
          <w:sz w:val="32"/>
          <w:szCs w:val="32"/>
          <w:cs/>
        </w:rPr>
        <w:t>การ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เรียนรู้และเข้าใจฉลากผลิตภัณฑ์อาหารเป็นสิ่งสำคัญที่ช่วยให้เราสามารถเลือกซื้อสินค้าที่ปลอดภัยสำหรับสุขภาพของเราและครอบครัวของเราได้ อย่างไรก็ตาม การตรวจสอบฉลากผลิตภัณฑ์อาหารอาจเป็น</w:t>
      </w:r>
      <w:r w:rsidR="001A04A6" w:rsidRPr="00650819">
        <w:rPr>
          <w:rFonts w:ascii="TH SarabunPSK" w:hAnsi="TH SarabunPSK" w:cs="TH SarabunPSK" w:hint="cs"/>
          <w:sz w:val="32"/>
          <w:szCs w:val="32"/>
          <w:cs/>
        </w:rPr>
        <w:t>เรื่องที่</w:t>
      </w:r>
      <w:r w:rsidR="00043A5D" w:rsidRPr="00650819">
        <w:rPr>
          <w:rFonts w:ascii="TH SarabunPSK" w:hAnsi="TH SarabunPSK" w:cs="TH SarabunPSK" w:hint="cs"/>
          <w:sz w:val="32"/>
          <w:szCs w:val="32"/>
          <w:cs/>
        </w:rPr>
        <w:t>ยุ่งยาก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21FC3" w:rsidRPr="00650819">
        <w:rPr>
          <w:rFonts w:ascii="TH SarabunPSK" w:hAnsi="TH SarabunPSK" w:cs="TH SarabunPSK" w:hint="cs"/>
          <w:sz w:val="32"/>
          <w:szCs w:val="32"/>
          <w:cs/>
        </w:rPr>
        <w:t>โดยเฉพาะผู้สูงอายุหรือผู้ที่มีปัญหาสายตา</w:t>
      </w:r>
      <w:r w:rsidR="007F0DA5" w:rsidRPr="00650819">
        <w:rPr>
          <w:rFonts w:ascii="TH SarabunPSK" w:hAnsi="TH SarabunPSK" w:cs="TH SarabunPSK" w:hint="cs"/>
          <w:sz w:val="32"/>
          <w:szCs w:val="32"/>
          <w:cs/>
        </w:rPr>
        <w:t xml:space="preserve"> เราสามารถช่วยให้ผู้บริโภคสามารถรับรู้และป้องกันอาการแพ้สารในอาหารได้อย่างมีประสิทธิภาพและปลอดภัยมากยิ่งขึ้นในชีวิตประจำวันของพวกเขาและครอบครัวของพวกเขาได้โดยการใช้เทคโนโลยีช่วยคือ การพัฒนาแอปพลิเคชันหรือเครื่องมืออื่นๆ ที่ใช้เทคโนโลยีเช่น </w:t>
      </w:r>
      <w:r w:rsidR="007F0DA5" w:rsidRPr="00650819">
        <w:rPr>
          <w:rFonts w:ascii="TH SarabunPSK" w:hAnsi="TH SarabunPSK" w:cs="TH SarabunPSK" w:hint="cs"/>
          <w:sz w:val="32"/>
          <w:szCs w:val="32"/>
        </w:rPr>
        <w:t>OCR</w:t>
      </w:r>
    </w:p>
    <w:p w14:paraId="6CAD91A1" w14:textId="6A7B03DC" w:rsidR="00750BF3" w:rsidRPr="00650819" w:rsidRDefault="00982C27" w:rsidP="00750BF3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OCR (Optical Character Recognition)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เป็นเทคโนโลยีการประมวลผลภาพที่ใช้ในการแปลงข้อความที่ปรากฎบนภาพหรือเอกสารสแกนเป็นข้อความที่สามารถแก้ไขได้ในรูปแบบดิจิตอล เป็นเครื่องมือที่มีความสำคัญในการดึงข้อมูลจากภาพและเอกสารอย่างรวดเร็วและมีประสิทธิภาพ</w:t>
      </w:r>
      <w:r w:rsidR="00750BF3" w:rsidRPr="006508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ด้วยความสามารถในการอ่านและตรวจจับข้อความที่ถูกพิมพ์หรือลายมือบนภาพ สามารถนำข้อมูลที่ได้มาใช้ในการประมวลผลเพิ่มเติมหรือบันทึกไว้สำหรับการใช้งานต่อไป ตัวอย่างการใช้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ในแอปพลิเคชัน</w:t>
      </w:r>
      <w:r w:rsidR="00750BF3" w:rsidRPr="006508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ได้แก่</w:t>
      </w:r>
    </w:p>
    <w:p w14:paraId="1FEEC58A" w14:textId="0C500E3B" w:rsidR="00750BF3" w:rsidRPr="00650819" w:rsidRDefault="00982C27" w:rsidP="00750BF3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1) แปลภาษา ในแอปพลิเคชันแปลภาษา ผู้ใช้สามารถถ่ายภาพข้อความที่ต้องการแปลและใช้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เพื่อแปลข้อความในภาพเป็นภาษาที่ต้องการได้อย่างรวดเร็ว</w:t>
      </w:r>
    </w:p>
    <w:p w14:paraId="18DEDB9B" w14:textId="59B8C1C7" w:rsidR="00982C27" w:rsidRPr="00650819" w:rsidRDefault="00982C27" w:rsidP="00750BF3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2) การตรวจสอบบัตรประชาชนหรือใบขับขี่ โดยแอปพลิเคชันการตรวจสอบเอกสารที่เกี่ยวข้องกับเอกสารประจำตัว ผู้ใช้สามารถใช้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เพื่อสแกนและอ่านข้อมูลจากบัตรประชาชนหรือใบขับขี่ได้</w:t>
      </w:r>
    </w:p>
    <w:p w14:paraId="5A74236C" w14:textId="56B0DCB9" w:rsidR="00982C27" w:rsidRPr="00650819" w:rsidRDefault="00982C27" w:rsidP="00750BF3">
      <w:pPr>
        <w:spacing w:after="0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เพื่อแก้ไขปัญหานี้และให้แก่ผู้บริโภค ข้าพเจ้าจึงต้องการพัฒนาแอปพลิเคชั่นที่ช่วยอ่านฉลากผลิตภัณฑ์อาหารโดยเทค</w:t>
      </w:r>
      <w:r w:rsidR="00B6256A" w:rsidRPr="00650819">
        <w:rPr>
          <w:rFonts w:ascii="TH SarabunPSK" w:hAnsi="TH SarabunPSK" w:cs="TH SarabunPSK" w:hint="cs"/>
          <w:sz w:val="32"/>
          <w:szCs w:val="32"/>
          <w:cs/>
        </w:rPr>
        <w:t>โ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น</w:t>
      </w:r>
      <w:r w:rsidR="00B6256A" w:rsidRPr="00650819">
        <w:rPr>
          <w:rFonts w:ascii="TH SarabunPSK" w:hAnsi="TH SarabunPSK" w:cs="TH SarabunPSK" w:hint="cs"/>
          <w:sz w:val="32"/>
          <w:szCs w:val="32"/>
          <w:cs/>
        </w:rPr>
        <w:t>โ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ลยีการประมวลผลภาพ เพื่อให้ผู้ใช้สามารถระบุสารที่พวกเขาแพ้และตรวจสอบสารที่มีในผลิตภัณฑ์อาหารได้ในทันที พร้อมระบบการแจ้งเตือนเมื่อพบสารที่เสี่ยงต่อการแพ้</w:t>
      </w:r>
    </w:p>
    <w:p w14:paraId="5D776163" w14:textId="3376EB15" w:rsidR="00162AE3" w:rsidRPr="00650819" w:rsidRDefault="00792CBE" w:rsidP="00435425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lastRenderedPageBreak/>
        <w:tab/>
      </w:r>
    </w:p>
    <w:p w14:paraId="5E52C5C5" w14:textId="77777777" w:rsidR="009A4837" w:rsidRPr="00650819" w:rsidRDefault="009A4837" w:rsidP="00162AE3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0A9C5AF" w14:textId="77777777" w:rsidR="007C7ECE" w:rsidRDefault="007C7ECE" w:rsidP="00162AE3">
      <w:pPr>
        <w:rPr>
          <w:rFonts w:ascii="TH SarabunPSK" w:hAnsi="TH SarabunPSK" w:cs="TH SarabunPSK"/>
          <w:b/>
          <w:bCs/>
          <w:sz w:val="32"/>
          <w:szCs w:val="32"/>
          <w:cs/>
        </w:rPr>
        <w:sectPr w:rsidR="007C7ECE" w:rsidSect="005F1A36">
          <w:head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BE17044" w14:textId="7578E054" w:rsidR="00404356" w:rsidRPr="00650819" w:rsidRDefault="00404356" w:rsidP="00162AE3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1.2 วัตถุประสงค์ของการวิจัย</w:t>
      </w:r>
    </w:p>
    <w:p w14:paraId="43F125F2" w14:textId="4C3F111E" w:rsidR="00AF4B99" w:rsidRPr="00650819" w:rsidRDefault="00AF4B99" w:rsidP="00404356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1</w:t>
      </w:r>
      <w:r w:rsidRPr="00650819">
        <w:rPr>
          <w:rFonts w:ascii="TH SarabunPSK" w:hAnsi="TH SarabunPSK" w:cs="TH SarabunPSK" w:hint="cs"/>
          <w:sz w:val="32"/>
          <w:szCs w:val="32"/>
        </w:rPr>
        <w:t>.</w:t>
      </w:r>
      <w:r w:rsidR="00DE11F2"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r w:rsidR="00DE11F2" w:rsidRPr="00650819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ศึกษาเทคโนโลยีการแปลงรูปภาพที่มีตัวอักษรให้เป็นข้อความ หรือ </w:t>
      </w:r>
      <w:r w:rsidRPr="00650819">
        <w:rPr>
          <w:rFonts w:ascii="TH SarabunPSK" w:hAnsi="TH SarabunPSK" w:cs="TH SarabunPSK" w:hint="cs"/>
          <w:sz w:val="32"/>
          <w:szCs w:val="32"/>
        </w:rPr>
        <w:t>OCR</w:t>
      </w:r>
      <w:r w:rsidR="00533FC7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</w:t>
      </w:r>
    </w:p>
    <w:p w14:paraId="444980AA" w14:textId="74D387C6" w:rsidR="00411A5A" w:rsidRPr="00650819" w:rsidRDefault="00AF4B99" w:rsidP="00AF4B99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2.</w:t>
      </w:r>
      <w:r w:rsidR="009A4837"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r w:rsidR="00DE11F2" w:rsidRPr="00650819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="000E0F1C" w:rsidRPr="00650819">
        <w:rPr>
          <w:rFonts w:ascii="TH SarabunPSK" w:hAnsi="TH SarabunPSK" w:cs="TH SarabunPSK" w:hint="cs"/>
          <w:sz w:val="32"/>
          <w:szCs w:val="32"/>
          <w:cs/>
        </w:rPr>
        <w:t>ออกแบบและพัฒนาแอปพลิเคชันมือถือสำหรับแจ้งเตือนสำหรับผู้แพ้อาหารจากฉลากสินค้า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โดยการประมวลผลภาพ</w:t>
      </w:r>
    </w:p>
    <w:p w14:paraId="31220234" w14:textId="77777777" w:rsidR="00AF4B99" w:rsidRPr="00650819" w:rsidRDefault="00AF4B99" w:rsidP="00AF4B99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A01C179" w14:textId="343ADC91" w:rsidR="00411A5A" w:rsidRPr="00650819" w:rsidRDefault="00411A5A" w:rsidP="00404356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1.3 ขอบเขตของงานวิจัย</w:t>
      </w:r>
    </w:p>
    <w:p w14:paraId="7D32E368" w14:textId="77777777" w:rsidR="00163BD4" w:rsidRPr="00650819" w:rsidRDefault="00411A5A" w:rsidP="00163BD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ขอบเขตของการพัฒนาแอปพลิเคชันมือถือสำหรับแจ้งเตือนสำหรับผู้แพ้อาหารจากฉลากสิ</w:t>
      </w:r>
      <w:r w:rsidR="00AF4B99" w:rsidRPr="00650819">
        <w:rPr>
          <w:rFonts w:ascii="TH SarabunPSK" w:hAnsi="TH SarabunPSK" w:cs="TH SarabunPSK" w:hint="cs"/>
          <w:sz w:val="32"/>
          <w:szCs w:val="32"/>
          <w:cs/>
        </w:rPr>
        <w:t>นค้า</w:t>
      </w:r>
      <w:r w:rsidR="009B65EE" w:rsidRPr="00650819">
        <w:rPr>
          <w:rFonts w:ascii="TH SarabunPSK" w:hAnsi="TH SarabunPSK" w:cs="TH SarabunPSK" w:hint="cs"/>
          <w:sz w:val="32"/>
          <w:szCs w:val="32"/>
          <w:cs/>
        </w:rPr>
        <w:t xml:space="preserve">ประกอบด้วย </w:t>
      </w:r>
    </w:p>
    <w:p w14:paraId="2F0F6A62" w14:textId="339F314B" w:rsidR="00411A5A" w:rsidRPr="00650819" w:rsidRDefault="009B65EE" w:rsidP="00163BD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1. ขอบเขตด้านผู้ใช้งาน</w:t>
      </w:r>
    </w:p>
    <w:p w14:paraId="59C5DE48" w14:textId="59CFF760" w:rsidR="009B65EE" w:rsidRPr="00650819" w:rsidRDefault="009B65EE" w:rsidP="00404356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2. ขอบเขตด้านข้อมูลการศึกษา</w:t>
      </w:r>
    </w:p>
    <w:p w14:paraId="68F51D5F" w14:textId="42EF3FBF" w:rsidR="009B65EE" w:rsidRPr="00650819" w:rsidRDefault="009B65EE" w:rsidP="00404356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3. </w:t>
      </w:r>
      <w:r w:rsidR="00A35189" w:rsidRPr="00650819">
        <w:rPr>
          <w:rFonts w:ascii="TH SarabunPSK" w:hAnsi="TH SarabunPSK" w:cs="TH SarabunPSK" w:hint="cs"/>
          <w:sz w:val="32"/>
          <w:szCs w:val="32"/>
          <w:cs/>
        </w:rPr>
        <w:t>ขอบเขตด้านระบบ</w:t>
      </w:r>
    </w:p>
    <w:p w14:paraId="413CE5CA" w14:textId="4B471141" w:rsidR="009B65EE" w:rsidRPr="00650819" w:rsidRDefault="009B65EE" w:rsidP="00404356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4. </w:t>
      </w:r>
      <w:r w:rsidR="00A35189" w:rsidRPr="00650819">
        <w:rPr>
          <w:rFonts w:ascii="TH SarabunPSK" w:hAnsi="TH SarabunPSK" w:cs="TH SarabunPSK" w:hint="cs"/>
          <w:sz w:val="32"/>
          <w:szCs w:val="32"/>
          <w:cs/>
        </w:rPr>
        <w:t>ขอบเขตด้านเทคโนโลยี</w:t>
      </w:r>
    </w:p>
    <w:p w14:paraId="4E4720C3" w14:textId="77777777" w:rsidR="009B65EE" w:rsidRPr="00650819" w:rsidRDefault="009B65EE" w:rsidP="00404356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325D145" w14:textId="660D99BA" w:rsidR="009B65EE" w:rsidRPr="00650819" w:rsidRDefault="009B65EE" w:rsidP="00404356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="00163BD4" w:rsidRPr="006508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1.ขอบเขตด้านผู้ใช้งาน</w:t>
      </w:r>
    </w:p>
    <w:p w14:paraId="4C5AA84A" w14:textId="7783F8A4" w:rsidR="009B65EE" w:rsidRPr="00650819" w:rsidRDefault="009B65EE" w:rsidP="00404356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- ผู้แพ้อาหาร กลุ่มแพ้อาหารหรือส่วนผสมของอาหาร</w:t>
      </w:r>
    </w:p>
    <w:p w14:paraId="3648BFC9" w14:textId="77777777" w:rsidR="00163BD4" w:rsidRPr="00650819" w:rsidRDefault="009B65EE" w:rsidP="009B65EE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</w:p>
    <w:p w14:paraId="15BEE2C9" w14:textId="5DE62260" w:rsidR="009B65EE" w:rsidRPr="00650819" w:rsidRDefault="00163BD4" w:rsidP="009B65EE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</w:t>
      </w:r>
      <w:r w:rsidR="009B65EE" w:rsidRPr="00650819">
        <w:rPr>
          <w:rFonts w:ascii="TH SarabunPSK" w:hAnsi="TH SarabunPSK" w:cs="TH SarabunPSK" w:hint="cs"/>
          <w:sz w:val="32"/>
          <w:szCs w:val="32"/>
          <w:cs/>
        </w:rPr>
        <w:t xml:space="preserve"> 2. ขอบเขตด้านข้อมูลการศึกษา</w:t>
      </w:r>
    </w:p>
    <w:p w14:paraId="0EE92E19" w14:textId="17A582A6" w:rsidR="009B65EE" w:rsidRPr="00650819" w:rsidRDefault="009B65EE" w:rsidP="00163BD4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- </w:t>
      </w:r>
      <w:r w:rsidR="00A35189" w:rsidRPr="00650819">
        <w:rPr>
          <w:rFonts w:ascii="TH SarabunPSK" w:hAnsi="TH SarabunPSK" w:cs="TH SarabunPSK" w:hint="cs"/>
          <w:sz w:val="32"/>
          <w:szCs w:val="32"/>
          <w:cs/>
        </w:rPr>
        <w:t>ข้อมูลเกี่ยวกับการแพ้อาหารของบุคคลและส่วนประกอบที่แพ้ที่ผสมอยู่ในส่วนประกอ</w:t>
      </w:r>
      <w:r w:rsidR="00163BD4" w:rsidRPr="00650819">
        <w:rPr>
          <w:rFonts w:ascii="TH SarabunPSK" w:hAnsi="TH SarabunPSK" w:cs="TH SarabunPSK" w:hint="cs"/>
          <w:sz w:val="32"/>
          <w:szCs w:val="32"/>
          <w:cs/>
        </w:rPr>
        <w:t>บ</w:t>
      </w:r>
      <w:r w:rsidR="00A35189" w:rsidRPr="00650819">
        <w:rPr>
          <w:rFonts w:ascii="TH SarabunPSK" w:hAnsi="TH SarabunPSK" w:cs="TH SarabunPSK" w:hint="cs"/>
          <w:sz w:val="32"/>
          <w:szCs w:val="32"/>
          <w:cs/>
        </w:rPr>
        <w:t>ของอาหาร</w:t>
      </w:r>
    </w:p>
    <w:p w14:paraId="7C129C56" w14:textId="33CE748D" w:rsidR="009B65EE" w:rsidRPr="00650819" w:rsidRDefault="00163BD4" w:rsidP="00163BD4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- </w:t>
      </w:r>
      <w:r w:rsidR="00A35189" w:rsidRPr="00650819">
        <w:rPr>
          <w:rFonts w:ascii="TH SarabunPSK" w:hAnsi="TH SarabunPSK" w:cs="TH SarabunPSK" w:hint="cs"/>
          <w:sz w:val="32"/>
          <w:szCs w:val="32"/>
          <w:cs/>
        </w:rPr>
        <w:t>ข้อมูลเกี่ยวกับเทคโนโลยีที่นำมาใช้</w:t>
      </w:r>
    </w:p>
    <w:p w14:paraId="21F14DD4" w14:textId="77777777" w:rsidR="00163BD4" w:rsidRPr="00650819" w:rsidRDefault="00A35189" w:rsidP="00A35189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     </w:t>
      </w:r>
    </w:p>
    <w:p w14:paraId="0ACCE0B0" w14:textId="125A0151" w:rsidR="00A35189" w:rsidRPr="00650819" w:rsidRDefault="00A35189" w:rsidP="00163BD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3. ขอบเขตด้านระบบ</w:t>
      </w:r>
    </w:p>
    <w:p w14:paraId="30D25235" w14:textId="5AD219FF" w:rsidR="00A35189" w:rsidRPr="00650819" w:rsidRDefault="00A35189" w:rsidP="00A35189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 - การใช้กล้องโทรศัพท์มือถือส่องไปยังสลากสินค้าเพื่ออ่านตัวอักษร</w:t>
      </w:r>
    </w:p>
    <w:p w14:paraId="26F896E2" w14:textId="54DA6F73" w:rsidR="00A35189" w:rsidRPr="00650819" w:rsidRDefault="00A35189" w:rsidP="00A35189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 - วิเครา</w:t>
      </w:r>
      <w:r w:rsidR="00367421" w:rsidRPr="00650819">
        <w:rPr>
          <w:rFonts w:ascii="TH SarabunPSK" w:hAnsi="TH SarabunPSK" w:cs="TH SarabunPSK" w:hint="cs"/>
          <w:sz w:val="32"/>
          <w:szCs w:val="32"/>
          <w:cs/>
        </w:rPr>
        <w:t>ะ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ห์ตัวอักษรบนรูปภาพที่ถ่ายมา</w:t>
      </w:r>
    </w:p>
    <w:p w14:paraId="1D250725" w14:textId="69BF4A8E" w:rsidR="00A35189" w:rsidRPr="00650819" w:rsidRDefault="00A35189" w:rsidP="00A35189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 - สามารถแจ้งเตือนกลุ่มคำที่กำหนดไว้</w:t>
      </w:r>
    </w:p>
    <w:p w14:paraId="041E7A82" w14:textId="77777777" w:rsidR="00163BD4" w:rsidRPr="00650819" w:rsidRDefault="006D294A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</w:p>
    <w:p w14:paraId="40FC067A" w14:textId="6A9C2AAF" w:rsidR="006D294A" w:rsidRPr="00650819" w:rsidRDefault="006D294A" w:rsidP="00163BD4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4. ขอบเขตด้านเทคโนโลยี</w:t>
      </w:r>
    </w:p>
    <w:p w14:paraId="196F5CD1" w14:textId="5C6CCB0A" w:rsidR="006D294A" w:rsidRPr="00650819" w:rsidRDefault="006D294A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 4.1 ขอบเขตด้านเทคโนโลยี </w:t>
      </w:r>
      <w:r w:rsidRPr="00650819">
        <w:rPr>
          <w:rFonts w:ascii="TH SarabunPSK" w:hAnsi="TH SarabunPSK" w:cs="TH SarabunPSK" w:hint="cs"/>
          <w:sz w:val="32"/>
          <w:szCs w:val="32"/>
        </w:rPr>
        <w:t>Software</w:t>
      </w:r>
    </w:p>
    <w:p w14:paraId="1875F491" w14:textId="0691044F" w:rsidR="006D294A" w:rsidRPr="00650819" w:rsidRDefault="006D294A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lastRenderedPageBreak/>
        <w:t xml:space="preserve">              -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โปรแกรม </w:t>
      </w:r>
      <w:r w:rsidRPr="00650819">
        <w:rPr>
          <w:rFonts w:ascii="TH SarabunPSK" w:hAnsi="TH SarabunPSK" w:cs="TH SarabunPSK" w:hint="cs"/>
          <w:sz w:val="32"/>
          <w:szCs w:val="32"/>
        </w:rPr>
        <w:t>Android Studio</w:t>
      </w:r>
    </w:p>
    <w:p w14:paraId="028FFB8A" w14:textId="624E4CFB" w:rsidR="006D294A" w:rsidRPr="00650819" w:rsidRDefault="006D294A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- OCR</w:t>
      </w:r>
    </w:p>
    <w:p w14:paraId="77569F9E" w14:textId="23796445" w:rsidR="006D294A" w:rsidRPr="00650819" w:rsidRDefault="006D294A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- </w:t>
      </w:r>
      <w:bookmarkStart w:id="1" w:name="_Hlk158161507"/>
      <w:r w:rsidR="00AE13FB" w:rsidRPr="00650819">
        <w:rPr>
          <w:rFonts w:ascii="TH SarabunPSK" w:hAnsi="TH SarabunPSK" w:cs="TH SarabunPSK" w:hint="cs"/>
          <w:sz w:val="32"/>
          <w:szCs w:val="32"/>
        </w:rPr>
        <w:t>Tensor flow</w:t>
      </w:r>
      <w:bookmarkEnd w:id="1"/>
    </w:p>
    <w:p w14:paraId="24B65FF1" w14:textId="732F2344" w:rsidR="006D294A" w:rsidRPr="00650819" w:rsidRDefault="006D294A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-</w:t>
      </w:r>
      <w:r w:rsidR="00AE13FB" w:rsidRPr="00650819">
        <w:rPr>
          <w:rFonts w:ascii="TH SarabunPSK" w:hAnsi="TH SarabunPSK" w:cs="TH SarabunPSK" w:hint="cs"/>
          <w:sz w:val="32"/>
          <w:szCs w:val="32"/>
        </w:rPr>
        <w:t xml:space="preserve"> Machine Learning</w:t>
      </w:r>
    </w:p>
    <w:p w14:paraId="43D4007A" w14:textId="7B3FB911" w:rsidR="006D294A" w:rsidRPr="00650819" w:rsidRDefault="006D294A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-</w:t>
      </w:r>
      <w:r w:rsidR="00AE13FB"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bookmarkStart w:id="2" w:name="_Hlk158163888"/>
      <w:r w:rsidR="00AE13FB" w:rsidRPr="00650819">
        <w:rPr>
          <w:rFonts w:ascii="TH SarabunPSK" w:hAnsi="TH SarabunPSK" w:cs="TH SarabunPSK" w:hint="cs"/>
          <w:sz w:val="32"/>
          <w:szCs w:val="32"/>
        </w:rPr>
        <w:t xml:space="preserve">Cloud Vision </w:t>
      </w:r>
      <w:bookmarkEnd w:id="2"/>
      <w:r w:rsidR="00AE13FB" w:rsidRPr="00650819">
        <w:rPr>
          <w:rFonts w:ascii="TH SarabunPSK" w:hAnsi="TH SarabunPSK" w:cs="TH SarabunPSK" w:hint="cs"/>
          <w:sz w:val="32"/>
          <w:szCs w:val="32"/>
        </w:rPr>
        <w:t>API</w:t>
      </w:r>
    </w:p>
    <w:p w14:paraId="62606D98" w14:textId="27808D0A" w:rsidR="006D294A" w:rsidRPr="00650819" w:rsidRDefault="006D294A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4.2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ขอบเขตด้านเทคโนโลยี </w:t>
      </w:r>
      <w:r w:rsidRPr="00650819">
        <w:rPr>
          <w:rFonts w:ascii="TH SarabunPSK" w:hAnsi="TH SarabunPSK" w:cs="TH SarabunPSK" w:hint="cs"/>
          <w:sz w:val="32"/>
          <w:szCs w:val="32"/>
        </w:rPr>
        <w:t>Hardware</w:t>
      </w:r>
    </w:p>
    <w:p w14:paraId="424A4F42" w14:textId="140CCB3B" w:rsidR="00367421" w:rsidRPr="00650819" w:rsidRDefault="00AE13FB" w:rsidP="00367421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</w:t>
      </w:r>
      <w:r w:rsidR="00367421" w:rsidRPr="00650819">
        <w:rPr>
          <w:rFonts w:ascii="TH SarabunPSK" w:hAnsi="TH SarabunPSK" w:cs="TH SarabunPSK" w:hint="cs"/>
          <w:sz w:val="32"/>
          <w:szCs w:val="32"/>
          <w:cs/>
        </w:rPr>
        <w:t>- ระบบปฏิบัติการ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>window11 home 64 bit</w:t>
      </w:r>
    </w:p>
    <w:p w14:paraId="37CF7B3B" w14:textId="4F047B3F" w:rsidR="00367421" w:rsidRPr="00650819" w:rsidRDefault="00AE13FB" w:rsidP="00367421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</w:t>
      </w:r>
      <w:r w:rsidR="00367421" w:rsidRPr="00650819"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 xml:space="preserve">CPU </w:t>
      </w:r>
      <w:r w:rsidR="00367421" w:rsidRPr="00650819">
        <w:rPr>
          <w:rFonts w:ascii="TH SarabunPSK" w:hAnsi="TH SarabunPSK" w:cs="TH SarabunPSK" w:hint="cs"/>
          <w:sz w:val="32"/>
          <w:szCs w:val="32"/>
          <w:cs/>
        </w:rPr>
        <w:t xml:space="preserve">หน่วยประมวลผล 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>Intel Core I7 8700 3.2G</w:t>
      </w:r>
      <w:r w:rsidRPr="00650819">
        <w:rPr>
          <w:rFonts w:ascii="TH SarabunPSK" w:hAnsi="TH SarabunPSK" w:cs="TH SarabunPSK" w:hint="cs"/>
          <w:sz w:val="32"/>
          <w:szCs w:val="32"/>
        </w:rPr>
        <w:t>H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>z</w:t>
      </w:r>
    </w:p>
    <w:p w14:paraId="2DB7619F" w14:textId="6B696530" w:rsidR="00367421" w:rsidRPr="00650819" w:rsidRDefault="00AE13FB" w:rsidP="00367421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</w:t>
      </w:r>
      <w:r w:rsidR="00367421" w:rsidRPr="00650819"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 xml:space="preserve">GPU </w:t>
      </w:r>
      <w:r w:rsidR="00367421" w:rsidRPr="00650819">
        <w:rPr>
          <w:rFonts w:ascii="TH SarabunPSK" w:hAnsi="TH SarabunPSK" w:cs="TH SarabunPSK" w:hint="cs"/>
          <w:sz w:val="32"/>
          <w:szCs w:val="32"/>
          <w:cs/>
        </w:rPr>
        <w:t xml:space="preserve">การ์ดจอแสดงผล 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 xml:space="preserve">Nvidia Rtx2070s </w:t>
      </w:r>
      <w:r w:rsidR="00367421" w:rsidRPr="00650819">
        <w:rPr>
          <w:rFonts w:ascii="TH SarabunPSK" w:hAnsi="TH SarabunPSK" w:cs="TH SarabunPSK" w:hint="cs"/>
          <w:sz w:val="32"/>
          <w:szCs w:val="32"/>
          <w:cs/>
        </w:rPr>
        <w:t xml:space="preserve">หน่วยความจำ 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>8G</w:t>
      </w:r>
      <w:r w:rsidRPr="00650819">
        <w:rPr>
          <w:rFonts w:ascii="TH SarabunPSK" w:hAnsi="TH SarabunPSK" w:cs="TH SarabunPSK" w:hint="cs"/>
          <w:sz w:val="32"/>
          <w:szCs w:val="32"/>
        </w:rPr>
        <w:t>B</w:t>
      </w:r>
    </w:p>
    <w:p w14:paraId="6F28ECC5" w14:textId="287A41D4" w:rsidR="00367421" w:rsidRPr="00650819" w:rsidRDefault="00AE13FB" w:rsidP="00367421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</w:t>
      </w:r>
      <w:r w:rsidR="00367421" w:rsidRPr="00650819">
        <w:rPr>
          <w:rFonts w:ascii="TH SarabunPSK" w:hAnsi="TH SarabunPSK" w:cs="TH SarabunPSK" w:hint="cs"/>
          <w:sz w:val="32"/>
          <w:szCs w:val="32"/>
          <w:cs/>
        </w:rPr>
        <w:t xml:space="preserve">- 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>R</w:t>
      </w:r>
      <w:r w:rsidRPr="00650819">
        <w:rPr>
          <w:rFonts w:ascii="TH SarabunPSK" w:hAnsi="TH SarabunPSK" w:cs="TH SarabunPSK" w:hint="cs"/>
          <w:sz w:val="32"/>
          <w:szCs w:val="32"/>
        </w:rPr>
        <w:t>AM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 xml:space="preserve"> 32</w:t>
      </w:r>
      <w:r w:rsidRPr="00650819">
        <w:rPr>
          <w:rFonts w:ascii="TH SarabunPSK" w:hAnsi="TH SarabunPSK" w:cs="TH SarabunPSK" w:hint="cs"/>
          <w:sz w:val="32"/>
          <w:szCs w:val="32"/>
        </w:rPr>
        <w:t>GB</w:t>
      </w:r>
    </w:p>
    <w:p w14:paraId="101043DF" w14:textId="09AF6F7C" w:rsidR="00367421" w:rsidRPr="00650819" w:rsidRDefault="00AE13FB" w:rsidP="00367421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- 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>SSD 1.25</w:t>
      </w:r>
      <w:r w:rsidRPr="00650819">
        <w:rPr>
          <w:rFonts w:ascii="TH SarabunPSK" w:hAnsi="TH SarabunPSK" w:cs="TH SarabunPSK" w:hint="cs"/>
          <w:sz w:val="32"/>
          <w:szCs w:val="32"/>
        </w:rPr>
        <w:t>TB</w:t>
      </w:r>
    </w:p>
    <w:p w14:paraId="7615057C" w14:textId="2A549A07" w:rsidR="006D294A" w:rsidRPr="00650819" w:rsidRDefault="00AE13FB" w:rsidP="00367421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 xml:space="preserve">                - 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>H</w:t>
      </w:r>
      <w:r w:rsidRPr="00650819">
        <w:rPr>
          <w:rFonts w:ascii="TH SarabunPSK" w:hAnsi="TH SarabunPSK" w:cs="TH SarabunPSK" w:hint="cs"/>
          <w:sz w:val="32"/>
          <w:szCs w:val="32"/>
        </w:rPr>
        <w:t>DD</w:t>
      </w:r>
      <w:r w:rsidR="00367421" w:rsidRPr="00650819">
        <w:rPr>
          <w:rFonts w:ascii="TH SarabunPSK" w:hAnsi="TH SarabunPSK" w:cs="TH SarabunPSK" w:hint="cs"/>
          <w:sz w:val="32"/>
          <w:szCs w:val="32"/>
        </w:rPr>
        <w:t xml:space="preserve"> 1</w:t>
      </w:r>
      <w:r w:rsidRPr="00650819">
        <w:rPr>
          <w:rFonts w:ascii="TH SarabunPSK" w:hAnsi="TH SarabunPSK" w:cs="TH SarabunPSK" w:hint="cs"/>
          <w:sz w:val="32"/>
          <w:szCs w:val="32"/>
        </w:rPr>
        <w:t>TB</w:t>
      </w:r>
    </w:p>
    <w:p w14:paraId="43059AAA" w14:textId="77777777" w:rsidR="006F023D" w:rsidRPr="00650819" w:rsidRDefault="006F023D" w:rsidP="006D294A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188F7D13" w14:textId="22557210" w:rsidR="006D294A" w:rsidRPr="00650819" w:rsidRDefault="006D294A" w:rsidP="006D294A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 xml:space="preserve">1.4 </w:t>
      </w:r>
      <w:r w:rsidR="00AE13FB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คำสำคัญหรือคำจำกัดความที่ใช้ในการศึกษา</w:t>
      </w:r>
    </w:p>
    <w:p w14:paraId="652980BC" w14:textId="0AA5B7F1" w:rsidR="006D294A" w:rsidRPr="00650819" w:rsidRDefault="000D4388" w:rsidP="00601B8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แพ้อาหาร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คือ ปฏิกิริยาตอบสนองของระบบภูมิคุ้มกันในร่างกายที่เกิดขึ้นหลังจากที่ผู้ป่วยได้รับประทานอาหารบางชนิดเข้าไป โดยอาจทำให้เกิดอาการที่มีความผิดปกติเกี่ยวกับทางเดินอาหาร ทางเดินหายใจ ผิวหนัง หรือระบบหลอดเลือดและหัวใจ ในบางรายอาจทำให้เกิดโรคภูมิแพ้ชนิดรุนแรง (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Anaphylaxis)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ซึ่งมีอาการที่รุนแรงและอาจเป็นอันตรายถึงแก่ชีวิต พบได้บ่อยถึงประมาณ 1-10% ของประชากร</w:t>
      </w:r>
    </w:p>
    <w:p w14:paraId="2B3DCC8D" w14:textId="760CF9ED" w:rsidR="00A933F7" w:rsidRPr="00650819" w:rsidRDefault="00C57A3E" w:rsidP="00A933F7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  </w:t>
      </w:r>
      <w:r w:rsidR="00D40D40" w:rsidRPr="00650819">
        <w:rPr>
          <w:rFonts w:ascii="TH SarabunPSK" w:hAnsi="TH SarabunPSK" w:cs="TH SarabunPSK" w:hint="cs"/>
          <w:b/>
          <w:bCs/>
          <w:sz w:val="32"/>
          <w:szCs w:val="32"/>
        </w:rPr>
        <w:t xml:space="preserve">OCR </w:t>
      </w:r>
      <w:r w:rsidR="00D40D40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รือ </w:t>
      </w:r>
      <w:r w:rsidR="00D40D40" w:rsidRPr="00650819">
        <w:rPr>
          <w:rFonts w:ascii="TH SarabunPSK" w:hAnsi="TH SarabunPSK" w:cs="TH SarabunPSK" w:hint="cs"/>
          <w:b/>
          <w:bCs/>
          <w:sz w:val="32"/>
          <w:szCs w:val="32"/>
        </w:rPr>
        <w:t>Optical Character Recognition</w:t>
      </w:r>
      <w:r w:rsidR="00D40D40" w:rsidRPr="00650819">
        <w:rPr>
          <w:rFonts w:ascii="TH SarabunPSK" w:hAnsi="TH SarabunPSK" w:cs="TH SarabunPSK" w:hint="cs"/>
          <w:sz w:val="32"/>
          <w:szCs w:val="32"/>
          <w:cs/>
        </w:rPr>
        <w:t xml:space="preserve"> คือ </w:t>
      </w:r>
      <w:r w:rsidR="00A933F7" w:rsidRPr="00650819">
        <w:rPr>
          <w:rFonts w:ascii="TH SarabunPSK" w:hAnsi="TH SarabunPSK" w:cs="TH SarabunPSK" w:hint="cs"/>
          <w:sz w:val="32"/>
          <w:szCs w:val="32"/>
          <w:cs/>
        </w:rPr>
        <w:t>กระบวนการในการเปลี่ยนข้อความที่อยู่ในรูป ให้อยู่ในรูปแบบของข้อความ เช่น</w:t>
      </w:r>
      <w:r w:rsidR="00083D41" w:rsidRPr="00650819">
        <w:rPr>
          <w:rFonts w:ascii="TH SarabunPSK" w:hAnsi="TH SarabunPSK" w:cs="TH SarabunPSK" w:hint="cs"/>
          <w:sz w:val="32"/>
          <w:szCs w:val="32"/>
          <w:cs/>
        </w:rPr>
        <w:t xml:space="preserve"> การสแกนภาพถ่ายที่อยู่บนหนังสือจากนั่นแปลงเป็นข้อความ ทำให้ไม่ต้องเสียเวลาในการพิมพ์</w:t>
      </w:r>
    </w:p>
    <w:p w14:paraId="4ED7CBCB" w14:textId="4FC7291E" w:rsidR="00AD144B" w:rsidRPr="00650819" w:rsidRDefault="00A671C7" w:rsidP="00A933F7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           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>Machine Learning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คือ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AF731C" w:rsidRPr="00650819">
        <w:rPr>
          <w:rFonts w:ascii="TH SarabunPSK" w:hAnsi="TH SarabunPSK" w:cs="TH SarabunPSK" w:hint="cs"/>
          <w:sz w:val="32"/>
          <w:szCs w:val="32"/>
        </w:rPr>
        <w:t xml:space="preserve">AI </w:t>
      </w:r>
      <w:r w:rsidR="00AF731C" w:rsidRPr="00650819">
        <w:rPr>
          <w:rFonts w:ascii="TH SarabunPSK" w:hAnsi="TH SarabunPSK" w:cs="TH SarabunPSK" w:hint="cs"/>
          <w:sz w:val="32"/>
          <w:szCs w:val="32"/>
          <w:cs/>
        </w:rPr>
        <w:t xml:space="preserve">ใช้ </w:t>
      </w:r>
      <w:r w:rsidR="00AF731C" w:rsidRPr="00650819">
        <w:rPr>
          <w:rFonts w:ascii="TH SarabunPSK" w:hAnsi="TH SarabunPSK" w:cs="TH SarabunPSK" w:hint="cs"/>
          <w:sz w:val="32"/>
          <w:szCs w:val="32"/>
        </w:rPr>
        <w:t xml:space="preserve">Machine Learning </w:t>
      </w:r>
      <w:r w:rsidR="00AF731C" w:rsidRPr="00650819">
        <w:rPr>
          <w:rFonts w:ascii="TH SarabunPSK" w:hAnsi="TH SarabunPSK" w:cs="TH SarabunPSK" w:hint="cs"/>
          <w:sz w:val="32"/>
          <w:szCs w:val="32"/>
          <w:cs/>
        </w:rPr>
        <w:t xml:space="preserve">ในการสร้างความฉลาด มักจะใช้เรียกโมเดลที่เกิดจากการเรียนรู้ของปัญญาประดิษฐ์ ไม่ได้เกิดจากการเขียนโดยใช้มนุษย์ มนุษย์มีหน้าที่เขียนโปรแกรมให้ </w:t>
      </w:r>
      <w:r w:rsidR="00AF731C" w:rsidRPr="00650819">
        <w:rPr>
          <w:rFonts w:ascii="TH SarabunPSK" w:hAnsi="TH SarabunPSK" w:cs="TH SarabunPSK" w:hint="cs"/>
          <w:sz w:val="32"/>
          <w:szCs w:val="32"/>
        </w:rPr>
        <w:t>AI (</w:t>
      </w:r>
      <w:r w:rsidR="00AF731C" w:rsidRPr="00650819">
        <w:rPr>
          <w:rFonts w:ascii="TH SarabunPSK" w:hAnsi="TH SarabunPSK" w:cs="TH SarabunPSK" w:hint="cs"/>
          <w:sz w:val="32"/>
          <w:szCs w:val="32"/>
          <w:cs/>
        </w:rPr>
        <w:t>เครื่อง) เรียนรู้จากข้อมูลเท่านั้น ที่เหลือเครื่องจัดการเอง</w:t>
      </w:r>
      <w:r w:rsidR="00AD144B" w:rsidRPr="00650819">
        <w:rPr>
          <w:rFonts w:ascii="TH SarabunPSK" w:hAnsi="TH SarabunPSK" w:cs="TH SarabunPSK" w:hint="cs"/>
          <w:sz w:val="32"/>
          <w:szCs w:val="32"/>
          <w:cs/>
        </w:rPr>
        <w:t xml:space="preserve"> โดย</w:t>
      </w:r>
      <w:r w:rsidR="00AD144B" w:rsidRPr="00650819">
        <w:rPr>
          <w:rFonts w:ascii="TH SarabunPSK" w:hAnsi="TH SarabunPSK" w:cs="TH SarabunPSK" w:hint="cs"/>
          <w:sz w:val="32"/>
          <w:szCs w:val="32"/>
        </w:rPr>
        <w:t xml:space="preserve"> Machine Learning</w:t>
      </w:r>
      <w:r w:rsidR="00AD144B" w:rsidRPr="00650819">
        <w:rPr>
          <w:rFonts w:ascii="TH SarabunPSK" w:hAnsi="TH SarabunPSK" w:cs="TH SarabunPSK" w:hint="cs"/>
          <w:sz w:val="32"/>
          <w:szCs w:val="32"/>
          <w:cs/>
        </w:rPr>
        <w:t xml:space="preserve"> เรียนรู้จากสิ่งที่เราส่งเข้าไปกระตุ้น แล้วจดจำเอาไว้เป็นมันสมอง ส่งผลลัพธ์ออกมาเป็นตัวเลข หรือ </w:t>
      </w:r>
      <w:r w:rsidR="00AD144B" w:rsidRPr="00650819">
        <w:rPr>
          <w:rFonts w:ascii="TH SarabunPSK" w:hAnsi="TH SarabunPSK" w:cs="TH SarabunPSK" w:hint="cs"/>
          <w:sz w:val="32"/>
          <w:szCs w:val="32"/>
        </w:rPr>
        <w:t xml:space="preserve">code </w:t>
      </w:r>
      <w:r w:rsidR="00AD144B" w:rsidRPr="00650819">
        <w:rPr>
          <w:rFonts w:ascii="TH SarabunPSK" w:hAnsi="TH SarabunPSK" w:cs="TH SarabunPSK" w:hint="cs"/>
          <w:sz w:val="32"/>
          <w:szCs w:val="32"/>
          <w:cs/>
        </w:rPr>
        <w:t xml:space="preserve">ที่ส่งต่อไปแสดงผล หรือให้เจ้าตัว </w:t>
      </w:r>
      <w:r w:rsidR="00AD144B" w:rsidRPr="00650819">
        <w:rPr>
          <w:rFonts w:ascii="TH SarabunPSK" w:hAnsi="TH SarabunPSK" w:cs="TH SarabunPSK" w:hint="cs"/>
          <w:sz w:val="32"/>
          <w:szCs w:val="32"/>
        </w:rPr>
        <w:t xml:space="preserve">AI </w:t>
      </w:r>
      <w:r w:rsidR="00AD144B" w:rsidRPr="00650819">
        <w:rPr>
          <w:rFonts w:ascii="TH SarabunPSK" w:hAnsi="TH SarabunPSK" w:cs="TH SarabunPSK" w:hint="cs"/>
          <w:sz w:val="32"/>
          <w:szCs w:val="32"/>
          <w:cs/>
        </w:rPr>
        <w:t xml:space="preserve">นำไปแสดงการกระทำ </w:t>
      </w:r>
      <w:r w:rsidR="00AD144B" w:rsidRPr="00650819">
        <w:rPr>
          <w:rFonts w:ascii="TH SarabunPSK" w:hAnsi="TH SarabunPSK" w:cs="TH SarabunPSK" w:hint="cs"/>
          <w:sz w:val="32"/>
          <w:szCs w:val="32"/>
        </w:rPr>
        <w:t xml:space="preserve">Machine Learning </w:t>
      </w:r>
      <w:r w:rsidR="00AD144B" w:rsidRPr="00650819">
        <w:rPr>
          <w:rFonts w:ascii="TH SarabunPSK" w:hAnsi="TH SarabunPSK" w:cs="TH SarabunPSK" w:hint="cs"/>
          <w:sz w:val="32"/>
          <w:szCs w:val="32"/>
          <w:cs/>
        </w:rPr>
        <w:t>เองสามารถเอาไปใช้งานได้หลายรูปแบบ</w:t>
      </w:r>
      <w:r w:rsidR="00AD144B" w:rsidRPr="00650819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7AAACC42" w14:textId="056AE7D5" w:rsidR="00A357F5" w:rsidRPr="00650819" w:rsidRDefault="00AD144B" w:rsidP="00A357F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           </w:t>
      </w:r>
    </w:p>
    <w:p w14:paraId="1EECF845" w14:textId="77777777" w:rsidR="00A357F5" w:rsidRPr="00650819" w:rsidRDefault="00A357F5" w:rsidP="00A357F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5EBD55FA" w14:textId="77777777" w:rsidR="00EB29D8" w:rsidRPr="00650819" w:rsidRDefault="00EB29D8" w:rsidP="00A933F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</w:p>
    <w:p w14:paraId="0D93BC56" w14:textId="5A7D0B4D" w:rsidR="00964BD8" w:rsidRPr="00650819" w:rsidRDefault="00964BD8" w:rsidP="00A933F7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1.</w:t>
      </w:r>
      <w:r w:rsidR="00AE13FB" w:rsidRPr="00650819">
        <w:rPr>
          <w:rFonts w:ascii="TH SarabunPSK" w:hAnsi="TH SarabunPSK" w:cs="TH SarabunPSK" w:hint="cs"/>
          <w:b/>
          <w:bCs/>
          <w:sz w:val="32"/>
          <w:szCs w:val="32"/>
        </w:rPr>
        <w:t>5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แผนการดำเนินงาน</w:t>
      </w:r>
    </w:p>
    <w:p w14:paraId="7F74F41B" w14:textId="366B8AEC" w:rsidR="00964BD8" w:rsidRPr="00650819" w:rsidRDefault="00964BD8" w:rsidP="006D294A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ตาราง 1.1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แผนการดำเนินการของการพัฒนาแอปพลิเคชั่น</w:t>
      </w:r>
    </w:p>
    <w:tbl>
      <w:tblPr>
        <w:tblStyle w:val="TableGrid"/>
        <w:tblW w:w="5000" w:type="pct"/>
        <w:tblInd w:w="0" w:type="dxa"/>
        <w:tblLook w:val="04A0" w:firstRow="1" w:lastRow="0" w:firstColumn="1" w:lastColumn="0" w:noHBand="0" w:noVBand="1"/>
      </w:tblPr>
      <w:tblGrid>
        <w:gridCol w:w="3642"/>
        <w:gridCol w:w="634"/>
        <w:gridCol w:w="634"/>
        <w:gridCol w:w="634"/>
        <w:gridCol w:w="634"/>
        <w:gridCol w:w="634"/>
        <w:gridCol w:w="635"/>
        <w:gridCol w:w="635"/>
        <w:gridCol w:w="635"/>
        <w:gridCol w:w="633"/>
      </w:tblGrid>
      <w:tr w:rsidR="00D13C6B" w:rsidRPr="00650819" w14:paraId="6903FAB5" w14:textId="77777777" w:rsidTr="00D13C6B">
        <w:tc>
          <w:tcPr>
            <w:tcW w:w="153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443E8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ขั้นตอนการดำเนินงาน</w:t>
            </w:r>
          </w:p>
        </w:tc>
        <w:tc>
          <w:tcPr>
            <w:tcW w:w="3464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FE18A4" w14:textId="7A3A6E28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.ศ.2567</w:t>
            </w:r>
          </w:p>
        </w:tc>
      </w:tr>
      <w:tr w:rsidR="00D13C6B" w:rsidRPr="00650819" w14:paraId="6A323E32" w14:textId="77777777" w:rsidTr="00D13C6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5D543" w14:textId="77777777" w:rsidR="00D13C6B" w:rsidRPr="00650819" w:rsidRDefault="00D13C6B">
            <w:pPr>
              <w:rPr>
                <w:rFonts w:ascii="TH SarabunPSK" w:eastAsia="SimSun" w:hAnsi="TH SarabunPSK" w:cs="TH SarabunPSK"/>
                <w:b/>
                <w:bCs/>
                <w:sz w:val="32"/>
                <w:szCs w:val="32"/>
                <w:lang w:eastAsia="zh-CN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33E36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ม.ค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67369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.พ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65C28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มี.ค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A62A3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ม.ย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70E02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.ค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15A3D" w14:textId="5E48C9BE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มิ.ย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BFA523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.ค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2EF46E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ส.ค</w: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3C2BB" w14:textId="77777777" w:rsidR="00D13C6B" w:rsidRPr="00650819" w:rsidRDefault="00D13C6B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.ย</w:t>
            </w:r>
          </w:p>
        </w:tc>
      </w:tr>
      <w:tr w:rsidR="00D13C6B" w:rsidRPr="00650819" w14:paraId="40FA3A37" w14:textId="77777777" w:rsidTr="00D13C6B"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90232" w14:textId="6095FB25" w:rsidR="00D13C6B" w:rsidRPr="00650819" w:rsidRDefault="00D13C6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ศึกษาข้อมูลและกำหนด หัวข้อโครงงาน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5FF92" w14:textId="40CF007E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A61D9" w14:textId="2261C91E" w:rsidR="00D13C6B" w:rsidRPr="00650819" w:rsidRDefault="00A67939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noProof/>
                <w:sz w:val="32"/>
                <w:szCs w:val="32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702784" behindDoc="0" locked="0" layoutInCell="1" allowOverlap="1" wp14:anchorId="68E1BD02" wp14:editId="21BB135B">
                      <wp:simplePos x="0" y="0"/>
                      <wp:positionH relativeFrom="column">
                        <wp:posOffset>-255132</wp:posOffset>
                      </wp:positionH>
                      <wp:positionV relativeFrom="paragraph">
                        <wp:posOffset>215016</wp:posOffset>
                      </wp:positionV>
                      <wp:extent cx="836544" cy="11265"/>
                      <wp:effectExtent l="19050" t="76200" r="78105" b="103505"/>
                      <wp:wrapNone/>
                      <wp:docPr id="561885671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36544" cy="1126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B917F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-20.1pt;margin-top:16.95pt;width:65.85pt;height:.9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" strokecolor="black [3213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8AB8E" w14:textId="5ADEAB92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A4BBD" w14:textId="614CC28D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873BD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D10F2" w14:textId="4E7E0F71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FF458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DCB68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11CCA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13C6B" w:rsidRPr="00650819" w14:paraId="549D058B" w14:textId="77777777" w:rsidTr="00D13C6B"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5CB3C" w14:textId="2E497D0D" w:rsidR="00D13C6B" w:rsidRPr="00650819" w:rsidRDefault="00D13C6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วิเคราะห์และออกแบบ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A505" w14:textId="54DC4C0E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1A40E" w14:textId="566A7EA1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F94DC" w14:textId="42AB5746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EABB7" w14:textId="423FF62A" w:rsidR="00D13C6B" w:rsidRPr="00650819" w:rsidRDefault="00A67939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noProof/>
                <w:sz w:val="32"/>
                <w:szCs w:val="32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3E96C5E4" wp14:editId="587B2DA9">
                      <wp:simplePos x="0" y="0"/>
                      <wp:positionH relativeFrom="column">
                        <wp:posOffset>-407670</wp:posOffset>
                      </wp:positionH>
                      <wp:positionV relativeFrom="paragraph">
                        <wp:posOffset>114300</wp:posOffset>
                      </wp:positionV>
                      <wp:extent cx="597535" cy="10795"/>
                      <wp:effectExtent l="38100" t="76200" r="69215" b="84455"/>
                      <wp:wrapNone/>
                      <wp:docPr id="1201145671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7535" cy="1079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AB9D92" id="Straight Arrow Connector 3" o:spid="_x0000_s1026" type="#_x0000_t32" style="position:absolute;margin-left:-32.1pt;margin-top:9pt;width:47.05pt;height:.8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" strokecolor="black [3213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E659F" w14:textId="64F2F9B0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4BF2" w14:textId="2CDDC9F4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74BD2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48704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C621E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13C6B" w:rsidRPr="00650819" w14:paraId="6BDECEFB" w14:textId="77777777" w:rsidTr="00D13C6B"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A8E06" w14:textId="4C868030" w:rsidR="00D13C6B" w:rsidRPr="00650819" w:rsidRDefault="00D13C6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พัฒนาแอปพลิเคชัน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73E92" w14:textId="048E2A50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17F8" w14:textId="66F0F1F8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C5005" w14:textId="4C891FD4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6C23B" w14:textId="502A41F5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63948" w14:textId="441E595F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07611" w14:textId="5AFFF65F" w:rsidR="00D13C6B" w:rsidRPr="00650819" w:rsidRDefault="00A67939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noProof/>
                <w:sz w:val="32"/>
                <w:szCs w:val="32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705856" behindDoc="0" locked="0" layoutInCell="1" allowOverlap="1" wp14:anchorId="1FAC8C04" wp14:editId="53CB5BFD">
                      <wp:simplePos x="0" y="0"/>
                      <wp:positionH relativeFrom="column">
                        <wp:posOffset>-619318</wp:posOffset>
                      </wp:positionH>
                      <wp:positionV relativeFrom="paragraph">
                        <wp:posOffset>92131</wp:posOffset>
                      </wp:positionV>
                      <wp:extent cx="1391478" cy="0"/>
                      <wp:effectExtent l="38100" t="76200" r="18415" b="95250"/>
                      <wp:wrapNone/>
                      <wp:docPr id="1660980703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1478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18875FA" id="Straight Arrow Connector 6" o:spid="_x0000_s1026" type="#_x0000_t32" style="position:absolute;margin-left:-48.75pt;margin-top:7.25pt;width:109.55pt;height:0;z-index:251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" strokecolor="black [3213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E4E21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82DD0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27F00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13C6B" w:rsidRPr="00650819" w14:paraId="2CD71DA5" w14:textId="77777777" w:rsidTr="00D13C6B"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7A7BF" w14:textId="353F27A4" w:rsidR="00D13C6B" w:rsidRPr="00650819" w:rsidRDefault="00D13C6B" w:rsidP="006502F1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ทดสอบและแก้ไขแอปพลิเคชัน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B2773" w14:textId="284DD84D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5312F" w14:textId="61B0A4F1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C99B6" w14:textId="4D45DA2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1B973" w14:textId="0ADE9269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464EA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053AE" w14:textId="0E673830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6F89F" w14:textId="159553DE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CF7BB" w14:textId="1CBF3754" w:rsidR="00D13C6B" w:rsidRPr="00650819" w:rsidRDefault="006502F1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noProof/>
                <w:sz w:val="32"/>
                <w:szCs w:val="32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704832" behindDoc="0" locked="0" layoutInCell="1" allowOverlap="1" wp14:anchorId="53D50354" wp14:editId="503FA8E5">
                      <wp:simplePos x="0" y="0"/>
                      <wp:positionH relativeFrom="column">
                        <wp:posOffset>-142407</wp:posOffset>
                      </wp:positionH>
                      <wp:positionV relativeFrom="paragraph">
                        <wp:posOffset>148356</wp:posOffset>
                      </wp:positionV>
                      <wp:extent cx="391271" cy="19216"/>
                      <wp:effectExtent l="0" t="57150" r="8890" b="95250"/>
                      <wp:wrapNone/>
                      <wp:docPr id="1803606316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91271" cy="19216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A1ABE3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11.2pt;margin-top:11.7pt;width:30.8pt;height:1.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" strokecolor="black [3213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88019" w14:textId="7777777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13C6B" w:rsidRPr="00650819" w14:paraId="367AF473" w14:textId="77777777" w:rsidTr="00D13C6B"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8FF42" w14:textId="4A8E00D8" w:rsidR="00D13C6B" w:rsidRPr="00650819" w:rsidRDefault="00D13C6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จัดทำเอกสารและการใช้งานแอปพลิเคชัน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56949" w14:textId="36369BCD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4D4FC" w14:textId="3EC2AF5C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B9B9E" w14:textId="68BA5838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DCE99" w14:textId="59A0A616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8107" w14:textId="08E590F9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19AEC" w14:textId="6A03C0B4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1E1C" w14:textId="72CA66ED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CF1DC" w14:textId="2C148263" w:rsidR="00D13C6B" w:rsidRPr="00650819" w:rsidRDefault="00A67939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noProof/>
                <w:sz w:val="32"/>
                <w:szCs w:val="32"/>
                <w:lang w:val="th-TH"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 wp14:anchorId="66A4BA9E" wp14:editId="67D60AAA">
                      <wp:simplePos x="0" y="0"/>
                      <wp:positionH relativeFrom="column">
                        <wp:posOffset>8834</wp:posOffset>
                      </wp:positionH>
                      <wp:positionV relativeFrom="paragraph">
                        <wp:posOffset>353971</wp:posOffset>
                      </wp:positionV>
                      <wp:extent cx="548640" cy="0"/>
                      <wp:effectExtent l="38100" t="76200" r="22860" b="95250"/>
                      <wp:wrapNone/>
                      <wp:docPr id="2124822936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4864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3E7DF3E" id="Straight Arrow Connector 1" o:spid="_x0000_s1026" type="#_x0000_t32" style="position:absolute;margin-left:.7pt;margin-top:27.85pt;width:43.2pt;height:0;z-index: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" strokecolor="black [3213]" strokeweight=".5pt">
                      <v:stroke startarrow="block" endarrow="block" joinstyle="miter"/>
                    </v:shape>
                  </w:pict>
                </mc:Fallback>
              </mc:AlternateContent>
            </w: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76F06" w14:textId="361D96E1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D13C6B" w:rsidRPr="00650819" w14:paraId="20BA780C" w14:textId="77777777" w:rsidTr="00D13C6B">
        <w:tc>
          <w:tcPr>
            <w:tcW w:w="15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0AD41" w14:textId="3A5B9B9D" w:rsidR="00D13C6B" w:rsidRPr="00650819" w:rsidRDefault="00D13C6B">
            <w:pPr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sz w:val="32"/>
                <w:szCs w:val="32"/>
                <w:cs/>
              </w:rPr>
              <w:t>นำเสนอผลการดำเนินงาน</w:t>
            </w: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3696A" w14:textId="69C96021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FAFF8" w14:textId="1B978D81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E9A3B" w14:textId="43E6C6EA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FB1CE" w14:textId="699AA005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52D03" w14:textId="7A6D0CC9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CABA0" w14:textId="05C088E4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0E34D" w14:textId="1B17AFFD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FA6E" w14:textId="753DC3D7" w:rsidR="00D13C6B" w:rsidRPr="00650819" w:rsidRDefault="00D13C6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38A9" w14:textId="70FF1661" w:rsidR="00D13C6B" w:rsidRPr="00650819" w:rsidRDefault="002741AB">
            <w:pPr>
              <w:jc w:val="thaiDistribute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650819">
              <w:rPr>
                <w:rFonts w:ascii="TH SarabunPSK" w:hAnsi="TH SarabunPSK" w:cs="TH SarabunPSK" w:hint="cs"/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61824" behindDoc="0" locked="0" layoutInCell="1" allowOverlap="1" wp14:anchorId="321C656C" wp14:editId="3A3DD41C">
                      <wp:simplePos x="0" y="0"/>
                      <wp:positionH relativeFrom="column">
                        <wp:posOffset>-42545</wp:posOffset>
                      </wp:positionH>
                      <wp:positionV relativeFrom="paragraph">
                        <wp:posOffset>129539</wp:posOffset>
                      </wp:positionV>
                      <wp:extent cx="389255" cy="0"/>
                      <wp:effectExtent l="38100" t="76200" r="0" b="76200"/>
                      <wp:wrapNone/>
                      <wp:docPr id="182050952" name="Straight Arrow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389255" cy="0"/>
                              </a:xfrm>
                              <a:prstGeom prst="straightConnector1">
                                <a:avLst/>
                              </a:prstGeom>
                              <a:ln>
                                <a:headEnd type="triangl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A52C3E" id="Straight Arrow Connector 1" o:spid="_x0000_s1026" type="#_x0000_t32" style="position:absolute;margin-left:-3.35pt;margin-top:10.2pt;width:30.65pt;height:0;z-index:251661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" strokecolor="black [3200]" strokeweight=".5pt">
                      <v:stroke startarrow="block" endarrow="block" joinstyle="miter"/>
                      <o:lock v:ext="edit" shapetype="f"/>
                    </v:shape>
                  </w:pict>
                </mc:Fallback>
              </mc:AlternateContent>
            </w:r>
          </w:p>
        </w:tc>
      </w:tr>
    </w:tbl>
    <w:p w14:paraId="6812E3A0" w14:textId="767CED25" w:rsidR="00335396" w:rsidRPr="00650819" w:rsidRDefault="00335396" w:rsidP="006D294A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D6F016E" w14:textId="42D88D92" w:rsidR="00AE13FB" w:rsidRPr="00650819" w:rsidRDefault="00AE13FB" w:rsidP="00AE13FB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1.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>6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ระโยชน์ที่คาดว่าจะได้รับ</w:t>
      </w:r>
    </w:p>
    <w:p w14:paraId="1886163D" w14:textId="3F4F3BEB" w:rsidR="00056D3B" w:rsidRPr="00650819" w:rsidRDefault="00056D3B" w:rsidP="00056D3B">
      <w:pPr>
        <w:spacing w:after="0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1</w:t>
      </w:r>
      <w:r w:rsidRPr="00650819">
        <w:rPr>
          <w:rFonts w:ascii="TH SarabunPSK" w:hAnsi="TH SarabunPSK" w:cs="TH SarabunPSK" w:hint="cs"/>
          <w:sz w:val="32"/>
          <w:szCs w:val="32"/>
        </w:rPr>
        <w:t>.</w:t>
      </w:r>
      <w:r w:rsidR="00DE11F2" w:rsidRPr="00650819">
        <w:rPr>
          <w:rFonts w:ascii="TH SarabunPSK" w:hAnsi="TH SarabunPSK" w:cs="TH SarabunPSK" w:hint="cs"/>
          <w:sz w:val="32"/>
          <w:szCs w:val="32"/>
          <w:cs/>
        </w:rPr>
        <w:t>ทำให้ได้รูปแบบ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เทคโนโลยีการแปลงรูปภาพที่มีตัวอักษรให้เป็นข้อความ หรือ </w:t>
      </w:r>
      <w:r w:rsidRPr="00650819">
        <w:rPr>
          <w:rFonts w:ascii="TH SarabunPSK" w:hAnsi="TH SarabunPSK" w:cs="TH SarabunPSK" w:hint="cs"/>
          <w:sz w:val="32"/>
          <w:szCs w:val="32"/>
        </w:rPr>
        <w:t>OCR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</w:t>
      </w:r>
    </w:p>
    <w:p w14:paraId="6B0FF2A1" w14:textId="73DDF516" w:rsidR="00056D3B" w:rsidRPr="00650819" w:rsidRDefault="00056D3B" w:rsidP="00056D3B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2.</w:t>
      </w:r>
      <w:r w:rsidR="00DE11F2" w:rsidRPr="00650819">
        <w:rPr>
          <w:rFonts w:ascii="TH SarabunPSK" w:hAnsi="TH SarabunPSK" w:cs="TH SarabunPSK" w:hint="cs"/>
          <w:sz w:val="32"/>
          <w:szCs w:val="32"/>
          <w:cs/>
        </w:rPr>
        <w:t>ทำให้ได้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แอปพลิเคชันมือถือสำหรับแจ้งเตือนสำหรับผู้แพ้อาหารจากฉลากสินค้าโดยการประมวลผลภาพ</w:t>
      </w:r>
    </w:p>
    <w:p w14:paraId="10D6B15C" w14:textId="1FCF2B5B" w:rsidR="00964BD8" w:rsidRPr="00650819" w:rsidRDefault="00964BD8">
      <w:pPr>
        <w:rPr>
          <w:rFonts w:ascii="TH SarabunPSK" w:hAnsi="TH SarabunPSK" w:cs="TH SarabunPSK"/>
          <w:sz w:val="32"/>
          <w:szCs w:val="32"/>
          <w:cs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br w:type="page"/>
      </w:r>
    </w:p>
    <w:p w14:paraId="24DACE72" w14:textId="73BFAD4C" w:rsidR="00964BD8" w:rsidRPr="00650819" w:rsidRDefault="00964BD8" w:rsidP="00964BD8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บทที่ 2</w:t>
      </w:r>
    </w:p>
    <w:p w14:paraId="726EAD51" w14:textId="51B07078" w:rsidR="002E3E44" w:rsidRPr="00650819" w:rsidRDefault="00964BD8" w:rsidP="00B40353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bookmarkStart w:id="3" w:name="_Hlk160929726"/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ทฤษฎีและงานวิจัยที่เกี่ยวข้อง</w:t>
      </w:r>
      <w:bookmarkEnd w:id="3"/>
    </w:p>
    <w:p w14:paraId="227DFF50" w14:textId="77777777" w:rsidR="00B40353" w:rsidRPr="00650819" w:rsidRDefault="00B40353" w:rsidP="00B40353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4F7C2EF3" w14:textId="347FE1DF" w:rsidR="002E3E44" w:rsidRPr="00650819" w:rsidRDefault="002E3E44" w:rsidP="002E3E44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2.1 ทฤษฎีที่เกี่ยวข้อง</w:t>
      </w:r>
    </w:p>
    <w:p w14:paraId="75DF80AC" w14:textId="6DD61AB4" w:rsidR="00D56BF2" w:rsidRPr="00650819" w:rsidRDefault="002E3E44" w:rsidP="00D56BF2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  <w:t xml:space="preserve">2.1.1 </w:t>
      </w:r>
      <w:r w:rsidR="00A87CDF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การ</w:t>
      </w:r>
      <w:r w:rsidR="00D56BF2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แพ้อาหาร</w:t>
      </w:r>
    </w:p>
    <w:p w14:paraId="14E707F1" w14:textId="40B2A144" w:rsidR="00DC3FC7" w:rsidRPr="00650819" w:rsidRDefault="00D56BF2" w:rsidP="00DC3FC7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  <w:r w:rsidR="00950B9D" w:rsidRPr="00650819">
        <w:rPr>
          <w:rFonts w:ascii="TH SarabunPSK" w:hAnsi="TH SarabunPSK" w:cs="TH SarabunPSK" w:hint="cs"/>
          <w:sz w:val="32"/>
          <w:szCs w:val="32"/>
          <w:cs/>
        </w:rPr>
        <w:t>การแพ้อาหาร(</w:t>
      </w:r>
      <w:r w:rsidR="00950B9D" w:rsidRPr="00650819">
        <w:rPr>
          <w:rFonts w:ascii="TH SarabunPSK" w:hAnsi="TH SarabunPSK" w:cs="TH SarabunPSK" w:hint="cs"/>
          <w:sz w:val="32"/>
          <w:szCs w:val="32"/>
        </w:rPr>
        <w:t xml:space="preserve">Food allergy) </w:t>
      </w:r>
      <w:r w:rsidR="00950B9D" w:rsidRPr="00650819">
        <w:rPr>
          <w:rFonts w:ascii="TH SarabunPSK" w:hAnsi="TH SarabunPSK" w:cs="TH SarabunPSK" w:hint="cs"/>
          <w:sz w:val="32"/>
          <w:szCs w:val="32"/>
          <w:cs/>
        </w:rPr>
        <w:t>คือ การที่ผู้ป่วยมีอาการที่ผิดปกติที่เกิดขึ้นจาก ปฏิกิริยาทางภูมิคุ้มกัน หลังจากที่ร่างกายได้รับอาหารที่แพ้</w:t>
      </w:r>
      <w:r w:rsidR="002A7D79" w:rsidRPr="00650819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2A7D79" w:rsidRPr="00650819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704789" w:rsidRPr="00650819">
        <w:rPr>
          <w:rFonts w:ascii="TH SarabunPSK" w:hAnsi="TH SarabunPSK" w:cs="TH SarabunPSK" w:hint="cs"/>
          <w:sz w:val="32"/>
          <w:szCs w:val="32"/>
          <w:cs/>
        </w:rPr>
        <w:t>อาการที่พบจากการแพ้อาหาร</w:t>
      </w:r>
      <w:r w:rsidR="002A7D79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DC3FC7" w:rsidRPr="00650819">
        <w:rPr>
          <w:rFonts w:ascii="TH SarabunPSK" w:hAnsi="TH SarabunPSK" w:cs="TH SarabunPSK" w:hint="cs"/>
          <w:sz w:val="32"/>
          <w:szCs w:val="32"/>
          <w:cs/>
        </w:rPr>
        <w:t>ปฏิกิริยาอาการแพ้อาหาร (</w:t>
      </w:r>
      <w:r w:rsidR="00DC3FC7" w:rsidRPr="00650819">
        <w:rPr>
          <w:rFonts w:ascii="TH SarabunPSK" w:hAnsi="TH SarabunPSK" w:cs="TH SarabunPSK" w:hint="cs"/>
          <w:sz w:val="32"/>
          <w:szCs w:val="32"/>
        </w:rPr>
        <w:t xml:space="preserve">Food Allergy) </w:t>
      </w:r>
      <w:r w:rsidR="00DC3FC7" w:rsidRPr="00650819">
        <w:rPr>
          <w:rFonts w:ascii="TH SarabunPSK" w:hAnsi="TH SarabunPSK" w:cs="TH SarabunPSK" w:hint="cs"/>
          <w:sz w:val="32"/>
          <w:szCs w:val="32"/>
          <w:cs/>
        </w:rPr>
        <w:t>แบ่งออกเป็น</w:t>
      </w:r>
    </w:p>
    <w:p w14:paraId="7E286251" w14:textId="4C803E5E" w:rsidR="00DC3FC7" w:rsidRPr="00650819" w:rsidRDefault="00DC3FC7" w:rsidP="002A7D79">
      <w:pPr>
        <w:pStyle w:val="ListParagraph"/>
        <w:numPr>
          <w:ilvl w:val="0"/>
          <w:numId w:val="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ชนิดไม่เฉียบพลัน (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Non – IgE – Mediated Food Allergy)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เป็นกลุ่มที่มีอาการแบบล่าช้า ค่อย ๆ ปรากฏอาการหลายชั่วโมงหรือเป็นวันหลังจากรับประทานอาหารเข้าไปแล้ว เช่น ผื่นเรื้อรัง  โดยจะมีผื่นแดง คัน แห้ง ในเด็กมักจะเป็นบริเวณที่แก้มหรือข้อพับ ถ้าเป็นอาการที่ระบบทางเดินอาหาร เมื่อได้รับอาหารที่แพ้อาจถ่ายเป็นมูกเลือด อาเจียน และถ่ายเหลวรุนแรง</w:t>
      </w:r>
    </w:p>
    <w:p w14:paraId="6E50BF59" w14:textId="47E6C66F" w:rsidR="00DC3FC7" w:rsidRPr="00650819" w:rsidRDefault="00DC3FC7" w:rsidP="002A7D79">
      <w:pPr>
        <w:pStyle w:val="ListParagraph"/>
        <w:numPr>
          <w:ilvl w:val="0"/>
          <w:numId w:val="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ชนิดเฉียบพลัน (</w:t>
      </w:r>
      <w:r w:rsidRPr="00650819">
        <w:rPr>
          <w:rFonts w:ascii="TH SarabunPSK" w:hAnsi="TH SarabunPSK" w:cs="TH SarabunPSK" w:hint="cs"/>
          <w:sz w:val="32"/>
          <w:szCs w:val="32"/>
        </w:rPr>
        <w:t>IgE – Mediated Food Allergy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มีอาการตาบวม ปากบวม ผื่นลมพิษ หลอดลมตีบ ไอ แน่นหน้าอก หายใจไม่ออก ปวดท้อง อาเจียน โดยอาการจะเกิดขึ้นภายใน 30 นาที – 1 ชั่วโมง หลังจากรับประทานอาหาร และมีโอกาสเสี่ยงที่จะเกิดอาการแพ้รุนแรงได้</w:t>
      </w:r>
    </w:p>
    <w:p w14:paraId="7C35F2CC" w14:textId="2BF32FDB" w:rsidR="004A1DC9" w:rsidRPr="00650819" w:rsidRDefault="00DC3FC7" w:rsidP="002914C5">
      <w:pPr>
        <w:pStyle w:val="ListParagraph"/>
        <w:numPr>
          <w:ilvl w:val="0"/>
          <w:numId w:val="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ชนิดรุนแรง (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Anaphylaxis)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เป็นอาการแพ้ในระดับรุนแรงที่สุดและเป็นอันตรายถึงชีวิต อาการที่เกิดขึ้น ได้แก่ ผื่นแดงตามผิวหนัง ลมพิษ คัน ผิวหนังแดงหรือซีด วิงเวียนศีรษะ หน้ามืดคล้ายจะเป็นลม คลื่นไส้ อาเจียน ปวดท้อง หรือท้องเสีย</w:t>
      </w:r>
    </w:p>
    <w:p w14:paraId="5BA48429" w14:textId="77777777" w:rsidR="002914C5" w:rsidRPr="00650819" w:rsidRDefault="002914C5" w:rsidP="002914C5">
      <w:pPr>
        <w:pStyle w:val="ListParagraph"/>
        <w:spacing w:after="0"/>
        <w:ind w:left="1800"/>
        <w:rPr>
          <w:rFonts w:ascii="TH SarabunPSK" w:hAnsi="TH SarabunPSK" w:cs="TH SarabunPSK"/>
          <w:sz w:val="32"/>
          <w:szCs w:val="32"/>
        </w:rPr>
      </w:pPr>
    </w:p>
    <w:p w14:paraId="3761EB2F" w14:textId="69DA76D5" w:rsidR="00D56BF2" w:rsidRPr="00650819" w:rsidRDefault="002A7D79" w:rsidP="00D56BF2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  <w:r w:rsidR="00D56BF2" w:rsidRPr="00650819">
        <w:rPr>
          <w:rFonts w:ascii="TH SarabunPSK" w:hAnsi="TH SarabunPSK" w:cs="TH SarabunPSK" w:hint="cs"/>
          <w:sz w:val="32"/>
          <w:szCs w:val="32"/>
          <w:cs/>
        </w:rPr>
        <w:t>อาหารหรือส่วนผสมที่คนส่วนใหญ่แพ้</w:t>
      </w:r>
    </w:p>
    <w:p w14:paraId="37A65A5E" w14:textId="32C1724F" w:rsidR="00A80282" w:rsidRPr="00650819" w:rsidRDefault="002A7D79" w:rsidP="003336CE">
      <w:pPr>
        <w:spacing w:after="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4A1DC9" w:rsidRPr="00650819">
        <w:rPr>
          <w:rFonts w:ascii="TH SarabunPSK" w:hAnsi="TH SarabunPSK" w:cs="TH SarabunPSK" w:hint="cs"/>
          <w:sz w:val="32"/>
          <w:szCs w:val="32"/>
          <w:cs/>
        </w:rPr>
        <w:t>ไข</w:t>
      </w:r>
      <w:r w:rsidR="00A80282" w:rsidRPr="00650819">
        <w:rPr>
          <w:rFonts w:ascii="TH SarabunPSK" w:hAnsi="TH SarabunPSK" w:cs="TH SarabunPSK" w:hint="cs"/>
          <w:sz w:val="32"/>
          <w:szCs w:val="32"/>
          <w:cs/>
        </w:rPr>
        <w:t>่</w:t>
      </w:r>
      <w:r w:rsidR="00A80282" w:rsidRPr="00650819">
        <w:rPr>
          <w:rFonts w:ascii="TH SarabunPSK" w:hAnsi="TH SarabunPSK" w:cs="TH SarabunPSK" w:hint="cs"/>
          <w:sz w:val="32"/>
          <w:szCs w:val="32"/>
        </w:rPr>
        <w:t>,</w:t>
      </w:r>
      <w:r w:rsidR="005A44FA" w:rsidRPr="006508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A1DC9" w:rsidRPr="00650819">
        <w:rPr>
          <w:rFonts w:ascii="TH SarabunPSK" w:hAnsi="TH SarabunPSK" w:cs="TH SarabunPSK" w:hint="cs"/>
          <w:sz w:val="32"/>
          <w:szCs w:val="32"/>
          <w:cs/>
        </w:rPr>
        <w:t>นมวัว</w:t>
      </w:r>
      <w:r w:rsidR="00A80282" w:rsidRPr="00650819">
        <w:rPr>
          <w:rFonts w:ascii="TH SarabunPSK" w:hAnsi="TH SarabunPSK" w:cs="TH SarabunPSK" w:hint="cs"/>
          <w:sz w:val="32"/>
          <w:szCs w:val="32"/>
        </w:rPr>
        <w:t xml:space="preserve">, </w:t>
      </w:r>
      <w:r w:rsidR="004A1DC9" w:rsidRPr="00650819">
        <w:rPr>
          <w:rFonts w:ascii="TH SarabunPSK" w:hAnsi="TH SarabunPSK" w:cs="TH SarabunPSK" w:hint="cs"/>
          <w:sz w:val="32"/>
          <w:szCs w:val="32"/>
          <w:cs/>
        </w:rPr>
        <w:t>ถั่ว</w:t>
      </w:r>
      <w:r w:rsidR="005A44FA" w:rsidRPr="00650819">
        <w:rPr>
          <w:rFonts w:ascii="TH SarabunPSK" w:hAnsi="TH SarabunPSK" w:cs="TH SarabunPSK" w:hint="cs"/>
          <w:sz w:val="32"/>
          <w:szCs w:val="32"/>
        </w:rPr>
        <w:t>,</w:t>
      </w:r>
      <w:r w:rsidR="005A44FA" w:rsidRPr="00650819">
        <w:rPr>
          <w:rFonts w:ascii="TH SarabunPSK" w:hAnsi="TH SarabunPSK" w:cs="TH SarabunPSK" w:hint="cs"/>
          <w:sz w:val="32"/>
          <w:szCs w:val="32"/>
          <w:cs/>
        </w:rPr>
        <w:t xml:space="preserve"> แป้ง</w:t>
      </w:r>
      <w:r w:rsidR="005A44FA" w:rsidRPr="00650819">
        <w:rPr>
          <w:rFonts w:ascii="TH SarabunPSK" w:hAnsi="TH SarabunPSK" w:cs="TH SarabunPSK" w:hint="cs"/>
          <w:sz w:val="32"/>
          <w:szCs w:val="32"/>
        </w:rPr>
        <w:t xml:space="preserve">, </w:t>
      </w:r>
      <w:r w:rsidR="005A44FA" w:rsidRPr="00650819">
        <w:rPr>
          <w:rFonts w:ascii="TH SarabunPSK" w:hAnsi="TH SarabunPSK" w:cs="TH SarabunPSK" w:hint="cs"/>
          <w:sz w:val="32"/>
          <w:szCs w:val="32"/>
          <w:cs/>
        </w:rPr>
        <w:t>กุ้ง</w:t>
      </w:r>
    </w:p>
    <w:p w14:paraId="62971DC6" w14:textId="45F6F42D" w:rsidR="004C69B0" w:rsidRPr="00650819" w:rsidRDefault="004C69B0" w:rsidP="00A53509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ab/>
        <w:t>2.1.2</w:t>
      </w:r>
      <w:r w:rsidR="002D50B8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2D50B8" w:rsidRPr="00650819">
        <w:rPr>
          <w:rStyle w:val="Strong"/>
          <w:rFonts w:ascii="TH SarabunPSK" w:hAnsi="TH SarabunPSK" w:cs="TH SarabunPSK" w:hint="cs"/>
          <w:color w:val="000000"/>
          <w:sz w:val="32"/>
          <w:szCs w:val="32"/>
          <w:bdr w:val="none" w:sz="0" w:space="0" w:color="auto" w:frame="1"/>
          <w:shd w:val="clear" w:color="auto" w:fill="F6F6F6"/>
        </w:rPr>
        <w:t>Machine Learning</w:t>
      </w:r>
      <w:r w:rsidR="002D50B8" w:rsidRPr="00650819">
        <w:rPr>
          <w:rFonts w:ascii="TH SarabunPSK" w:hAnsi="TH SarabunPSK" w:cs="TH SarabunPSK" w:hint="cs"/>
          <w:color w:val="000000"/>
          <w:sz w:val="32"/>
          <w:szCs w:val="32"/>
          <w:shd w:val="clear" w:color="auto" w:fill="F6F6F6"/>
        </w:rPr>
        <w:t> </w:t>
      </w:r>
      <w:r w:rsidR="002F4D0C" w:rsidRPr="00650819">
        <w:rPr>
          <w:rFonts w:ascii="TH SarabunPSK" w:hAnsi="TH SarabunPSK" w:cs="TH SarabunPSK" w:hint="cs"/>
          <w:color w:val="000000"/>
          <w:sz w:val="32"/>
          <w:szCs w:val="32"/>
          <w:shd w:val="clear" w:color="auto" w:fill="F6F6F6"/>
        </w:rPr>
        <w:t xml:space="preserve">S. Surana, K. Pathak, M. Gagnani, V. Shrivastava, MT R </w:t>
      </w:r>
      <w:r w:rsidR="002F4D0C" w:rsidRPr="00650819">
        <w:rPr>
          <w:rFonts w:ascii="TH SarabunPSK" w:hAnsi="TH SarabunPSK" w:cs="TH SarabunPSK" w:hint="cs"/>
          <w:color w:val="000000"/>
          <w:sz w:val="32"/>
          <w:szCs w:val="32"/>
          <w:shd w:val="clear" w:color="auto" w:fill="F6F6F6"/>
          <w:cs/>
        </w:rPr>
        <w:t xml:space="preserve">และ </w:t>
      </w:r>
      <w:r w:rsidR="002F4D0C" w:rsidRPr="00650819">
        <w:rPr>
          <w:rFonts w:ascii="TH SarabunPSK" w:hAnsi="TH SarabunPSK" w:cs="TH SarabunPSK" w:hint="cs"/>
          <w:color w:val="000000"/>
          <w:sz w:val="32"/>
          <w:szCs w:val="32"/>
          <w:shd w:val="clear" w:color="auto" w:fill="F6F6F6"/>
        </w:rPr>
        <w:t>S. Madhuri G, "</w:t>
      </w:r>
      <w:r w:rsidR="002F4D0C" w:rsidRPr="00650819">
        <w:rPr>
          <w:rFonts w:ascii="TH SarabunPSK" w:hAnsi="TH SarabunPSK" w:cs="TH SarabunPSK" w:hint="cs"/>
          <w:color w:val="000000"/>
          <w:sz w:val="32"/>
          <w:szCs w:val="32"/>
          <w:shd w:val="clear" w:color="auto" w:fill="F6F6F6"/>
          <w:cs/>
        </w:rPr>
        <w:t>การแยกข้อความและการตรวจจับจากรูปภาพโดยใช้เทคนิคการเรียนรู้ของเครื่อง: การทบทวนการวิจัย"งานวิจัยนี้มุ่งเน้นไปที่อัลกอริธึมการเรียนรู้ของเครื่องต่างๆ เป็นหลัก ซึ่งใช้สำหรับการแยกข้อความจากเอกสารที่เขียนด้วยลายมือ รูปภาพ และตรวจจับให้เป็นรูปแบบดิจิทัล รวมถึงแปลตามความต้องการของผู้ใช้</w:t>
      </w:r>
    </w:p>
    <w:p w14:paraId="211BA68A" w14:textId="39F2965A" w:rsidR="00A047FA" w:rsidRPr="00650819" w:rsidRDefault="00DD14DA" w:rsidP="00A047FA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2.1.</w:t>
      </w:r>
      <w:r w:rsidR="004C69B0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 xml:space="preserve">OCR 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หรือ 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>Optical Character Recognition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047FA" w:rsidRPr="00650819">
        <w:rPr>
          <w:rFonts w:ascii="TH SarabunPSK" w:hAnsi="TH SarabunPSK" w:cs="TH SarabunPSK" w:hint="cs"/>
          <w:sz w:val="32"/>
          <w:szCs w:val="32"/>
        </w:rPr>
        <w:t xml:space="preserve">S. Surana, K. Pathak, M. Gagnani, V. Shrivastava, MT R </w:t>
      </w:r>
      <w:r w:rsidR="00A047FA" w:rsidRPr="00650819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A047FA" w:rsidRPr="00650819">
        <w:rPr>
          <w:rFonts w:ascii="TH SarabunPSK" w:hAnsi="TH SarabunPSK" w:cs="TH SarabunPSK" w:hint="cs"/>
          <w:sz w:val="32"/>
          <w:szCs w:val="32"/>
        </w:rPr>
        <w:t>S. Madhuri G, "</w:t>
      </w:r>
      <w:r w:rsidR="00A047FA" w:rsidRPr="00650819">
        <w:rPr>
          <w:rFonts w:ascii="TH SarabunPSK" w:hAnsi="TH SarabunPSK" w:cs="TH SarabunPSK" w:hint="cs"/>
          <w:sz w:val="32"/>
          <w:szCs w:val="32"/>
          <w:cs/>
        </w:rPr>
        <w:t xml:space="preserve">การแยกข้อความและการตรวจจับจากรูปภาพโดยใช้เทคนิคการเรียนรู้ของเครื่อง: การทบทวนการวิจัย” มี </w:t>
      </w:r>
      <w:r w:rsidR="00A047FA"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="001F7E60" w:rsidRPr="00650819">
        <w:rPr>
          <w:rFonts w:ascii="TH SarabunPSK" w:hAnsi="TH SarabunPSK" w:cs="TH SarabunPSK" w:hint="cs"/>
          <w:sz w:val="32"/>
          <w:szCs w:val="32"/>
          <w:cs/>
        </w:rPr>
        <w:t xml:space="preserve">ในวิจัย </w:t>
      </w:r>
      <w:r w:rsidR="00A047FA" w:rsidRPr="00650819">
        <w:rPr>
          <w:rFonts w:ascii="TH SarabunPSK" w:hAnsi="TH SarabunPSK" w:cs="TH SarabunPSK" w:hint="cs"/>
          <w:sz w:val="32"/>
          <w:szCs w:val="32"/>
          <w:cs/>
        </w:rPr>
        <w:t>เป็นเทคนิคการเรียนรู้ของเครื่องที่ช่วยให้เราสามารถตรวจจับและแยกข้อมูลข้อความหรือข้อมูลของเอกสารแล้วแปลงเป็นข้อมูลที่แก้ไขและค้นหาได้</w:t>
      </w:r>
    </w:p>
    <w:p w14:paraId="49A10D42" w14:textId="203B6197" w:rsidR="00350734" w:rsidRPr="00650819" w:rsidRDefault="00352AE6" w:rsidP="00A047FA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2.1.</w:t>
      </w:r>
      <w:r w:rsidR="004C69B0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4C69B0" w:rsidRPr="00650819">
        <w:rPr>
          <w:rFonts w:ascii="TH SarabunPSK" w:hAnsi="TH SarabunPSK" w:cs="TH SarabunPSK" w:hint="cs"/>
          <w:b/>
          <w:bCs/>
          <w:sz w:val="32"/>
          <w:szCs w:val="32"/>
        </w:rPr>
        <w:t xml:space="preserve">Cloud Vision </w:t>
      </w:r>
      <w:r w:rsidR="004C69B0" w:rsidRPr="00650819">
        <w:rPr>
          <w:rFonts w:ascii="TH SarabunPSK" w:hAnsi="TH SarabunPSK" w:cs="TH SarabunPSK" w:hint="cs"/>
          <w:sz w:val="32"/>
          <w:szCs w:val="32"/>
          <w:cs/>
        </w:rPr>
        <w:t xml:space="preserve">เป็นหนึ่งในบริการของ </w:t>
      </w:r>
      <w:r w:rsidR="004C69B0" w:rsidRPr="00650819">
        <w:rPr>
          <w:rFonts w:ascii="TH SarabunPSK" w:hAnsi="TH SarabunPSK" w:cs="TH SarabunPSK" w:hint="cs"/>
          <w:sz w:val="32"/>
          <w:szCs w:val="32"/>
        </w:rPr>
        <w:t xml:space="preserve">Google Cloud Platform </w:t>
      </w:r>
      <w:r w:rsidR="004C69B0" w:rsidRPr="00650819">
        <w:rPr>
          <w:rFonts w:ascii="TH SarabunPSK" w:hAnsi="TH SarabunPSK" w:cs="TH SarabunPSK" w:hint="cs"/>
          <w:sz w:val="32"/>
          <w:szCs w:val="32"/>
          <w:cs/>
        </w:rPr>
        <w:t xml:space="preserve">ใช้ความสามารถจากเทคโนโลยีของ </w:t>
      </w:r>
      <w:r w:rsidR="004C69B0" w:rsidRPr="00650819">
        <w:rPr>
          <w:rFonts w:ascii="TH SarabunPSK" w:hAnsi="TH SarabunPSK" w:cs="TH SarabunPSK" w:hint="cs"/>
          <w:sz w:val="32"/>
          <w:szCs w:val="32"/>
        </w:rPr>
        <w:t xml:space="preserve">Google </w:t>
      </w:r>
      <w:r w:rsidR="004C69B0" w:rsidRPr="00650819">
        <w:rPr>
          <w:rFonts w:ascii="TH SarabunPSK" w:hAnsi="TH SarabunPSK" w:cs="TH SarabunPSK" w:hint="cs"/>
          <w:sz w:val="32"/>
          <w:szCs w:val="32"/>
          <w:cs/>
        </w:rPr>
        <w:t xml:space="preserve">เพื่อช่วยอำนวยความสะดวกในเรื่องการวิเคราะห์ภาพ ซึ่ง </w:t>
      </w:r>
      <w:r w:rsidR="004C69B0" w:rsidRPr="00650819">
        <w:rPr>
          <w:rFonts w:ascii="TH SarabunPSK" w:hAnsi="TH SarabunPSK" w:cs="TH SarabunPSK" w:hint="cs"/>
          <w:sz w:val="32"/>
          <w:szCs w:val="32"/>
        </w:rPr>
        <w:t xml:space="preserve">API </w:t>
      </w:r>
      <w:r w:rsidR="004C69B0" w:rsidRPr="00650819">
        <w:rPr>
          <w:rFonts w:ascii="TH SarabunPSK" w:hAnsi="TH SarabunPSK" w:cs="TH SarabunPSK" w:hint="cs"/>
          <w:sz w:val="32"/>
          <w:szCs w:val="32"/>
          <w:cs/>
        </w:rPr>
        <w:t>ตัวนี้จะช่วยสามารถเข้าใจได้ว่าเนื้อหาของภาพนั้นคืออะไร</w:t>
      </w:r>
      <w:r w:rsidR="004C69B0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>Cloud Vision API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เป็นตัววิเคราะห์หาวัตถุจากรูปภาพ โดยจะทำการวิเคราะห์ว่าภาพเหล่านั้นมีรายละเอียดอะไรบ้าง สามารถทำการค้นหาวัตถุในภาพได้อย่างแม่นยำ เช่น การตรวจสอบใบหน้า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ตรวจจับ</w:t>
      </w:r>
      <w:r w:rsidR="00663AED" w:rsidRPr="00650819">
        <w:rPr>
          <w:rFonts w:ascii="TH SarabunPSK" w:hAnsi="TH SarabunPSK" w:cs="TH SarabunPSK" w:hint="cs"/>
          <w:sz w:val="32"/>
          <w:szCs w:val="32"/>
          <w:cs/>
        </w:rPr>
        <w:t>โลโก้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ตรวจจับสถานที่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ตรวจสอบหาประเภทของวัตถุ นอกจากนี้ยังสามารถตรวจอารมณ์ของคนในภาพได้อีกด้วย</w:t>
      </w:r>
    </w:p>
    <w:p w14:paraId="2F64403A" w14:textId="467067C4" w:rsidR="00B56143" w:rsidRPr="00650819" w:rsidRDefault="00416698" w:rsidP="00241A7D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2.1.</w:t>
      </w:r>
      <w:r w:rsidR="00A53509" w:rsidRPr="00650819">
        <w:rPr>
          <w:rFonts w:ascii="TH SarabunPSK" w:hAnsi="TH SarabunPSK" w:cs="TH SarabunPSK" w:hint="cs"/>
          <w:b/>
          <w:bCs/>
          <w:sz w:val="32"/>
          <w:szCs w:val="32"/>
        </w:rPr>
        <w:t>5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 xml:space="preserve">Regular Expressions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คือรูปแบบของตัวอักษรที่ใช้ค</w:t>
      </w:r>
      <w:r w:rsidR="007029F2" w:rsidRPr="00650819">
        <w:rPr>
          <w:rFonts w:ascii="TH SarabunPSK" w:hAnsi="TH SarabunPSK" w:cs="TH SarabunPSK" w:hint="cs"/>
          <w:sz w:val="32"/>
          <w:szCs w:val="32"/>
          <w:cs/>
        </w:rPr>
        <w:t>้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นหาข้อความใน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string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เช่น ถ้าต้องการหาข้อความที่เป็นตัวเลขติดกันสองตัวจาก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string “test01 test1”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ซึ่งเราจะสามารถค้นหาและดึงเอาข้อความที่เป็นตัวเลขติดกัน(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01)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ออกมาได้</w:t>
      </w:r>
      <w:r w:rsidR="00B56143" w:rsidRPr="00650819">
        <w:rPr>
          <w:rFonts w:ascii="TH SarabunPSK" w:hAnsi="TH SarabunPSK" w:cs="TH SarabunPSK" w:hint="cs"/>
          <w:sz w:val="32"/>
          <w:szCs w:val="32"/>
          <w:cs/>
        </w:rPr>
        <w:t xml:space="preserve"> ในการเขียน </w:t>
      </w:r>
      <w:r w:rsidR="00B56143" w:rsidRPr="00650819">
        <w:rPr>
          <w:rFonts w:ascii="TH SarabunPSK" w:hAnsi="TH SarabunPSK" w:cs="TH SarabunPSK" w:hint="cs"/>
          <w:sz w:val="32"/>
          <w:szCs w:val="32"/>
        </w:rPr>
        <w:t xml:space="preserve">Regular expressions </w:t>
      </w:r>
      <w:r w:rsidR="00B56143" w:rsidRPr="00650819">
        <w:rPr>
          <w:rFonts w:ascii="TH SarabunPSK" w:hAnsi="TH SarabunPSK" w:cs="TH SarabunPSK" w:hint="cs"/>
          <w:sz w:val="32"/>
          <w:szCs w:val="32"/>
          <w:cs/>
        </w:rPr>
        <w:t>จะถูกเขียนอยู่ในเครื่องหมาย / สองอัน</w:t>
      </w:r>
    </w:p>
    <w:p w14:paraId="63B2267B" w14:textId="0D937683" w:rsidR="00B56143" w:rsidRPr="00650819" w:rsidRDefault="00B56143" w:rsidP="00B56143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เช่น /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pattern/modifier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โดย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pattern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เป็นรูปแบบ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Regular Expression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ที่เรากำหนด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modifier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เป็นเงื่อนไขการตรวจสอบของ </w:t>
      </w:r>
      <w:r w:rsidRPr="00650819">
        <w:rPr>
          <w:rFonts w:ascii="TH SarabunPSK" w:hAnsi="TH SarabunPSK" w:cs="TH SarabunPSK" w:hint="cs"/>
          <w:sz w:val="32"/>
          <w:szCs w:val="32"/>
        </w:rPr>
        <w:t>Regular Expression</w:t>
      </w:r>
    </w:p>
    <w:p w14:paraId="26ADDC8D" w14:textId="6337559A" w:rsidR="002914C5" w:rsidRPr="00650819" w:rsidRDefault="00D0356E" w:rsidP="00A53509">
      <w:pPr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2.1</w:t>
      </w:r>
      <w:r w:rsidR="00A53509" w:rsidRPr="00650819">
        <w:rPr>
          <w:rFonts w:ascii="TH SarabunPSK" w:hAnsi="TH SarabunPSK" w:cs="TH SarabunPSK" w:hint="cs"/>
          <w:b/>
          <w:bCs/>
          <w:sz w:val="32"/>
          <w:szCs w:val="32"/>
        </w:rPr>
        <w:t>.6</w:t>
      </w: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</w:rPr>
        <w:t>Android studio</w:t>
      </w:r>
      <w:r w:rsidR="00554078"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 xml:space="preserve">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เป็นเครื่องมือพัฒนาที่ถูกสร้างขึ้นมา เพื่อการพัฒนาแอนดรอยด์แอปพลิเคชั่น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การเขียน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Android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บน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Android Studio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จะเขียนด้วย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ภาษา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 java  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ส่วนการติดตั้งจะมีขั้นตอนอยู่ 2 ขั้นตอน คือ ติดตั้ง  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Java SDK 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และดาวน์โหลด 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Android Studio 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ซึ่งจะรวมตัว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>Emulator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เช่น 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>Genymotion</w:t>
      </w:r>
      <w:r w:rsidR="002914C5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ด้วย </w:t>
      </w:r>
    </w:p>
    <w:p w14:paraId="5DF0957E" w14:textId="5E29B4F2" w:rsidR="002914C5" w:rsidRPr="00650819" w:rsidRDefault="002914C5" w:rsidP="002914C5">
      <w:pPr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1</w:t>
      </w: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)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Emulator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คือ โปรแกรมจำลองการทำงานบนอุปกรณ์ต่างๆ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 </w:t>
      </w:r>
    </w:p>
    <w:p w14:paraId="3AACEF25" w14:textId="64571A08" w:rsidR="00A80282" w:rsidRPr="00650819" w:rsidRDefault="002914C5" w:rsidP="002914C5">
      <w:pPr>
        <w:ind w:firstLine="720"/>
        <w:rPr>
          <w:rFonts w:ascii="TH SarabunPSK" w:hAnsi="TH SarabunPSK" w:cs="TH SarabunPSK"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2)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Genymotion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คือ โปรแกรมจำลองในเครื่องโทรศัพท์ เพื่อใช้สำหรับรันโค้ด จากโปรแกรม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</w:rPr>
        <w:t xml:space="preserve">Android Studio </w:t>
      </w:r>
      <w:r w:rsidR="00BB39EC" w:rsidRPr="00650819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>ที่เราได้เขียนโค้ดไว้ เพื่อทดสอบการทำงานของโปรแกรม</w:t>
      </w:r>
    </w:p>
    <w:p w14:paraId="6F41E200" w14:textId="28546E93" w:rsidR="00D0356E" w:rsidRPr="00650819" w:rsidRDefault="002914C5" w:rsidP="007825EE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color w:val="000000" w:themeColor="text1"/>
          <w:kern w:val="0"/>
          <w:sz w:val="32"/>
          <w:szCs w:val="32"/>
          <w:cs/>
          <w14:ligatures w14:val="none"/>
        </w:rPr>
        <w:t xml:space="preserve">ใน </w:t>
      </w:r>
      <w:r w:rsidRPr="00650819">
        <w:rPr>
          <w:rFonts w:ascii="TH SarabunPSK" w:hAnsi="TH SarabunPSK" w:cs="TH SarabunPSK" w:hint="cs"/>
          <w:color w:val="000000" w:themeColor="text1"/>
          <w:kern w:val="0"/>
          <w:sz w:val="32"/>
          <w:szCs w:val="32"/>
          <w14:ligatures w14:val="none"/>
        </w:rPr>
        <w:t xml:space="preserve">Android Studio </w:t>
      </w:r>
      <w:r w:rsidRPr="00650819">
        <w:rPr>
          <w:rFonts w:ascii="TH SarabunPSK" w:hAnsi="TH SarabunPSK" w:cs="TH SarabunPSK" w:hint="cs"/>
          <w:color w:val="000000" w:themeColor="text1"/>
          <w:kern w:val="0"/>
          <w:sz w:val="32"/>
          <w:szCs w:val="32"/>
          <w:cs/>
          <w14:ligatures w14:val="none"/>
        </w:rPr>
        <w:t>ยังสามารถเขียน</w:t>
      </w:r>
      <w:r w:rsidRPr="00650819">
        <w:rPr>
          <w:rFonts w:ascii="TH SarabunPSK" w:hAnsi="TH SarabunPSK" w:cs="TH SarabunPSK" w:hint="cs"/>
          <w:color w:val="000000" w:themeColor="text1"/>
          <w:kern w:val="0"/>
          <w:sz w:val="32"/>
          <w:szCs w:val="32"/>
          <w14:ligatures w14:val="none"/>
        </w:rPr>
        <w:t xml:space="preserve"> UI </w:t>
      </w:r>
      <w:r w:rsidRPr="00650819">
        <w:rPr>
          <w:rFonts w:ascii="TH SarabunPSK" w:hAnsi="TH SarabunPSK" w:cs="TH SarabunPSK" w:hint="cs"/>
          <w:color w:val="000000" w:themeColor="text1"/>
          <w:kern w:val="0"/>
          <w:sz w:val="32"/>
          <w:szCs w:val="32"/>
          <w:cs/>
          <w14:ligatures w14:val="none"/>
        </w:rPr>
        <w:t>ของแอปพริเคชัน</w:t>
      </w:r>
    </w:p>
    <w:p w14:paraId="35775965" w14:textId="77777777" w:rsidR="002914C5" w:rsidRPr="00650819" w:rsidRDefault="002914C5" w:rsidP="00665566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A0212F" w14:textId="77777777" w:rsidR="00A357F5" w:rsidRPr="00650819" w:rsidRDefault="00A357F5" w:rsidP="00665566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FDC5733" w14:textId="77777777" w:rsidR="00A357F5" w:rsidRPr="00650819" w:rsidRDefault="00A357F5" w:rsidP="00665566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269D75C" w14:textId="77777777" w:rsidR="00A357F5" w:rsidRPr="00650819" w:rsidRDefault="00A357F5" w:rsidP="00665566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4E0F43" w14:textId="7E0E373B" w:rsidR="00665566" w:rsidRPr="00650819" w:rsidRDefault="007825EE" w:rsidP="00665566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="00665566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งานวิจัยที่เกี่ยวข้อง</w:t>
      </w:r>
    </w:p>
    <w:p w14:paraId="2504EC46" w14:textId="64E63937" w:rsidR="00051078" w:rsidRPr="00650819" w:rsidRDefault="00051078" w:rsidP="00650819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นภัสวรรณ อักษรเดช (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2566)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ได้เสนอผลงานวิจัย“การตรวจสอบความสอดคล้องของรหัสไปรษณีย์และชื่อจังหวัดบนที่อยู่ผู้รับโดยใช้การรู้จำอักขระด้วยแสง” มีวัตถุประสงค์เพื่อนำเสนอวิธีการตรวจสอบความสอดคล้องของรหัสไปรษณีย์และชื่อจังหวัดของที่อยู่ผู้รับบนกล่องซองของพัสดุไปรษณีย์เพื่อลดขั้นตอนและความผิดพลาดจากคัดแยกพัสดุโดยใช้มนุษย์ เป็นแนวทางในการพัฒนาการประยุกต์ใช้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ร่วมกับเครื่องจักรคัดแยกพัสดุฯของบริษัทไปรษณีย์ฯ ผลลัพธ์ของงานวิจัยพบว่าความถูกต้องในการดำเนินงานวิจัยนั้น รูปภาพตัวพิมพ์มีค่าความถูกต้องอยู่ที่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43%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และ รูปภาพลายมืออยู่ที่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14%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ซึ่งในการดำเนินงานวิจัยนี้คาดหวังผลลัพธ์ไว้ที่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60%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ซึ่งหลังจากการดำเนินงานวิจัยแล้วนั้น ทำให้พบข้อจำกัดต่าง ๆ ของ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Tesseract OCR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และขั้นตอนการประมวลผลภาพที่ไม่สามารถทำให้ดำเนินผลไปตามที่คาดหวังไว้ได้ โดยมีปัจจัยที่ทำให้ผลไม่สามารถเป็นตามที่คาดหวังได้</w:t>
      </w:r>
    </w:p>
    <w:p w14:paraId="78C5BE33" w14:textId="6F2DDE6D" w:rsidR="00C95FEA" w:rsidRPr="00650819" w:rsidRDefault="00000000" w:rsidP="00650819">
      <w:pPr>
        <w:ind w:firstLine="720"/>
        <w:rPr>
          <w:rFonts w:ascii="TH SarabunPSK" w:hAnsi="TH SarabunPSK" w:cs="TH SarabunPSK"/>
          <w:sz w:val="32"/>
          <w:szCs w:val="32"/>
        </w:rPr>
      </w:pPr>
      <w:hyperlink r:id="rId13" w:anchor="auth-Ashish-Ranjan" w:history="1">
        <w:r w:rsidR="00C95FEA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Ashish Ranjan</w:t>
        </w:r>
      </w:hyperlink>
      <w:r w:rsidR="00C95FEA" w:rsidRPr="00650819">
        <w:rPr>
          <w:rFonts w:ascii="TH SarabunPSK" w:hAnsi="TH SarabunPSK" w:cs="TH SarabunPSK" w:hint="cs"/>
          <w:sz w:val="32"/>
          <w:szCs w:val="32"/>
        </w:rPr>
        <w:t> (</w:t>
      </w:r>
      <w:r w:rsidR="00C95FEA" w:rsidRPr="00650819">
        <w:rPr>
          <w:rFonts w:ascii="TH SarabunPSK" w:hAnsi="TH SarabunPSK" w:cs="TH SarabunPSK" w:hint="cs"/>
          <w:sz w:val="32"/>
          <w:szCs w:val="32"/>
          <w:cs/>
        </w:rPr>
        <w:t>2563</w:t>
      </w:r>
      <w:r w:rsidR="00C95FEA" w:rsidRPr="00650819">
        <w:rPr>
          <w:rFonts w:ascii="TH SarabunPSK" w:hAnsi="TH SarabunPSK" w:cs="TH SarabunPSK" w:hint="cs"/>
          <w:sz w:val="32"/>
          <w:szCs w:val="32"/>
        </w:rPr>
        <w:t>)</w:t>
      </w:r>
      <w:r w:rsidR="00C95FEA" w:rsidRPr="00650819">
        <w:rPr>
          <w:rFonts w:ascii="TH SarabunPSK" w:hAnsi="TH SarabunPSK" w:cs="TH SarabunPSK" w:hint="cs"/>
          <w:cs/>
        </w:rPr>
        <w:t xml:space="preserve"> </w:t>
      </w:r>
      <w:r w:rsidR="00C95FEA" w:rsidRPr="00650819">
        <w:rPr>
          <w:rFonts w:ascii="TH SarabunPSK" w:hAnsi="TH SarabunPSK" w:cs="TH SarabunPSK" w:hint="cs"/>
        </w:rPr>
        <w:t>“</w:t>
      </w:r>
      <w:r w:rsidR="00C95FEA" w:rsidRPr="00650819">
        <w:rPr>
          <w:rFonts w:ascii="TH SarabunPSK" w:hAnsi="TH SarabunPSK" w:cs="TH SarabunPSK" w:hint="cs"/>
          <w:sz w:val="32"/>
          <w:szCs w:val="32"/>
        </w:rPr>
        <w:t>OCR Using Computer Vision and Machine Learning”</w:t>
      </w:r>
      <w:r w:rsidR="00C95FEA" w:rsidRPr="00650819">
        <w:rPr>
          <w:rFonts w:ascii="TH SarabunPSK" w:hAnsi="TH SarabunPSK" w:cs="TH SarabunPSK" w:hint="cs"/>
          <w:sz w:val="32"/>
          <w:szCs w:val="32"/>
          <w:cs/>
        </w:rPr>
        <w:t xml:space="preserve">เนื่องจากเป็นพื้นที่ที่มีการวิจัยอย่างดี การรู้จำอักขระด้วยภาพหรือ </w:t>
      </w:r>
      <w:r w:rsidR="00C95FEA"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="00C95FEA" w:rsidRPr="00650819">
        <w:rPr>
          <w:rFonts w:ascii="TH SarabunPSK" w:hAnsi="TH SarabunPSK" w:cs="TH SarabunPSK" w:hint="cs"/>
          <w:sz w:val="32"/>
          <w:szCs w:val="32"/>
          <w:cs/>
        </w:rPr>
        <w:t xml:space="preserve">จึงได้เห็นความก้าวหน้ามากมาย อัลกอริธึมที่ล้ำสมัยจำนวนมากได้รับการพัฒนาที่สามารถใช้เพื่อวัตถุประสงค์ของ </w:t>
      </w:r>
      <w:r w:rsidR="00C95FEA"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="00C95FEA" w:rsidRPr="00650819">
        <w:rPr>
          <w:rFonts w:ascii="TH SarabunPSK" w:hAnsi="TH SarabunPSK" w:cs="TH SarabunPSK" w:hint="cs"/>
          <w:sz w:val="32"/>
          <w:szCs w:val="32"/>
          <w:cs/>
        </w:rPr>
        <w:t xml:space="preserve">แต่การแยกข้อความออกจากรูปภาพที่มีตารางในขณะที่ยังคงรักษาโครงสร้างของตารางยังคงเป็นงานที่ท้าทาย ที่นี่ เรานำเสนอสถาปัตยกรรมแบบขนานที่มีประสิทธิภาพและปรับขนาดได้สูงเพื่อแบ่งกลุ่มรูปภาพอินพุตที่มีข้อมูลแบบตารางที่มีและไม่มีเส้นขอบลงในเซลล์ และสร้างข้อมูลแบบตารางขึ้นใหม่โดยยังคงรักษารูปแบบตารางไว้ การปรับปรุงประสิทธิภาพที่เกิดขึ้นสามารถใช้เพื่อบรรเทางานที่น่าเบื่อในการแปลงข้อมูลแบบตารางแบบดิจิทัลจำนวนมากได้ สถาปัตยกรรมเดียวกันนี้สามารถใช้กับแอปพลิเคชัน </w:t>
      </w:r>
      <w:r w:rsidR="00C95FEA"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="00C95FEA" w:rsidRPr="00650819">
        <w:rPr>
          <w:rFonts w:ascii="TH SarabunPSK" w:hAnsi="TH SarabunPSK" w:cs="TH SarabunPSK" w:hint="cs"/>
          <w:sz w:val="32"/>
          <w:szCs w:val="32"/>
          <w:cs/>
        </w:rPr>
        <w:t>ทั่วไปได้ เพื่อปรับปรุงประสิทธิภาพหากข้อมูลมีปริมาณมาก</w:t>
      </w:r>
    </w:p>
    <w:p w14:paraId="31D7B9A2" w14:textId="3084BB38" w:rsidR="009901D4" w:rsidRPr="00650819" w:rsidRDefault="003E7C84" w:rsidP="00416698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lastRenderedPageBreak/>
        <w:t>ณัฐญากร มีอัฐมั่น</w:t>
      </w:r>
      <w:r w:rsidRPr="00650819">
        <w:rPr>
          <w:rFonts w:ascii="TH SarabunPSK" w:hAnsi="TH SarabunPSK" w:cs="TH SarabunPSK" w:hint="cs"/>
          <w:sz w:val="32"/>
          <w:szCs w:val="32"/>
        </w:rPr>
        <w:t>(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562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ได้นำเสนอวิจัย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“</w:t>
      </w:r>
      <w:r w:rsidR="002E05B5" w:rsidRPr="00650819">
        <w:rPr>
          <w:rFonts w:ascii="TH SarabunPSK" w:hAnsi="TH SarabunPSK" w:cs="TH SarabunPSK" w:hint="cs"/>
          <w:sz w:val="32"/>
          <w:szCs w:val="32"/>
          <w:cs/>
        </w:rPr>
        <w:t>การพัฒนาแอปพลิเคชันมือถือสำหรับการอ่านและตรวจสอบหมายเลขบนสลากกินแบ่งรัฐบาลบนระบบปฏิบัติการแอนดรอยด์</w:t>
      </w:r>
      <w:r w:rsidR="002E05B5" w:rsidRPr="00650819">
        <w:rPr>
          <w:rFonts w:ascii="TH SarabunPSK" w:hAnsi="TH SarabunPSK" w:cs="TH SarabunPSK" w:hint="cs"/>
          <w:sz w:val="32"/>
          <w:szCs w:val="32"/>
        </w:rPr>
        <w:t xml:space="preserve">” </w:t>
      </w:r>
      <w:r w:rsidR="002E05B5" w:rsidRPr="00650819">
        <w:rPr>
          <w:rFonts w:ascii="TH SarabunPSK" w:hAnsi="TH SarabunPSK" w:cs="TH SarabunPSK" w:hint="cs"/>
          <w:sz w:val="32"/>
          <w:szCs w:val="32"/>
          <w:cs/>
        </w:rPr>
        <w:t>มีวัตถุประสงค์เพื่อศึกษาดทคโนโลยี</w:t>
      </w:r>
      <w:bookmarkStart w:id="4" w:name="_Hlk161620153"/>
      <w:r w:rsidR="002E05B5" w:rsidRPr="00650819">
        <w:rPr>
          <w:rFonts w:ascii="TH SarabunPSK" w:hAnsi="TH SarabunPSK" w:cs="TH SarabunPSK" w:hint="cs"/>
          <w:sz w:val="32"/>
          <w:szCs w:val="32"/>
          <w:cs/>
        </w:rPr>
        <w:t xml:space="preserve">การแปลงรูปภาพที่มีตัวอักษรเป็นข้อความ หรือ </w:t>
      </w:r>
      <w:r w:rsidR="002E05B5" w:rsidRPr="00650819">
        <w:rPr>
          <w:rFonts w:ascii="TH SarabunPSK" w:hAnsi="TH SarabunPSK" w:cs="TH SarabunPSK" w:hint="cs"/>
          <w:sz w:val="32"/>
          <w:szCs w:val="32"/>
        </w:rPr>
        <w:t>OCR</w:t>
      </w:r>
      <w:bookmarkEnd w:id="4"/>
      <w:r w:rsidR="002E05B5"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r w:rsidR="002E05B5" w:rsidRPr="00650819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="009901D4" w:rsidRPr="00650819">
        <w:rPr>
          <w:rFonts w:ascii="TH SarabunPSK" w:hAnsi="TH SarabunPSK" w:cs="TH SarabunPSK" w:hint="cs"/>
          <w:sz w:val="32"/>
          <w:szCs w:val="32"/>
          <w:cs/>
        </w:rPr>
        <w:t>เป็นเครื่องมือที่ช่วยวิเคราะห์</w:t>
      </w:r>
      <w:r w:rsidR="002E05B5" w:rsidRPr="00650819">
        <w:rPr>
          <w:rFonts w:ascii="TH SarabunPSK" w:hAnsi="TH SarabunPSK" w:cs="TH SarabunPSK" w:hint="cs"/>
          <w:sz w:val="32"/>
          <w:szCs w:val="32"/>
          <w:cs/>
        </w:rPr>
        <w:t xml:space="preserve">หมายเลขบนสลากกินแบ่งรัฐบาล </w:t>
      </w:r>
      <w:r w:rsidR="009901D4" w:rsidRPr="00650819">
        <w:rPr>
          <w:rFonts w:ascii="TH SarabunPSK" w:hAnsi="TH SarabunPSK" w:cs="TH SarabunPSK" w:hint="cs"/>
          <w:sz w:val="32"/>
          <w:szCs w:val="32"/>
          <w:cs/>
        </w:rPr>
        <w:t xml:space="preserve">การศึกษางานวิจัยนี้เริ่มจากการศึกษารวบรวมข้อมูลของเทคโนโลยี </w:t>
      </w:r>
      <w:r w:rsidR="009901D4"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bookmarkStart w:id="5" w:name="_Hlk161620235"/>
      <w:r w:rsidR="009901D4" w:rsidRPr="00650819">
        <w:rPr>
          <w:rFonts w:ascii="TH SarabunPSK" w:hAnsi="TH SarabunPSK" w:cs="TH SarabunPSK" w:hint="cs"/>
          <w:sz w:val="32"/>
          <w:szCs w:val="32"/>
          <w:cs/>
        </w:rPr>
        <w:t xml:space="preserve">แล้วนำ </w:t>
      </w:r>
      <w:r w:rsidR="009901D4" w:rsidRPr="00650819">
        <w:rPr>
          <w:rFonts w:ascii="TH SarabunPSK" w:hAnsi="TH SarabunPSK" w:cs="TH SarabunPSK" w:hint="cs"/>
          <w:sz w:val="32"/>
          <w:szCs w:val="32"/>
        </w:rPr>
        <w:t xml:space="preserve">google cloud </w:t>
      </w:r>
      <w:r w:rsidR="00416698" w:rsidRPr="00650819">
        <w:rPr>
          <w:rFonts w:ascii="TH SarabunPSK" w:hAnsi="TH SarabunPSK" w:cs="TH SarabunPSK" w:hint="cs"/>
          <w:sz w:val="32"/>
          <w:szCs w:val="32"/>
        </w:rPr>
        <w:t xml:space="preserve">vision </w:t>
      </w:r>
      <w:r w:rsidR="00416698" w:rsidRPr="00650819">
        <w:rPr>
          <w:rFonts w:ascii="TH SarabunPSK" w:hAnsi="TH SarabunPSK" w:cs="TH SarabunPSK" w:hint="cs"/>
          <w:sz w:val="32"/>
          <w:szCs w:val="32"/>
          <w:cs/>
        </w:rPr>
        <w:t xml:space="preserve">เข้ามาช่วยในการวิเคราห์รูปภาพแล้วแปลงออกมาในลักษณะตัวอักษร </w:t>
      </w:r>
      <w:bookmarkStart w:id="6" w:name="_Hlk161620432"/>
      <w:bookmarkEnd w:id="5"/>
      <w:r w:rsidR="00416698" w:rsidRPr="00650819">
        <w:rPr>
          <w:rFonts w:ascii="TH SarabunPSK" w:hAnsi="TH SarabunPSK" w:cs="TH SarabunPSK" w:hint="cs"/>
          <w:sz w:val="32"/>
          <w:szCs w:val="32"/>
          <w:cs/>
        </w:rPr>
        <w:t xml:space="preserve">โดยใช้การ </w:t>
      </w:r>
      <w:r w:rsidR="00416698" w:rsidRPr="00650819">
        <w:rPr>
          <w:rFonts w:ascii="TH SarabunPSK" w:hAnsi="TH SarabunPSK" w:cs="TH SarabunPSK" w:hint="cs"/>
          <w:sz w:val="32"/>
          <w:szCs w:val="32"/>
        </w:rPr>
        <w:t xml:space="preserve">Regular Expersions </w:t>
      </w:r>
      <w:r w:rsidR="00416698" w:rsidRPr="00650819">
        <w:rPr>
          <w:rFonts w:ascii="TH SarabunPSK" w:hAnsi="TH SarabunPSK" w:cs="TH SarabunPSK" w:hint="cs"/>
          <w:sz w:val="32"/>
          <w:szCs w:val="32"/>
          <w:cs/>
        </w:rPr>
        <w:t>เข้ามาช่วยในการตัดต่อข</w:t>
      </w:r>
      <w:r w:rsidR="00F527B5" w:rsidRPr="00650819">
        <w:rPr>
          <w:rFonts w:ascii="TH SarabunPSK" w:hAnsi="TH SarabunPSK" w:cs="TH SarabunPSK" w:hint="cs"/>
          <w:sz w:val="32"/>
          <w:szCs w:val="32"/>
          <w:cs/>
        </w:rPr>
        <w:t>้</w:t>
      </w:r>
      <w:r w:rsidR="00416698" w:rsidRPr="00650819">
        <w:rPr>
          <w:rFonts w:ascii="TH SarabunPSK" w:hAnsi="TH SarabunPSK" w:cs="TH SarabunPSK" w:hint="cs"/>
          <w:sz w:val="32"/>
          <w:szCs w:val="32"/>
          <w:cs/>
        </w:rPr>
        <w:t xml:space="preserve">อความที่ไม่เกี่ยวข้องออกจากข้อความที่ได้รับการแปลง </w:t>
      </w:r>
      <w:bookmarkEnd w:id="6"/>
      <w:r w:rsidR="00416698" w:rsidRPr="00650819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2E05B5" w:rsidRPr="00650819">
        <w:rPr>
          <w:rFonts w:ascii="TH SarabunPSK" w:hAnsi="TH SarabunPSK" w:cs="TH SarabunPSK" w:hint="cs"/>
          <w:sz w:val="32"/>
          <w:szCs w:val="32"/>
          <w:cs/>
        </w:rPr>
        <w:t>สำหรับคนตาบอดบนระบบฏิบัติการแอนดรอยด์</w:t>
      </w:r>
      <w:r w:rsidR="009901D4" w:rsidRPr="00650819">
        <w:rPr>
          <w:rFonts w:ascii="TH SarabunPSK" w:hAnsi="TH SarabunPSK" w:cs="TH SarabunPSK" w:hint="cs"/>
          <w:sz w:val="32"/>
          <w:szCs w:val="32"/>
          <w:cs/>
        </w:rPr>
        <w:t xml:space="preserve"> จากการทดสอบพบว่า สามารถวิเคราะห์ได้ถูกต้องถึงร้อยละ</w:t>
      </w:r>
      <w:r w:rsidR="009901D4"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r w:rsidR="009901D4" w:rsidRPr="00650819">
        <w:rPr>
          <w:rFonts w:ascii="TH SarabunPSK" w:hAnsi="TH SarabunPSK" w:cs="TH SarabunPSK" w:hint="cs"/>
          <w:sz w:val="32"/>
          <w:szCs w:val="32"/>
          <w:cs/>
        </w:rPr>
        <w:t>95</w:t>
      </w:r>
    </w:p>
    <w:p w14:paraId="16529C24" w14:textId="77777777" w:rsidR="00650819" w:rsidRPr="00650819" w:rsidRDefault="00650819" w:rsidP="003E7C84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094D21C0" w14:textId="77777777" w:rsidR="00650819" w:rsidRPr="00650819" w:rsidRDefault="00650819" w:rsidP="003E7C84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BA39D69" w14:textId="7A3CCB38" w:rsidR="003E7C84" w:rsidRPr="00650819" w:rsidRDefault="003E7C84" w:rsidP="003E7C84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650819">
        <w:rPr>
          <w:rFonts w:ascii="TH SarabunPSK" w:hAnsi="TH SarabunPSK" w:cs="TH SarabunPSK" w:hint="cs"/>
          <w:b/>
          <w:bCs/>
          <w:sz w:val="40"/>
          <w:szCs w:val="40"/>
          <w:cs/>
        </w:rPr>
        <w:t>บทที่3</w:t>
      </w:r>
    </w:p>
    <w:p w14:paraId="3EDA934C" w14:textId="305ACFCF" w:rsidR="003E7C84" w:rsidRPr="00650819" w:rsidRDefault="003E7C84" w:rsidP="003E7C84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650819">
        <w:rPr>
          <w:rFonts w:ascii="TH SarabunPSK" w:hAnsi="TH SarabunPSK" w:cs="TH SarabunPSK" w:hint="cs"/>
          <w:b/>
          <w:bCs/>
          <w:sz w:val="40"/>
          <w:szCs w:val="40"/>
          <w:cs/>
        </w:rPr>
        <w:t>วิธีดำเนินการศึกษา</w:t>
      </w:r>
    </w:p>
    <w:p w14:paraId="62518F64" w14:textId="5BF8FD88" w:rsidR="003E7C84" w:rsidRPr="00650819" w:rsidRDefault="00495CB9" w:rsidP="003E7C84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bookmarkStart w:id="7" w:name="_Hlk160932028"/>
      <w:r w:rsidRPr="00495CB9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20192" behindDoc="0" locked="0" layoutInCell="1" allowOverlap="1" wp14:anchorId="01DF030D" wp14:editId="1F00FA02">
            <wp:simplePos x="0" y="0"/>
            <wp:positionH relativeFrom="margin">
              <wp:posOffset>-655319</wp:posOffset>
            </wp:positionH>
            <wp:positionV relativeFrom="paragraph">
              <wp:posOffset>389255</wp:posOffset>
            </wp:positionV>
            <wp:extent cx="7162800" cy="3405392"/>
            <wp:effectExtent l="0" t="0" r="0" b="5080"/>
            <wp:wrapNone/>
            <wp:docPr id="872444691" name="Picture 1" descr="A diagram of a data f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444691" name="Picture 1" descr="A diagram of a data flow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2363" cy="34194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C84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กรอบแนวความคิดในงานวิจัย</w:t>
      </w:r>
    </w:p>
    <w:bookmarkEnd w:id="7"/>
    <w:p w14:paraId="3D26AFFF" w14:textId="1D8D977B" w:rsidR="005A44FA" w:rsidRPr="00650819" w:rsidRDefault="00035FFB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ab/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ab/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ab/>
      </w:r>
    </w:p>
    <w:p w14:paraId="33176295" w14:textId="77777777" w:rsidR="005A44FA" w:rsidRPr="00650819" w:rsidRDefault="005A44FA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2C0D2169" w14:textId="77777777" w:rsidR="005A44FA" w:rsidRPr="00650819" w:rsidRDefault="005A44FA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44B59AD" w14:textId="77777777" w:rsidR="005A44FA" w:rsidRPr="00650819" w:rsidRDefault="005A44FA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2DDE5EDF" w14:textId="77777777" w:rsidR="005A44FA" w:rsidRPr="00650819" w:rsidRDefault="005A44FA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2AC9F698" w14:textId="77777777" w:rsidR="005A44FA" w:rsidRPr="00650819" w:rsidRDefault="005A44FA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78FDAED5" w14:textId="77777777" w:rsidR="005A44FA" w:rsidRPr="00650819" w:rsidRDefault="005A44FA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077E6EB" w14:textId="77777777" w:rsidR="005A44FA" w:rsidRPr="00650819" w:rsidRDefault="005A44FA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4621CFA1" w14:textId="77777777" w:rsidR="005A44FA" w:rsidRPr="00650819" w:rsidRDefault="005A44FA" w:rsidP="005A44FA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73FB7CDC" w14:textId="77777777" w:rsidR="00495CB9" w:rsidRDefault="00495CB9" w:rsidP="00650819">
      <w:pPr>
        <w:tabs>
          <w:tab w:val="left" w:pos="3932"/>
        </w:tabs>
        <w:jc w:val="center"/>
        <w:rPr>
          <w:rFonts w:ascii="TH SarabunPSK" w:hAnsi="TH SarabunPSK" w:cs="TH SarabunPSK"/>
          <w:sz w:val="32"/>
          <w:szCs w:val="32"/>
        </w:rPr>
      </w:pPr>
    </w:p>
    <w:p w14:paraId="52A3F6BE" w14:textId="0383D7D3" w:rsidR="00035FFB" w:rsidRPr="00650819" w:rsidRDefault="008845C1" w:rsidP="00650819">
      <w:pPr>
        <w:tabs>
          <w:tab w:val="left" w:pos="3932"/>
        </w:tabs>
        <w:jc w:val="center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รูปที่ 1.</w:t>
      </w:r>
      <w:r w:rsidR="005B3300" w:rsidRPr="00650819">
        <w:rPr>
          <w:rFonts w:ascii="TH SarabunPSK" w:hAnsi="TH SarabunPSK" w:cs="TH SarabunPSK" w:hint="cs"/>
          <w:sz w:val="32"/>
          <w:szCs w:val="32"/>
          <w:cs/>
        </w:rPr>
        <w:t>4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กรอบแนวความคิดในงานวิจัย</w:t>
      </w:r>
      <w:bookmarkStart w:id="8" w:name="_Hlk160932119"/>
    </w:p>
    <w:p w14:paraId="741251F0" w14:textId="77777777" w:rsidR="00E87C72" w:rsidRPr="00650819" w:rsidRDefault="00E87C72" w:rsidP="005A44FA">
      <w:pPr>
        <w:tabs>
          <w:tab w:val="left" w:pos="3932"/>
        </w:tabs>
        <w:rPr>
          <w:rFonts w:ascii="TH SarabunPSK" w:hAnsi="TH SarabunPSK" w:cs="TH SarabunPSK"/>
          <w:sz w:val="32"/>
          <w:szCs w:val="32"/>
        </w:rPr>
      </w:pPr>
    </w:p>
    <w:p w14:paraId="55FDB640" w14:textId="77777777" w:rsidR="00E87C72" w:rsidRPr="00650819" w:rsidRDefault="00E87C72" w:rsidP="005A44FA">
      <w:pPr>
        <w:tabs>
          <w:tab w:val="left" w:pos="3932"/>
        </w:tabs>
        <w:rPr>
          <w:rFonts w:ascii="TH SarabunPSK" w:hAnsi="TH SarabunPSK" w:cs="TH SarabunPSK"/>
          <w:sz w:val="32"/>
          <w:szCs w:val="32"/>
        </w:rPr>
      </w:pPr>
    </w:p>
    <w:p w14:paraId="6427BBAE" w14:textId="77777777" w:rsidR="00E87C72" w:rsidRPr="00650819" w:rsidRDefault="00E87C72" w:rsidP="005A44FA">
      <w:pPr>
        <w:tabs>
          <w:tab w:val="left" w:pos="3932"/>
        </w:tabs>
        <w:rPr>
          <w:rFonts w:ascii="TH SarabunPSK" w:hAnsi="TH SarabunPSK" w:cs="TH SarabunPSK"/>
          <w:sz w:val="32"/>
          <w:szCs w:val="32"/>
        </w:rPr>
      </w:pPr>
    </w:p>
    <w:p w14:paraId="418CC337" w14:textId="77777777" w:rsidR="00E87C72" w:rsidRPr="00650819" w:rsidRDefault="00E87C72" w:rsidP="005A44FA">
      <w:pPr>
        <w:tabs>
          <w:tab w:val="left" w:pos="3932"/>
        </w:tabs>
        <w:rPr>
          <w:rFonts w:ascii="TH SarabunPSK" w:hAnsi="TH SarabunPSK" w:cs="TH SarabunPSK"/>
          <w:sz w:val="32"/>
          <w:szCs w:val="32"/>
        </w:rPr>
      </w:pPr>
    </w:p>
    <w:p w14:paraId="722C31EF" w14:textId="77777777" w:rsidR="00E87C72" w:rsidRPr="00650819" w:rsidRDefault="00E87C72" w:rsidP="005A44FA">
      <w:pPr>
        <w:tabs>
          <w:tab w:val="left" w:pos="3932"/>
        </w:tabs>
        <w:rPr>
          <w:rFonts w:ascii="TH SarabunPSK" w:hAnsi="TH SarabunPSK" w:cs="TH SarabunPSK"/>
          <w:sz w:val="32"/>
          <w:szCs w:val="32"/>
        </w:rPr>
      </w:pPr>
    </w:p>
    <w:p w14:paraId="0E3969AC" w14:textId="77777777" w:rsidR="00E87C72" w:rsidRPr="00650819" w:rsidRDefault="00E87C72" w:rsidP="005A44FA">
      <w:pPr>
        <w:tabs>
          <w:tab w:val="left" w:pos="3932"/>
        </w:tabs>
        <w:rPr>
          <w:rFonts w:ascii="TH SarabunPSK" w:hAnsi="TH SarabunPSK" w:cs="TH SarabunPSK"/>
          <w:sz w:val="32"/>
          <w:szCs w:val="32"/>
        </w:rPr>
      </w:pPr>
    </w:p>
    <w:p w14:paraId="0C3075D4" w14:textId="77777777" w:rsidR="00495CB9" w:rsidRDefault="00495CB9" w:rsidP="003E7C84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</w:p>
    <w:p w14:paraId="15619C14" w14:textId="11F20181" w:rsidR="003E7C84" w:rsidRPr="00650819" w:rsidRDefault="003E7C84" w:rsidP="003E7C84">
      <w:pPr>
        <w:tabs>
          <w:tab w:val="left" w:pos="3932"/>
        </w:tabs>
        <w:rPr>
          <w:rFonts w:ascii="TH SarabunPSK" w:hAnsi="TH SarabunPSK" w:cs="TH SarabunPSK"/>
          <w:b/>
          <w:bCs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ภาพแสดงขั้นตอนการทำงานของการใช้งานแอพพลิเคชัน 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>(Flow chart)</w:t>
      </w:r>
    </w:p>
    <w:bookmarkEnd w:id="8"/>
    <w:p w14:paraId="5CAD5872" w14:textId="2900444A" w:rsidR="003E7C84" w:rsidRPr="00650819" w:rsidRDefault="003E7C84" w:rsidP="003E7C84">
      <w:pPr>
        <w:tabs>
          <w:tab w:val="left" w:pos="3932"/>
        </w:tabs>
        <w:jc w:val="center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298A6615" wp14:editId="26FBB1F3">
            <wp:extent cx="2145779" cy="3190875"/>
            <wp:effectExtent l="0" t="0" r="0" b="0"/>
            <wp:docPr id="3" name="Picture 3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diagram of a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45779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1A02C" w14:textId="5E6010CD" w:rsidR="008845C1" w:rsidRPr="00650819" w:rsidRDefault="008845C1" w:rsidP="008845C1">
      <w:pPr>
        <w:tabs>
          <w:tab w:val="left" w:pos="3932"/>
        </w:tabs>
        <w:jc w:val="center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รูปที่ 1.</w:t>
      </w:r>
      <w:r w:rsidR="005B3300" w:rsidRPr="00650819">
        <w:rPr>
          <w:rFonts w:ascii="TH SarabunPSK" w:hAnsi="TH SarabunPSK" w:cs="TH SarabunPSK" w:hint="cs"/>
          <w:sz w:val="32"/>
          <w:szCs w:val="32"/>
          <w:cs/>
        </w:rPr>
        <w:t>5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ภาพแสดงขั้นตอนการทำงานของการใช้งานแอพพลิเคชัน (</w:t>
      </w:r>
      <w:r w:rsidRPr="00650819">
        <w:rPr>
          <w:rFonts w:ascii="TH SarabunPSK" w:hAnsi="TH SarabunPSK" w:cs="TH SarabunPSK" w:hint="cs"/>
          <w:sz w:val="32"/>
          <w:szCs w:val="32"/>
        </w:rPr>
        <w:t>Flow chart)</w:t>
      </w:r>
    </w:p>
    <w:p w14:paraId="0126FB90" w14:textId="3B9652DD" w:rsidR="003E7C84" w:rsidRPr="00650819" w:rsidRDefault="005766B0" w:rsidP="003E7C84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766B0"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721216" behindDoc="0" locked="0" layoutInCell="1" allowOverlap="1" wp14:anchorId="1C90DF0F" wp14:editId="1DD54918">
            <wp:simplePos x="0" y="0"/>
            <wp:positionH relativeFrom="margin">
              <wp:align>center</wp:align>
            </wp:positionH>
            <wp:positionV relativeFrom="paragraph">
              <wp:posOffset>442595</wp:posOffset>
            </wp:positionV>
            <wp:extent cx="4290060" cy="2767965"/>
            <wp:effectExtent l="0" t="0" r="0" b="0"/>
            <wp:wrapTopAndBottom/>
            <wp:docPr id="935202869" name="Picture 1" descr="A diagram of a perso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02869" name="Picture 1" descr="A diagram of a person with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006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7C84" w:rsidRPr="00650819">
        <w:rPr>
          <w:rFonts w:ascii="TH SarabunPSK" w:hAnsi="TH SarabunPSK" w:cs="TH SarabunPSK" w:hint="cs"/>
          <w:b/>
          <w:bCs/>
          <w:sz w:val="32"/>
          <w:szCs w:val="32"/>
          <w:cs/>
        </w:rPr>
        <w:t>ภาพแสดงการทํางานของผู้ใช้งาน (</w:t>
      </w:r>
      <w:r w:rsidR="003E7C84" w:rsidRPr="00650819">
        <w:rPr>
          <w:rFonts w:ascii="TH SarabunPSK" w:hAnsi="TH SarabunPSK" w:cs="TH SarabunPSK" w:hint="cs"/>
          <w:b/>
          <w:bCs/>
          <w:sz w:val="32"/>
          <w:szCs w:val="32"/>
        </w:rPr>
        <w:t>Use Case)</w:t>
      </w:r>
    </w:p>
    <w:p w14:paraId="3735AABB" w14:textId="77777777" w:rsidR="00FB4AA5" w:rsidRDefault="00FB4AA5" w:rsidP="005766B0">
      <w:pPr>
        <w:tabs>
          <w:tab w:val="left" w:pos="3932"/>
        </w:tabs>
        <w:jc w:val="center"/>
        <w:rPr>
          <w:rFonts w:ascii="TH SarabunPSK" w:hAnsi="TH SarabunPSK" w:cs="TH SarabunPSK"/>
          <w:sz w:val="32"/>
          <w:szCs w:val="32"/>
        </w:rPr>
      </w:pPr>
      <w:bookmarkStart w:id="9" w:name="_Hlk160932430"/>
    </w:p>
    <w:p w14:paraId="733C671A" w14:textId="1A61DBB0" w:rsidR="008845C1" w:rsidRPr="00650819" w:rsidRDefault="008845C1" w:rsidP="005766B0">
      <w:pPr>
        <w:tabs>
          <w:tab w:val="left" w:pos="3932"/>
        </w:tabs>
        <w:jc w:val="center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รูปที่ 1.</w:t>
      </w:r>
      <w:r w:rsidR="005B3300" w:rsidRPr="00650819">
        <w:rPr>
          <w:rFonts w:ascii="TH SarabunPSK" w:hAnsi="TH SarabunPSK" w:cs="TH SarabunPSK" w:hint="cs"/>
          <w:sz w:val="32"/>
          <w:szCs w:val="32"/>
          <w:cs/>
        </w:rPr>
        <w:t>6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 ภาพแสดงการทํางานของผู้ใช้งาน (</w:t>
      </w:r>
      <w:r w:rsidRPr="00650819">
        <w:rPr>
          <w:rFonts w:ascii="TH SarabunPSK" w:hAnsi="TH SarabunPSK" w:cs="TH SarabunPSK" w:hint="cs"/>
          <w:sz w:val="32"/>
          <w:szCs w:val="32"/>
        </w:rPr>
        <w:t>Use Case)</w:t>
      </w:r>
    </w:p>
    <w:bookmarkEnd w:id="9"/>
    <w:p w14:paraId="76EAD613" w14:textId="56D547DD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ตัวอย่างหน้าจอ</w:t>
      </w:r>
    </w:p>
    <w:p w14:paraId="16CD1066" w14:textId="710AA3DD" w:rsidR="007C3F9C" w:rsidRPr="00650819" w:rsidRDefault="007C3F9C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D0B2740" w14:textId="281EB854" w:rsidR="00A0632A" w:rsidRPr="00650819" w:rsidRDefault="00A53509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15072" behindDoc="0" locked="0" layoutInCell="1" allowOverlap="1" wp14:anchorId="3D923C4B" wp14:editId="7B0B3EFC">
            <wp:simplePos x="0" y="0"/>
            <wp:positionH relativeFrom="column">
              <wp:posOffset>3413760</wp:posOffset>
            </wp:positionH>
            <wp:positionV relativeFrom="paragraph">
              <wp:posOffset>22225</wp:posOffset>
            </wp:positionV>
            <wp:extent cx="2639611" cy="4693920"/>
            <wp:effectExtent l="0" t="0" r="8890" b="0"/>
            <wp:wrapNone/>
            <wp:docPr id="990256785" name="Picture 3" descr="A close-up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655024" name="Picture 3" descr="A close-up of a menu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70" cy="47073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60ED"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06880" behindDoc="0" locked="0" layoutInCell="1" allowOverlap="1" wp14:anchorId="466B97B7" wp14:editId="2159DEEF">
            <wp:simplePos x="0" y="0"/>
            <wp:positionH relativeFrom="margin">
              <wp:align>left</wp:align>
            </wp:positionH>
            <wp:positionV relativeFrom="paragraph">
              <wp:posOffset>8857</wp:posOffset>
            </wp:positionV>
            <wp:extent cx="2711618" cy="4820653"/>
            <wp:effectExtent l="0" t="0" r="0" b="0"/>
            <wp:wrapNone/>
            <wp:docPr id="1154070112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070112" name="Picture 7" descr="A screenshot of a cell phon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808" cy="4836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F7ADA4" w14:textId="2F5FC673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F77617D" w14:textId="2BFF6CE1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96AD0EC" w14:textId="23EB850F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979A7E3" w14:textId="578A8E0D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4C661DA" w14:textId="0DE2EACD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FEE4DDE" w14:textId="3D57D5FC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3D56FC9" w14:textId="28FB418C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0F02ACA" w14:textId="67C5FD90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69B4373" w14:textId="41DCCE30" w:rsidR="00A0632A" w:rsidRPr="00650819" w:rsidRDefault="00A53509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  <w:cs/>
        </w:rPr>
        <w:lastRenderedPageBreak/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4EDEDD01" wp14:editId="7475CCC9">
                <wp:simplePos x="0" y="0"/>
                <wp:positionH relativeFrom="margin">
                  <wp:posOffset>3954780</wp:posOffset>
                </wp:positionH>
                <wp:positionV relativeFrom="paragraph">
                  <wp:posOffset>1600200</wp:posOffset>
                </wp:positionV>
                <wp:extent cx="1820545" cy="461010"/>
                <wp:effectExtent l="0" t="0" r="27305" b="15240"/>
                <wp:wrapSquare wrapText="bothSides"/>
                <wp:docPr id="395476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46101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5B1EA640" w14:textId="77777777" w:rsidR="00A53509" w:rsidRPr="00CE3829" w:rsidRDefault="00A53509" w:rsidP="00A53509">
                            <w:pPr>
                              <w:rPr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>สแกนหลังฉลา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DEDD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1.4pt;margin-top:126pt;width:143.35pt;height:36.3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" fillcolor="white [3201]" strokecolor="white [3212]">
                <v:textbox>
                  <w:txbxContent>
                    <w:p w14:paraId="5B1EA640" w14:textId="77777777" w:rsidR="00A53509" w:rsidRPr="00CE3829" w:rsidRDefault="00A53509" w:rsidP="00A53509">
                      <w:pPr>
                        <w:rPr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hint="cs"/>
                          <w:sz w:val="32"/>
                          <w:szCs w:val="32"/>
                          <w:cs/>
                        </w:rPr>
                        <w:t>สแกนหลังฉลาก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E3829"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464CC62B" wp14:editId="70DA47F2">
                <wp:simplePos x="0" y="0"/>
                <wp:positionH relativeFrom="margin">
                  <wp:posOffset>-106680</wp:posOffset>
                </wp:positionH>
                <wp:positionV relativeFrom="paragraph">
                  <wp:posOffset>1620520</wp:posOffset>
                </wp:positionV>
                <wp:extent cx="2834640" cy="48768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4640" cy="48768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65BAEFA4" w14:textId="2683F941" w:rsidR="007C3F9C" w:rsidRPr="00CE3829" w:rsidRDefault="007C3F9C">
                            <w:pPr>
                              <w:rPr>
                                <w:sz w:val="32"/>
                                <w:szCs w:val="32"/>
                                <w:cs/>
                              </w:rPr>
                            </w:pPr>
                            <w:r w:rsidRPr="00CE3829"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>หน้าแรก</w:t>
                            </w:r>
                            <w:r w:rsidR="00CE3829" w:rsidRPr="00CE3829"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 xml:space="preserve"> </w:t>
                            </w:r>
                            <w:r w:rsidR="00CE3829" w:rsidRPr="00CE3829">
                              <w:rPr>
                                <w:sz w:val="32"/>
                                <w:szCs w:val="32"/>
                              </w:rPr>
                              <w:t xml:space="preserve">: </w:t>
                            </w:r>
                            <w:r w:rsidR="000127FF"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>กรอกข้อมูลว่าแพ้อะไร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CC62B" id="_x0000_s1027" type="#_x0000_t202" style="position:absolute;left:0;text-align:left;margin-left:-8.4pt;margin-top:127.6pt;width:223.2pt;height:38.4pt;z-index:2516741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" fillcolor="white [3201]" strokecolor="white [3212]">
                <v:textbox>
                  <w:txbxContent>
                    <w:p w14:paraId="65BAEFA4" w14:textId="2683F941" w:rsidR="007C3F9C" w:rsidRPr="00CE3829" w:rsidRDefault="007C3F9C">
                      <w:pPr>
                        <w:rPr>
                          <w:sz w:val="32"/>
                          <w:szCs w:val="32"/>
                          <w:cs/>
                        </w:rPr>
                      </w:pPr>
                      <w:r w:rsidRPr="00CE3829">
                        <w:rPr>
                          <w:rFonts w:hint="cs"/>
                          <w:sz w:val="32"/>
                          <w:szCs w:val="32"/>
                          <w:cs/>
                        </w:rPr>
                        <w:t>หน้าแรก</w:t>
                      </w:r>
                      <w:r w:rsidR="00CE3829" w:rsidRPr="00CE3829">
                        <w:rPr>
                          <w:rFonts w:hint="cs"/>
                          <w:sz w:val="32"/>
                          <w:szCs w:val="32"/>
                          <w:cs/>
                        </w:rPr>
                        <w:t xml:space="preserve"> </w:t>
                      </w:r>
                      <w:r w:rsidR="00CE3829" w:rsidRPr="00CE3829">
                        <w:rPr>
                          <w:sz w:val="32"/>
                          <w:szCs w:val="32"/>
                        </w:rPr>
                        <w:t xml:space="preserve">: </w:t>
                      </w:r>
                      <w:r w:rsidR="000127FF">
                        <w:rPr>
                          <w:rFonts w:hint="cs"/>
                          <w:sz w:val="32"/>
                          <w:szCs w:val="32"/>
                          <w:cs/>
                        </w:rPr>
                        <w:t>กรอกข้อมูลว่าแพ้อะไร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AAB4E44" w14:textId="55C7CBD0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B1DAEA1" w14:textId="169759AC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CEBBB38" w14:textId="73F97552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87F2394" w14:textId="75240FBA" w:rsidR="00A53509" w:rsidRPr="00650819" w:rsidRDefault="00A53509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87ACF57" w14:textId="799CB5CE" w:rsidR="00A53509" w:rsidRPr="00650819" w:rsidRDefault="00A53509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7D9FCC6" w14:textId="3B2D3505" w:rsidR="00A53509" w:rsidRPr="00650819" w:rsidRDefault="00A53509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BB6FAA8" w14:textId="242A1A4E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245EDE3" w14:textId="35E82FD1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DB0C8F5" w14:textId="2888DA08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AB48F8D" w14:textId="07724E57" w:rsidR="00A0632A" w:rsidRPr="00650819" w:rsidRDefault="00A53509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07904" behindDoc="0" locked="0" layoutInCell="1" allowOverlap="1" wp14:anchorId="06382BE3" wp14:editId="57B60E28">
            <wp:simplePos x="0" y="0"/>
            <wp:positionH relativeFrom="margin">
              <wp:posOffset>-129540</wp:posOffset>
            </wp:positionH>
            <wp:positionV relativeFrom="paragraph">
              <wp:posOffset>10795</wp:posOffset>
            </wp:positionV>
            <wp:extent cx="2913835" cy="5180152"/>
            <wp:effectExtent l="0" t="0" r="1270" b="1905"/>
            <wp:wrapNone/>
            <wp:docPr id="807061828" name="Picture 8" descr="A green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061828" name="Picture 8" descr="A green rectangular sign with black 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3835" cy="51801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08928" behindDoc="0" locked="0" layoutInCell="1" allowOverlap="1" wp14:anchorId="6A6488DB" wp14:editId="7E662D15">
            <wp:simplePos x="0" y="0"/>
            <wp:positionH relativeFrom="column">
              <wp:posOffset>3442335</wp:posOffset>
            </wp:positionH>
            <wp:positionV relativeFrom="paragraph">
              <wp:posOffset>3175</wp:posOffset>
            </wp:positionV>
            <wp:extent cx="2750820" cy="4890770"/>
            <wp:effectExtent l="0" t="0" r="0" b="5080"/>
            <wp:wrapNone/>
            <wp:docPr id="1578413210" name="Picture 9" descr="A pink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13210" name="Picture 9" descr="A pink rectangular object with black 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820" cy="4890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53C9B8" w14:textId="64257A52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D7B3979" w14:textId="410D76F5" w:rsidR="00A0632A" w:rsidRPr="00650819" w:rsidRDefault="00A0632A" w:rsidP="003E7C84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E4F5A14" w14:textId="77B1AC29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25DD5C2" w14:textId="1170D7FB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BD955AC" w14:textId="1968C60B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F772823" w14:textId="0474B12C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3C8CB5E" w14:textId="3DCE4624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96471FD" w14:textId="76088AFB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8DF4991" w14:textId="61BE88D9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C1D99D2" w14:textId="25F8476B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1C63774" w14:textId="36CC6710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7E0F933" w14:textId="05708B52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4F80B45" w14:textId="196F14B3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521E954" w14:textId="5579E2EE" w:rsidR="008D3EDE" w:rsidRPr="00650819" w:rsidRDefault="00A5350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501CBF33" wp14:editId="4CEAAB02">
                <wp:simplePos x="0" y="0"/>
                <wp:positionH relativeFrom="margin">
                  <wp:posOffset>3474720</wp:posOffset>
                </wp:positionH>
                <wp:positionV relativeFrom="paragraph">
                  <wp:posOffset>7620</wp:posOffset>
                </wp:positionV>
                <wp:extent cx="2796540" cy="975360"/>
                <wp:effectExtent l="0" t="0" r="22860" b="15240"/>
                <wp:wrapSquare wrapText="bothSides"/>
                <wp:docPr id="7566448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6540" cy="97536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5FD4F8DD" w14:textId="77777777" w:rsidR="00A53509" w:rsidRPr="00CE3829" w:rsidRDefault="00A53509" w:rsidP="00A53509">
                            <w:pPr>
                              <w:rPr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>เมื่อสแกนหลังฉลากสินค้าหรือฉลากของอาหารแล้วมีคำที่กรอกข้อมูลในหน้าแรก จะแจ้งเตือนเป็นกล่องข้อความสีแดงและเสียงตามข้อควา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CBF33" id="_x0000_s1028" type="#_x0000_t202" style="position:absolute;left:0;text-align:left;margin-left:273.6pt;margin-top:.6pt;width:220.2pt;height:76.8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" fillcolor="white [3201]" strokecolor="white [3212]">
                <v:textbox>
                  <w:txbxContent>
                    <w:p w14:paraId="5FD4F8DD" w14:textId="77777777" w:rsidR="00A53509" w:rsidRPr="00CE3829" w:rsidRDefault="00A53509" w:rsidP="00A53509">
                      <w:pPr>
                        <w:rPr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hint="cs"/>
                          <w:sz w:val="32"/>
                          <w:szCs w:val="32"/>
                          <w:cs/>
                        </w:rPr>
                        <w:t>เมื่อสแกนหลังฉลากสินค้าหรือฉลากของอาหารแล้วมีคำที่กรอกข้อมูลในหน้าแรก จะแจ้งเตือนเป็นกล่องข้อความสีแดงและเสียงตามข้อความ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83328" behindDoc="0" locked="0" layoutInCell="1" allowOverlap="1" wp14:anchorId="4629F124" wp14:editId="6C2FFB14">
                <wp:simplePos x="0" y="0"/>
                <wp:positionH relativeFrom="margin">
                  <wp:align>left</wp:align>
                </wp:positionH>
                <wp:positionV relativeFrom="paragraph">
                  <wp:posOffset>79375</wp:posOffset>
                </wp:positionV>
                <wp:extent cx="2796540" cy="975360"/>
                <wp:effectExtent l="0" t="0" r="22860" b="15240"/>
                <wp:wrapSquare wrapText="bothSides"/>
                <wp:docPr id="19802787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6540" cy="97536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7EC25B3A" w14:textId="3EEE99D4" w:rsidR="008D3EDE" w:rsidRPr="00CE3829" w:rsidRDefault="008D3EDE" w:rsidP="008D3EDE">
                            <w:pPr>
                              <w:rPr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>เมื่อสแกนหลังฉลากสินค้าหรือฉลากของอาหารแล้วมีคำที่กรอกข้อมูลในหน้าแรก จะแจ้งเตือนเป็นกล่องข้อความสีเขียว</w:t>
                            </w:r>
                            <w:r w:rsidR="001460ED"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>และเสียงตามข้อควา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9F124" id="_x0000_s1029" type="#_x0000_t202" style="position:absolute;left:0;text-align:left;margin-left:0;margin-top:6.25pt;width:220.2pt;height:76.8pt;z-index:2516833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" fillcolor="white [3201]" strokecolor="white [3212]">
                <v:textbox>
                  <w:txbxContent>
                    <w:p w14:paraId="7EC25B3A" w14:textId="3EEE99D4" w:rsidR="008D3EDE" w:rsidRPr="00CE3829" w:rsidRDefault="008D3EDE" w:rsidP="008D3EDE">
                      <w:pPr>
                        <w:rPr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hint="cs"/>
                          <w:sz w:val="32"/>
                          <w:szCs w:val="32"/>
                          <w:cs/>
                        </w:rPr>
                        <w:t>เมื่อสแกนหลังฉลากสินค้าหรือฉลากของอาหารแล้วมีคำที่กรอกข้อมูลในหน้าแรก จะแจ้งเตือนเป็นกล่องข้อความสีเขียว</w:t>
                      </w:r>
                      <w:r w:rsidR="001460ED">
                        <w:rPr>
                          <w:rFonts w:hint="cs"/>
                          <w:sz w:val="32"/>
                          <w:szCs w:val="32"/>
                          <w:cs/>
                        </w:rPr>
                        <w:t>และเสียงตามข้อความ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A68EE5" w14:textId="7D0B1325" w:rsidR="008D3EDE" w:rsidRPr="00650819" w:rsidRDefault="006A0AE2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</w:rPr>
        <w:t xml:space="preserve"> </w:t>
      </w:r>
    </w:p>
    <w:p w14:paraId="18C50553" w14:textId="3B4F0AB7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4C2E927" w14:textId="7A6AA92E" w:rsidR="00CE3829" w:rsidRPr="00650819" w:rsidRDefault="00CE382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8967F5D" w14:textId="1D4E19E6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C965A58" w14:textId="525D26DF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51438C24" w14:textId="0247CED2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4A62F59" w14:textId="0E284318" w:rsidR="008D3EDE" w:rsidRPr="00650819" w:rsidRDefault="00A5350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10976" behindDoc="0" locked="0" layoutInCell="1" allowOverlap="1" wp14:anchorId="1B0B488E" wp14:editId="7A796B97">
            <wp:simplePos x="0" y="0"/>
            <wp:positionH relativeFrom="column">
              <wp:posOffset>3223260</wp:posOffset>
            </wp:positionH>
            <wp:positionV relativeFrom="paragraph">
              <wp:posOffset>-266700</wp:posOffset>
            </wp:positionV>
            <wp:extent cx="2863082" cy="5090160"/>
            <wp:effectExtent l="0" t="0" r="0" b="0"/>
            <wp:wrapNone/>
            <wp:docPr id="616489146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489146" name="Picture 12" descr="A screenshot of a cell phon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6889" cy="50969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713024" behindDoc="0" locked="0" layoutInCell="1" allowOverlap="1" wp14:anchorId="4619C1B6" wp14:editId="4BA3352D">
            <wp:simplePos x="0" y="0"/>
            <wp:positionH relativeFrom="column">
              <wp:posOffset>-375920</wp:posOffset>
            </wp:positionH>
            <wp:positionV relativeFrom="paragraph">
              <wp:posOffset>-217170</wp:posOffset>
            </wp:positionV>
            <wp:extent cx="2792793" cy="4924926"/>
            <wp:effectExtent l="0" t="0" r="7620" b="9525"/>
            <wp:wrapNone/>
            <wp:docPr id="1450284464" name="Picture 1" descr="A screenshot of a quiz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284464" name="Picture 1" descr="A screenshot of a quiz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793" cy="4924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0D2A5A" w14:textId="0379D3E6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8D06C66" w14:textId="7505B835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5E4AE89" w14:textId="047CD277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4C94986" w14:textId="316942DC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8F0D9D0" w14:textId="3A09344D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0554582" w14:textId="618B7C2B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AF77C85" w14:textId="118E88CB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9965F11" w14:textId="5EB8169D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65140F17" w14:textId="79BBDE96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38D86A4D" w14:textId="3060BF5A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0F51B4F6" w14:textId="76922558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7FE5EE1D" w14:textId="47531D71" w:rsidR="008D3EDE" w:rsidRPr="00650819" w:rsidRDefault="008D3EDE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419DF82" w14:textId="37A660D8" w:rsidR="008D3EDE" w:rsidRPr="00650819" w:rsidRDefault="00A5350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87424" behindDoc="0" locked="0" layoutInCell="1" allowOverlap="1" wp14:anchorId="15041F38" wp14:editId="64B21915">
                <wp:simplePos x="0" y="0"/>
                <wp:positionH relativeFrom="margin">
                  <wp:posOffset>-299085</wp:posOffset>
                </wp:positionH>
                <wp:positionV relativeFrom="paragraph">
                  <wp:posOffset>368935</wp:posOffset>
                </wp:positionV>
                <wp:extent cx="2796540" cy="975360"/>
                <wp:effectExtent l="0" t="0" r="22860" b="15240"/>
                <wp:wrapSquare wrapText="bothSides"/>
                <wp:docPr id="1888080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6540" cy="97536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183EAFA1" w14:textId="62A794D8" w:rsidR="008D3EDE" w:rsidRPr="00CE3829" w:rsidRDefault="008D3EDE" w:rsidP="008D3EDE">
                            <w:pPr>
                              <w:rPr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>ตรงขีดสามขีน ข้างบนด้านขวา สามารถกดเข้าไปเพื่อแก้ไขข้อมูลของสิ่งที่ผู้ใช้แพ้ได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41F38" id="_x0000_s1030" type="#_x0000_t202" style="position:absolute;left:0;text-align:left;margin-left:-23.55pt;margin-top:29.05pt;width:220.2pt;height:76.8pt;z-index:2516874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" fillcolor="white [3201]" strokecolor="white [3212]">
                <v:textbox>
                  <w:txbxContent>
                    <w:p w14:paraId="183EAFA1" w14:textId="62A794D8" w:rsidR="008D3EDE" w:rsidRPr="00CE3829" w:rsidRDefault="008D3EDE" w:rsidP="008D3EDE">
                      <w:pPr>
                        <w:rPr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hint="cs"/>
                          <w:sz w:val="32"/>
                          <w:szCs w:val="32"/>
                          <w:cs/>
                        </w:rPr>
                        <w:t>ตรงขีดสามขีน ข้างบนด้านขวา สามารถกดเข้าไปเพื่อแก้ไขข้อมูลของสิ่งที่ผู้ใช้แพ้ได้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5F815C" w14:textId="4686B57B" w:rsidR="008D3EDE" w:rsidRPr="00650819" w:rsidRDefault="00A5350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r w:rsidRPr="00650819">
        <w:rPr>
          <w:rFonts w:ascii="TH SarabunPSK" w:hAnsi="TH SarabunPSK" w:cs="TH SarabunPSK" w:hint="cs"/>
          <w:b/>
          <w:bCs/>
          <w:noProof/>
          <w:color w:val="000000" w:themeColor="text1"/>
          <w:sz w:val="32"/>
          <w:szCs w:val="32"/>
          <w:cs/>
        </w:rPr>
        <mc:AlternateContent>
          <mc:Choice Requires="wps">
            <w:drawing>
              <wp:anchor distT="45720" distB="45720" distL="114300" distR="114300" simplePos="0" relativeHeight="251689472" behindDoc="0" locked="0" layoutInCell="1" allowOverlap="1" wp14:anchorId="139E47C1" wp14:editId="105630E5">
                <wp:simplePos x="0" y="0"/>
                <wp:positionH relativeFrom="margin">
                  <wp:posOffset>3875405</wp:posOffset>
                </wp:positionH>
                <wp:positionV relativeFrom="paragraph">
                  <wp:posOffset>1905</wp:posOffset>
                </wp:positionV>
                <wp:extent cx="1287780" cy="480060"/>
                <wp:effectExtent l="0" t="0" r="26670" b="15240"/>
                <wp:wrapSquare wrapText="bothSides"/>
                <wp:docPr id="11932180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7780" cy="480060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1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542D5BCC" w14:textId="0C03D46C" w:rsidR="008D3EDE" w:rsidRPr="00CE3829" w:rsidRDefault="008D3EDE" w:rsidP="008D3EDE">
                            <w:pPr>
                              <w:rPr>
                                <w:sz w:val="32"/>
                                <w:szCs w:val="32"/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sz w:val="32"/>
                                <w:szCs w:val="32"/>
                                <w:cs/>
                              </w:rPr>
                              <w:t>หน้าแก้ไขข้อมูล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E47C1" id="_x0000_s1031" type="#_x0000_t202" style="position:absolute;left:0;text-align:left;margin-left:305.15pt;margin-top:.15pt;width:101.4pt;height:37.8pt;z-index:2516894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" fillcolor="white [3201]" strokecolor="white [3212]">
                <v:textbox>
                  <w:txbxContent>
                    <w:p w14:paraId="542D5BCC" w14:textId="0C03D46C" w:rsidR="008D3EDE" w:rsidRPr="00CE3829" w:rsidRDefault="008D3EDE" w:rsidP="008D3EDE">
                      <w:pPr>
                        <w:rPr>
                          <w:sz w:val="32"/>
                          <w:szCs w:val="32"/>
                          <w:cs/>
                        </w:rPr>
                      </w:pPr>
                      <w:r>
                        <w:rPr>
                          <w:rFonts w:hint="cs"/>
                          <w:sz w:val="32"/>
                          <w:szCs w:val="32"/>
                          <w:cs/>
                        </w:rPr>
                        <w:t>หน้าแก้ไขข้อมูล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2041C9E" w14:textId="3D537A46" w:rsidR="006C49F9" w:rsidRPr="00650819" w:rsidRDefault="006C49F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42B89C4" w14:textId="7D88BD68" w:rsidR="006C49F9" w:rsidRPr="00650819" w:rsidRDefault="006C49F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F987449" w14:textId="1DC4B800" w:rsidR="006C49F9" w:rsidRPr="00650819" w:rsidRDefault="006C49F9" w:rsidP="00A53509">
      <w:pP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17125B95" w14:textId="2EFFC5BC" w:rsidR="006C49F9" w:rsidRDefault="005B3300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  <w:r w:rsidRPr="00650819"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รูปที่ 1.7 ตัวอย่างแสดงหน้าจอ</w:t>
      </w:r>
    </w:p>
    <w:p w14:paraId="39647F96" w14:textId="394BEB3E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  <w:r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  <w:t>Code</w:t>
      </w:r>
    </w:p>
    <w:p w14:paraId="22728B67" w14:textId="3DF7B97C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  <w:r w:rsidRPr="00A8177C"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  <w:drawing>
          <wp:inline distT="0" distB="0" distL="0" distR="0" wp14:anchorId="63939679" wp14:editId="612E99E7">
            <wp:extent cx="5943600" cy="3171825"/>
            <wp:effectExtent l="0" t="0" r="0" b="9525"/>
            <wp:docPr id="958809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80957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90CC0" w14:textId="0FEB3224" w:rsidR="00A8177C" w:rsidRDefault="00A8177C" w:rsidP="00A8177C">
      <w:pPr>
        <w:ind w:left="720"/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</w:pPr>
      <w:r>
        <w:rPr>
          <w:rFonts w:ascii="TH SarabunPSK" w:hAnsi="TH SarabunPSK" w:cs="TH SarabunPSK"/>
          <w:color w:val="333333"/>
          <w:sz w:val="32"/>
          <w:szCs w:val="32"/>
          <w:shd w:val="clear" w:color="auto" w:fill="FFFFFF"/>
          <w:cs/>
        </w:rPr>
        <w:tab/>
      </w:r>
      <w:r>
        <w:rPr>
          <w:rFonts w:ascii="TH SarabunPSK" w:hAnsi="TH SarabunPSK" w:cs="TH SarabunPSK" w:hint="cs"/>
          <w:color w:val="333333"/>
          <w:sz w:val="32"/>
          <w:szCs w:val="32"/>
          <w:shd w:val="clear" w:color="auto" w:fill="FFFFFF"/>
          <w:cs/>
        </w:rPr>
        <w:t>ตั้งค่าชื่อตัวแปรต่างๆเพื่อใช้ในการอ้างอิง</w:t>
      </w:r>
    </w:p>
    <w:p w14:paraId="560F3AE0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74D9B5CE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7F808A35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04206EE9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4B5EFEDF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2CECFF50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2108B356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2A0C5E00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18F9A887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22047520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5465F445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7C847091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36DAE518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65C05B9B" w14:textId="77777777" w:rsidR="00A8177C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1AF148F1" w14:textId="77777777" w:rsidR="00A8177C" w:rsidRPr="00650819" w:rsidRDefault="00A8177C" w:rsidP="00A53509">
      <w:pPr>
        <w:ind w:left="720"/>
        <w:jc w:val="center"/>
        <w:rPr>
          <w:rFonts w:ascii="TH SarabunPSK" w:hAnsi="TH SarabunPSK" w:cs="TH SarabunPSK"/>
          <w:color w:val="333333"/>
          <w:sz w:val="32"/>
          <w:szCs w:val="32"/>
          <w:shd w:val="clear" w:color="auto" w:fill="FFFFFF"/>
        </w:rPr>
      </w:pPr>
    </w:p>
    <w:p w14:paraId="3D236014" w14:textId="0D3DAA50" w:rsidR="006C49F9" w:rsidRPr="00650819" w:rsidRDefault="006C49F9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4B83D38C" w14:textId="77777777" w:rsidR="006C49F9" w:rsidRPr="00650819" w:rsidRDefault="006C49F9" w:rsidP="00A53509">
      <w:pP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</w:p>
    <w:p w14:paraId="230B7A03" w14:textId="3CC7C07A" w:rsidR="004822D5" w:rsidRPr="00650819" w:rsidRDefault="00A0632A" w:rsidP="004822D5">
      <w:pPr>
        <w:jc w:val="center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</w:pPr>
      <w:r w:rsidRPr="00650819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บรรณานุกรม</w:t>
      </w:r>
    </w:p>
    <w:p w14:paraId="718D8F6D" w14:textId="21D8363E" w:rsidR="00BE3062" w:rsidRPr="00650819" w:rsidRDefault="00170859" w:rsidP="00BE3062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พญ.</w:t>
      </w:r>
      <w:r w:rsidR="00B8464C" w:rsidRPr="0065081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กุลพรภัสร์ เบญญาจิราพัชร์</w:t>
      </w:r>
      <w:r w:rsidR="006F7F8A"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(14/มกราคม/2564)</w:t>
      </w:r>
      <w:r w:rsidR="006F7F8A"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ภาวะแพ้อาหารคืออะไร</w:t>
      </w:r>
      <w:r w:rsidRPr="00650819">
        <w:rPr>
          <w:rFonts w:ascii="TH SarabunPSK" w:hAnsi="TH SarabunPSK" w:cs="TH SarabunPSK" w:hint="cs"/>
          <w:sz w:val="32"/>
          <w:szCs w:val="32"/>
        </w:rPr>
        <w:t>?</w:t>
      </w:r>
      <w:r w:rsidR="006F7F8A"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โรงพยาบาล</w:t>
      </w:r>
      <w:r w:rsidR="00BE3062" w:rsidRPr="00650819">
        <w:rPr>
          <w:rFonts w:ascii="TH SarabunPSK" w:hAnsi="TH SarabunPSK" w:cs="TH SarabunPSK" w:hint="cs"/>
          <w:sz w:val="32"/>
          <w:szCs w:val="32"/>
          <w:cs/>
        </w:rPr>
        <w:t>สินแพทย์</w:t>
      </w:r>
      <w:r w:rsidR="006F7F8A" w:rsidRPr="00650819">
        <w:rPr>
          <w:rFonts w:ascii="TH SarabunPSK" w:hAnsi="TH SarabunPSK" w:cs="TH SarabunPSK" w:hint="cs"/>
          <w:sz w:val="32"/>
          <w:szCs w:val="32"/>
          <w:cs/>
        </w:rPr>
        <w:t>.</w:t>
      </w:r>
    </w:p>
    <w:p w14:paraId="0D62405B" w14:textId="1A6038CE" w:rsidR="00BE3062" w:rsidRPr="00650819" w:rsidRDefault="00BE3062" w:rsidP="00BE3062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  <w:hyperlink r:id="rId24" w:history="1"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www.synphaet.co.th/</w:t>
        </w:r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ภาวะแพ้อาหารคืออะไร/</w:t>
        </w:r>
      </w:hyperlink>
    </w:p>
    <w:p w14:paraId="1C9ECF64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พญ. ธัชขวัญ อินทปันตี.</w:t>
      </w:r>
      <w:r w:rsidRPr="00650819">
        <w:rPr>
          <w:rFonts w:ascii="TH SarabunPSK" w:hAnsi="TH SarabunPSK" w:cs="TH SarabunPSK" w:hint="cs"/>
          <w:sz w:val="32"/>
          <w:szCs w:val="32"/>
        </w:rPr>
        <w:t>(1/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มกราคม/2024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การแพ้อาหาร (</w:t>
      </w:r>
      <w:r w:rsidRPr="00650819">
        <w:rPr>
          <w:rFonts w:ascii="TH SarabunPSK" w:hAnsi="TH SarabunPSK" w:cs="TH SarabunPSK" w:hint="cs"/>
          <w:sz w:val="32"/>
          <w:szCs w:val="32"/>
        </w:rPr>
        <w:t>Food Allergy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1386E7E7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  <w:hyperlink r:id="rId25" w:history="1"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www.bnhhospital.com/th/article/</w:t>
        </w:r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การแพ้อาหาร-</w:t>
        </w:r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food-allergy/</w:t>
        </w:r>
      </w:hyperlink>
    </w:p>
    <w:p w14:paraId="5514A878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>พญ. ลินน่า งามตระกูลพานิช.</w:t>
      </w:r>
      <w:r w:rsidRPr="00650819">
        <w:rPr>
          <w:rFonts w:ascii="TH SarabunPSK" w:hAnsi="TH SarabunPSK" w:cs="TH SarabunPSK" w:hint="cs"/>
          <w:sz w:val="32"/>
          <w:szCs w:val="32"/>
        </w:rPr>
        <w:t>(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ม.ป.ป.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ทดสอบการแพ้อาหาร เช็กให้ชัวร์ก่อนกิน.</w:t>
      </w:r>
    </w:p>
    <w:p w14:paraId="35835976" w14:textId="6B1A03B1" w:rsidR="00B8464C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lastRenderedPageBreak/>
        <w:tab/>
      </w:r>
      <w:hyperlink r:id="rId26" w:history="1"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www.bangkokhospital.com/content/oral-food-challenge-test</w:t>
        </w:r>
      </w:hyperlink>
    </w:p>
    <w:p w14:paraId="4AEC5C0B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Aigen.(1/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ธันวาคม/2021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.เทคโนโลยี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OCR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คืออะไร และมีขั้นตอนการทำงานอย่างไร</w:t>
      </w:r>
      <w:r w:rsidRPr="00650819">
        <w:rPr>
          <w:rFonts w:ascii="TH SarabunPSK" w:hAnsi="TH SarabunPSK" w:cs="TH SarabunPSK" w:hint="cs"/>
          <w:sz w:val="32"/>
          <w:szCs w:val="32"/>
        </w:rPr>
        <w:t>?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</w:p>
    <w:p w14:paraId="7273435E" w14:textId="3FD0023F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  <w:hyperlink r:id="rId27" w:history="1"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aigencorp.com/what-is-ocr/</w:t>
        </w:r>
      </w:hyperlink>
    </w:p>
    <w:p w14:paraId="686B697F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akexorcist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>(13/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ธันวาคม/2020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.ทดลองเล่น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Cloud Vision API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บนแอนดรอยด์.</w:t>
      </w:r>
    </w:p>
    <w:p w14:paraId="7BBB24F2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  <w:hyperlink r:id="rId28" w:history="1"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akexorcist.dev/preview-cloud-vision-api-in-android-application/</w:t>
        </w:r>
      </w:hyperlink>
    </w:p>
    <w:p w14:paraId="4C7DDF93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Aoo Pattana-anurak.(20/</w:t>
      </w:r>
      <w:r w:rsidRPr="00650819">
        <w:rPr>
          <w:rFonts w:ascii="TH SarabunPSK" w:hAnsi="TH SarabunPSK" w:cs="TH SarabunPSK" w:hint="cs"/>
          <w:sz w:val="32"/>
          <w:szCs w:val="32"/>
          <w:cs/>
          <w:lang w:val="it-IT"/>
        </w:rPr>
        <w:t>มีนาคม/2023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  <w:lang w:val="it-IT"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TensorFlow </w:t>
      </w:r>
      <w:r w:rsidRPr="00650819">
        <w:rPr>
          <w:rFonts w:ascii="TH SarabunPSK" w:hAnsi="TH SarabunPSK" w:cs="TH SarabunPSK" w:hint="cs"/>
          <w:sz w:val="32"/>
          <w:szCs w:val="32"/>
          <w:cs/>
          <w:lang w:val="it-IT"/>
        </w:rPr>
        <w:t>คืออะไร</w:t>
      </w:r>
      <w:r w:rsidRPr="00650819">
        <w:rPr>
          <w:rFonts w:ascii="TH SarabunPSK" w:hAnsi="TH SarabunPSK" w:cs="TH SarabunPSK" w:hint="cs"/>
          <w:sz w:val="32"/>
          <w:szCs w:val="32"/>
        </w:rPr>
        <w:t>?</w:t>
      </w:r>
      <w:r w:rsidRPr="00650819">
        <w:rPr>
          <w:rFonts w:ascii="TH SarabunPSK" w:hAnsi="TH SarabunPSK" w:cs="TH SarabunPSK" w:hint="cs"/>
          <w:sz w:val="32"/>
          <w:szCs w:val="32"/>
          <w:cs/>
          <w:lang w:val="it-IT"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hyperlink r:id="rId29" w:history="1"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thaiconfig.com/artificial-</w:t>
        </w:r>
      </w:hyperlink>
    </w:p>
    <w:p w14:paraId="13F6E7B1" w14:textId="77777777" w:rsidR="004E4A09" w:rsidRPr="00650819" w:rsidRDefault="004E4A09" w:rsidP="004E4A09">
      <w:pPr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intelligence-ai/what-is-tensorflow/</w:t>
      </w:r>
    </w:p>
    <w:p w14:paraId="76D6F1FF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aws.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(ม.ป.ป.)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API (Application Programming Interfaces)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คืออะไร.</w:t>
      </w:r>
    </w:p>
    <w:p w14:paraId="2F0EB9A6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tab/>
      </w:r>
      <w:r w:rsidRPr="00650819">
        <w:rPr>
          <w:rFonts w:ascii="TH SarabunPSK" w:hAnsi="TH SarabunPSK" w:cs="TH SarabunPSK" w:hint="cs"/>
          <w:sz w:val="32"/>
          <w:szCs w:val="32"/>
        </w:rPr>
        <w:t>https://aws.amazon.com/th/what-is/api/</w:t>
      </w:r>
    </w:p>
    <w:p w14:paraId="02E959DF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aws.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(ม.ป.ป.)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OCR (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การรู้จำอักขระด้วยแสง) คืออะไร</w:t>
      </w:r>
      <w:r w:rsidRPr="00650819">
        <w:rPr>
          <w:rFonts w:ascii="TH SarabunPSK" w:hAnsi="TH SarabunPSK" w:cs="TH SarabunPSK" w:hint="cs"/>
          <w:b/>
          <w:bCs/>
          <w:sz w:val="32"/>
          <w:szCs w:val="32"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hyperlink r:id="rId30" w:history="1"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aws.amazon.com/th/what-is/ocr/</w:t>
        </w:r>
      </w:hyperlink>
    </w:p>
    <w:p w14:paraId="49F87751" w14:textId="77833EA4" w:rsidR="004E4A09" w:rsidRPr="00650819" w:rsidRDefault="004E4A09" w:rsidP="004E4A09">
      <w:pPr>
        <w:ind w:left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Matana Wiboonyasake</w:t>
      </w:r>
      <w:r w:rsidRPr="00650819">
        <w:rPr>
          <w:rFonts w:ascii="TH SarabunPSK" w:hAnsi="TH SarabunPSK" w:cs="TH SarabunPSK" w:hint="cs"/>
          <w:sz w:val="32"/>
          <w:szCs w:val="32"/>
          <w:cs/>
          <w:lang w:val="it-IT"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>(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ม.ป.ป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) Machine Learning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คืออะไร</w:t>
      </w:r>
      <w:r w:rsidRPr="00650819">
        <w:rPr>
          <w:rFonts w:ascii="TH SarabunPSK" w:hAnsi="TH SarabunPSK" w:cs="TH SarabunPSK" w:hint="cs"/>
          <w:sz w:val="32"/>
          <w:szCs w:val="32"/>
        </w:rPr>
        <w:t>?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hyperlink r:id="rId31" w:history="1"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www.aware.co.th/machine-</w:t>
        </w:r>
      </w:hyperlink>
      <w:r w:rsidRPr="00650819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>learning-</w:t>
      </w:r>
      <w:r w:rsidRPr="00650819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  <w:cs/>
        </w:rPr>
        <w:t>คืออะไร/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53465768" w14:textId="77777777" w:rsidR="004E4A09" w:rsidRPr="00650819" w:rsidRDefault="004E4A09" w:rsidP="004E4A09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ichi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>(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ม.ป.ป.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TensorFlow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คืออะไรและทำงานอย่างไร.</w:t>
      </w:r>
      <w:bookmarkStart w:id="10" w:name="_Hlk161417784"/>
      <w:r w:rsidRPr="00650819">
        <w:rPr>
          <w:rFonts w:ascii="TH SarabunPSK" w:hAnsi="TH SarabunPSK" w:cs="TH SarabunPSK" w:hint="cs"/>
          <w:sz w:val="32"/>
          <w:szCs w:val="32"/>
        </w:rPr>
        <w:t>https://ichi.pro/th/tensorflow-khux-xari-laea-</w:t>
      </w:r>
    </w:p>
    <w:p w14:paraId="528F8EF0" w14:textId="619632CE" w:rsidR="004E4A09" w:rsidRPr="00650819" w:rsidRDefault="004E4A09" w:rsidP="004E4A09">
      <w:pPr>
        <w:ind w:left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thangan-xyangri-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84940421414871</w:t>
      </w:r>
      <w:r w:rsidRPr="00650819">
        <w:rPr>
          <w:rFonts w:ascii="TH SarabunPSK" w:hAnsi="TH SarabunPSK" w:cs="TH SarabunPSK" w:hint="cs"/>
          <w:sz w:val="32"/>
          <w:szCs w:val="32"/>
        </w:rPr>
        <w:t>#:~:text=TensorFlow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%เป็นเฟรมเวิร์กแบบโอเพนซอร์สแบบครบวงจรสำหรับการสร้างแอปการเรียนรู้ของเครื่อง%</w:t>
      </w:r>
      <w:r w:rsidRPr="00650819">
        <w:rPr>
          <w:rFonts w:ascii="TH SarabunPSK" w:hAnsi="TH SarabunPSK" w:cs="TH SarabunPSK" w:hint="cs"/>
          <w:sz w:val="32"/>
          <w:szCs w:val="32"/>
        </w:rPr>
        <w:t>20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มันคือชุดเครื่องมือทางคณิตศาสตร์เชิงสัญลักษณ์ที่ทำงานหลากหลาย</w:t>
      </w:r>
      <w:r w:rsidRPr="00650819">
        <w:rPr>
          <w:rFonts w:ascii="TH SarabunPSK" w:hAnsi="TH SarabunPSK" w:cs="TH SarabunPSK" w:hint="cs"/>
          <w:sz w:val="32"/>
          <w:szCs w:val="32"/>
        </w:rPr>
        <w:t>,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รวมถึงการฝึกอบรมเครือข่ายประสาทเทียมเชิงลึกและการอนุมานโดยใช้กระแสข้อมูลและการเขียนโปรแกรมที่หาความแตกต่างได้%</w:t>
      </w:r>
      <w:r w:rsidRPr="00650819">
        <w:rPr>
          <w:rFonts w:ascii="TH SarabunPSK" w:hAnsi="TH SarabunPSK" w:cs="TH SarabunPSK" w:hint="cs"/>
          <w:sz w:val="32"/>
          <w:szCs w:val="32"/>
        </w:rPr>
        <w:t>20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ช่วยให้โปรแกรมเมอร์สร้างแอปพลิเคชันการเรียนรู้ของเครื่องโดยใช้เครื่องมือ%</w:t>
      </w:r>
      <w:r w:rsidRPr="00650819">
        <w:rPr>
          <w:rFonts w:ascii="TH SarabunPSK" w:hAnsi="TH SarabunPSK" w:cs="TH SarabunPSK" w:hint="cs"/>
          <w:sz w:val="32"/>
          <w:szCs w:val="32"/>
        </w:rPr>
        <w:t>20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เฟรมเวิร์ก%</w:t>
      </w:r>
      <w:r w:rsidRPr="00650819">
        <w:rPr>
          <w:rFonts w:ascii="TH SarabunPSK" w:hAnsi="TH SarabunPSK" w:cs="TH SarabunPSK" w:hint="cs"/>
          <w:sz w:val="32"/>
          <w:szCs w:val="32"/>
        </w:rPr>
        <w:t>20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และทรัพยากรชุมชนที่หลากหลาย</w:t>
      </w:r>
      <w:bookmarkEnd w:id="10"/>
    </w:p>
    <w:p w14:paraId="66BA8B5A" w14:textId="6EB3E8F5" w:rsidR="00B32C7A" w:rsidRPr="00650819" w:rsidRDefault="00B32C7A" w:rsidP="00B32C7A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kcn.(15/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พฤศจิกายน/2561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Android Studio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คืออะไร</w:t>
      </w:r>
      <w:r w:rsidRPr="00650819">
        <w:rPr>
          <w:rFonts w:ascii="TH SarabunPSK" w:hAnsi="TH SarabunPSK" w:cs="TH SarabunPSK" w:hint="cs"/>
          <w:sz w:val="32"/>
          <w:szCs w:val="32"/>
        </w:rPr>
        <w:t>?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color w:val="000000" w:themeColor="text1"/>
        </w:rPr>
        <w:t xml:space="preserve"> </w:t>
      </w:r>
      <w:hyperlink r:id="rId32" w:history="1">
        <w:r w:rsidRPr="00650819">
          <w:rPr>
            <w:rStyle w:val="Hyperlink"/>
            <w:rFonts w:ascii="TH SarabunPSK" w:hAnsi="TH SarabunPSK" w:cs="TH SarabunPSK" w:hint="cs"/>
            <w:color w:val="000000" w:themeColor="text1"/>
            <w:sz w:val="32"/>
            <w:szCs w:val="32"/>
            <w:u w:val="none"/>
          </w:rPr>
          <w:t>https://kcn</w:t>
        </w:r>
        <w:r w:rsidRPr="00650819">
          <w:rPr>
            <w:rStyle w:val="Hyperlink"/>
            <w:rFonts w:ascii="TH SarabunPSK" w:hAnsi="TH SarabunPSK" w:cs="TH SarabunPSK" w:hint="cs"/>
            <w:color w:val="000000" w:themeColor="text1"/>
            <w:sz w:val="32"/>
            <w:szCs w:val="32"/>
            <w:u w:val="none"/>
            <w:cs/>
          </w:rPr>
          <w:t>01.</w:t>
        </w:r>
        <w:r w:rsidRPr="00650819">
          <w:rPr>
            <w:rStyle w:val="Hyperlink"/>
            <w:rFonts w:ascii="TH SarabunPSK" w:hAnsi="TH SarabunPSK" w:cs="TH SarabunPSK" w:hint="cs"/>
            <w:color w:val="000000" w:themeColor="text1"/>
            <w:sz w:val="32"/>
            <w:szCs w:val="32"/>
            <w:u w:val="none"/>
          </w:rPr>
          <w:t>blogspot.com/</w:t>
        </w:r>
        <w:r w:rsidRPr="00650819">
          <w:rPr>
            <w:rStyle w:val="Hyperlink"/>
            <w:rFonts w:ascii="TH SarabunPSK" w:hAnsi="TH SarabunPSK" w:cs="TH SarabunPSK" w:hint="cs"/>
            <w:color w:val="000000" w:themeColor="text1"/>
            <w:sz w:val="32"/>
            <w:szCs w:val="32"/>
            <w:u w:val="none"/>
            <w:cs/>
          </w:rPr>
          <w:t>2018/11/</w:t>
        </w:r>
        <w:r w:rsidRPr="00650819">
          <w:rPr>
            <w:rStyle w:val="Hyperlink"/>
            <w:rFonts w:ascii="TH SarabunPSK" w:hAnsi="TH SarabunPSK" w:cs="TH SarabunPSK" w:hint="cs"/>
            <w:color w:val="000000" w:themeColor="text1"/>
            <w:sz w:val="32"/>
            <w:szCs w:val="32"/>
            <w:u w:val="none"/>
          </w:rPr>
          <w:t>android-</w:t>
        </w:r>
      </w:hyperlink>
    </w:p>
    <w:p w14:paraId="76E3DF78" w14:textId="057FA8D5" w:rsidR="00B32C7A" w:rsidRPr="00650819" w:rsidRDefault="00B32C7A" w:rsidP="00B32C7A">
      <w:pPr>
        <w:ind w:firstLine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studio</w:t>
      </w:r>
    </w:p>
    <w:p w14:paraId="2B805D27" w14:textId="24A89545" w:rsidR="004822D5" w:rsidRPr="00650819" w:rsidRDefault="00BE3062" w:rsidP="004822D5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lang w:val="it-IT"/>
        </w:rPr>
        <w:t>Pobpad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  <w:lang w:val="it-IT"/>
        </w:rPr>
        <w:t xml:space="preserve">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(ม.ป.ป.)</w:t>
      </w:r>
      <w:r w:rsidR="006F7F8A" w:rsidRPr="00650819">
        <w:rPr>
          <w:rFonts w:ascii="TH SarabunPSK" w:hAnsi="TH SarabunPSK" w:cs="TH SarabunPSK" w:hint="cs"/>
          <w:sz w:val="32"/>
          <w:szCs w:val="32"/>
          <w:cs/>
        </w:rPr>
        <w:t>.ความหมาย แพ้อาหาร.</w:t>
      </w:r>
      <w:r w:rsidR="006F7F8A"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hyperlink r:id="rId33" w:history="1">
        <w:r w:rsidR="006F7F8A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www.pobpad.com/</w:t>
        </w:r>
        <w:r w:rsidR="006F7F8A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อาการแพ้อาหาร</w:t>
        </w:r>
      </w:hyperlink>
    </w:p>
    <w:p w14:paraId="0CB2D5B9" w14:textId="77777777" w:rsidR="00576FB2" w:rsidRPr="00650819" w:rsidRDefault="00576FB2" w:rsidP="00576FB2">
      <w:pPr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</w:rPr>
        <w:t>techtalkthai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>(19/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กุมภาพันธ์/2016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Google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ปล่อย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Public Beta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Cloud Vision API 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ให้นักพัฒนาได้</w:t>
      </w:r>
    </w:p>
    <w:p w14:paraId="57FFED54" w14:textId="1BE91496" w:rsidR="00913108" w:rsidRPr="00650819" w:rsidRDefault="00576FB2" w:rsidP="00576FB2">
      <w:pPr>
        <w:ind w:left="720"/>
        <w:rPr>
          <w:rFonts w:ascii="TH SarabunPSK" w:hAnsi="TH SarabunPSK" w:cs="TH SarabunPSK"/>
          <w:sz w:val="32"/>
          <w:szCs w:val="32"/>
        </w:rPr>
      </w:pPr>
      <w:r w:rsidRPr="00650819">
        <w:rPr>
          <w:rFonts w:ascii="TH SarabunPSK" w:hAnsi="TH SarabunPSK" w:cs="TH SarabunPSK" w:hint="cs"/>
          <w:sz w:val="32"/>
          <w:szCs w:val="32"/>
          <w:cs/>
        </w:rPr>
        <w:lastRenderedPageBreak/>
        <w:t>ทดสอบใช้งานกันแล้ว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</w:t>
      </w:r>
      <w:hyperlink r:id="rId34" w:history="1">
        <w:r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www.techtalkthai.com/google-releases-public-beta-cloud-</w:t>
        </w:r>
      </w:hyperlink>
      <w:r w:rsidRPr="00650819">
        <w:rPr>
          <w:rFonts w:ascii="TH SarabunPSK" w:hAnsi="TH SarabunPSK" w:cs="TH SarabunPSK" w:hint="cs"/>
          <w:sz w:val="32"/>
          <w:szCs w:val="32"/>
        </w:rPr>
        <w:t>vision-api #:~:text=Google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ปล่อย%20</w:t>
      </w:r>
      <w:r w:rsidRPr="00650819">
        <w:rPr>
          <w:rFonts w:ascii="TH SarabunPSK" w:hAnsi="TH SarabunPSK" w:cs="TH SarabunPSK" w:hint="cs"/>
          <w:sz w:val="32"/>
          <w:szCs w:val="32"/>
        </w:rPr>
        <w:t>Public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</w:t>
      </w:r>
      <w:r w:rsidRPr="00650819">
        <w:rPr>
          <w:rFonts w:ascii="TH SarabunPSK" w:hAnsi="TH SarabunPSK" w:cs="TH SarabunPSK" w:hint="cs"/>
          <w:sz w:val="32"/>
          <w:szCs w:val="32"/>
        </w:rPr>
        <w:t>Beta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สำหรับ%20</w:t>
      </w:r>
      <w:r w:rsidRPr="00650819">
        <w:rPr>
          <w:rFonts w:ascii="TH SarabunPSK" w:hAnsi="TH SarabunPSK" w:cs="TH SarabunPSK" w:hint="cs"/>
          <w:sz w:val="32"/>
          <w:szCs w:val="32"/>
        </w:rPr>
        <w:t>Google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</w:t>
      </w:r>
      <w:r w:rsidRPr="00650819">
        <w:rPr>
          <w:rFonts w:ascii="TH SarabunPSK" w:hAnsi="TH SarabunPSK" w:cs="TH SarabunPSK" w:hint="cs"/>
          <w:sz w:val="32"/>
          <w:szCs w:val="32"/>
        </w:rPr>
        <w:t>Cloud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</w:t>
      </w:r>
      <w:r w:rsidRPr="00650819">
        <w:rPr>
          <w:rFonts w:ascii="TH SarabunPSK" w:hAnsi="TH SarabunPSK" w:cs="TH SarabunPSK" w:hint="cs"/>
          <w:sz w:val="32"/>
          <w:szCs w:val="32"/>
        </w:rPr>
        <w:t>Vision,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สามารถทำการค้นหาวัตถุในภาพได้อย่างแม่นยำ%20เช่น%20การตรวจสอบใบหน้า%2</w:t>
      </w:r>
      <w:r w:rsidRPr="00650819">
        <w:rPr>
          <w:rFonts w:ascii="TH SarabunPSK" w:hAnsi="TH SarabunPSK" w:cs="TH SarabunPSK" w:hint="cs"/>
          <w:sz w:val="32"/>
          <w:szCs w:val="32"/>
        </w:rPr>
        <w:t>C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ตรวจจับ%20</w:t>
      </w:r>
      <w:r w:rsidRPr="00650819">
        <w:rPr>
          <w:rFonts w:ascii="TH SarabunPSK" w:hAnsi="TH SarabunPSK" w:cs="TH SarabunPSK" w:hint="cs"/>
          <w:sz w:val="32"/>
          <w:szCs w:val="32"/>
        </w:rPr>
        <w:t>Logo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</w:t>
      </w:r>
      <w:r w:rsidRPr="00650819">
        <w:rPr>
          <w:rFonts w:ascii="TH SarabunPSK" w:hAnsi="TH SarabunPSK" w:cs="TH SarabunPSK" w:hint="cs"/>
          <w:sz w:val="32"/>
          <w:szCs w:val="32"/>
        </w:rPr>
        <w:t>C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ตรวจจับสถานที่%2</w:t>
      </w:r>
      <w:r w:rsidRPr="00650819">
        <w:rPr>
          <w:rFonts w:ascii="TH SarabunPSK" w:hAnsi="TH SarabunPSK" w:cs="TH SarabunPSK" w:hint="cs"/>
          <w:sz w:val="32"/>
          <w:szCs w:val="32"/>
        </w:rPr>
        <w:t>C%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20ตรวจสอบหาประเภทของวัตถุ%20นอกจากนี้ยังสามารถตรวจอารมณ์ของคนในภาพได้อีกด้วย</w:t>
      </w:r>
    </w:p>
    <w:p w14:paraId="1028E880" w14:textId="77777777" w:rsidR="00B8464C" w:rsidRPr="00650819" w:rsidRDefault="00B8464C" w:rsidP="00B8464C">
      <w:pPr>
        <w:rPr>
          <w:rFonts w:ascii="TH SarabunPSK" w:hAnsi="TH SarabunPSK" w:cs="TH SarabunPSK"/>
          <w:sz w:val="32"/>
          <w:szCs w:val="32"/>
          <w:cs/>
        </w:rPr>
      </w:pPr>
      <w:r w:rsidRPr="00650819">
        <w:rPr>
          <w:rFonts w:ascii="TH SarabunPSK" w:hAnsi="TH SarabunPSK" w:cs="TH SarabunPSK" w:hint="cs"/>
          <w:sz w:val="32"/>
          <w:szCs w:val="32"/>
        </w:rPr>
        <w:t>thiti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>(13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/เมษายน/2016</w:t>
      </w:r>
      <w:r w:rsidRPr="00650819">
        <w:rPr>
          <w:rFonts w:ascii="TH SarabunPSK" w:hAnsi="TH SarabunPSK" w:cs="TH SarabunPSK" w:hint="cs"/>
          <w:sz w:val="32"/>
          <w:szCs w:val="32"/>
        </w:rPr>
        <w:t>)</w:t>
      </w:r>
      <w:r w:rsidRPr="00650819">
        <w:rPr>
          <w:rFonts w:ascii="TH SarabunPSK" w:hAnsi="TH SarabunPSK" w:cs="TH SarabunPSK" w:hint="cs"/>
          <w:sz w:val="32"/>
          <w:szCs w:val="32"/>
          <w:cs/>
        </w:rPr>
        <w:t xml:space="preserve">.การเขียน </w:t>
      </w:r>
      <w:r w:rsidRPr="00650819">
        <w:rPr>
          <w:rFonts w:ascii="TH SarabunPSK" w:hAnsi="TH SarabunPSK" w:cs="TH SarabunPSK" w:hint="cs"/>
          <w:sz w:val="32"/>
          <w:szCs w:val="32"/>
        </w:rPr>
        <w:t>Regular expressions</w:t>
      </w:r>
      <w:r w:rsidRPr="00650819">
        <w:rPr>
          <w:rFonts w:ascii="TH SarabunPSK" w:hAnsi="TH SarabunPSK" w:cs="TH SarabunPSK" w:hint="cs"/>
          <w:sz w:val="32"/>
          <w:szCs w:val="32"/>
          <w:cs/>
        </w:rPr>
        <w:t>.</w:t>
      </w:r>
      <w:r w:rsidRPr="00650819">
        <w:rPr>
          <w:rFonts w:ascii="TH SarabunPSK" w:hAnsi="TH SarabunPSK" w:cs="TH SarabunPSK" w:hint="cs"/>
          <w:sz w:val="32"/>
          <w:szCs w:val="32"/>
        </w:rPr>
        <w:t xml:space="preserve"> </w:t>
      </w:r>
    </w:p>
    <w:p w14:paraId="0465FB14" w14:textId="72E07BBA" w:rsidR="00597C4E" w:rsidRPr="00650819" w:rsidRDefault="00000000" w:rsidP="00B8464C">
      <w:pPr>
        <w:ind w:left="720"/>
        <w:rPr>
          <w:rFonts w:ascii="TH SarabunPSK" w:hAnsi="TH SarabunPSK" w:cs="TH SarabunPSK"/>
          <w:sz w:val="32"/>
          <w:szCs w:val="32"/>
        </w:rPr>
      </w:pPr>
      <w:hyperlink r:id="rId35" w:anchor=":~:text=%23%23%23%20Regular%20expressions%20คืออะไร%" w:history="1"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https://thiti.dev/blog/5814</w:t>
        </w:r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/</w:t>
        </w:r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#:~:text=%</w:t>
        </w:r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23%23%23%20</w:t>
        </w:r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Regular%</w:t>
        </w:r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20</w:t>
        </w:r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expressions%</w:t>
        </w:r>
        <w:r w:rsidR="00B8464C" w:rsidRPr="0065081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20คืออะไร%</w:t>
        </w:r>
      </w:hyperlink>
      <w:r w:rsidR="00B8464C" w:rsidRPr="00650819">
        <w:rPr>
          <w:rFonts w:ascii="TH SarabunPSK" w:hAnsi="TH SarabunPSK" w:cs="TH SarabunPSK" w:hint="cs"/>
          <w:sz w:val="32"/>
          <w:szCs w:val="32"/>
          <w:cs/>
        </w:rPr>
        <w:t>20</w:t>
      </w:r>
      <w:r w:rsidR="00B8464C" w:rsidRPr="00650819">
        <w:rPr>
          <w:rFonts w:ascii="TH SarabunPSK" w:hAnsi="TH SarabunPSK" w:cs="TH SarabunPSK" w:hint="cs"/>
          <w:sz w:val="32"/>
          <w:szCs w:val="32"/>
        </w:rPr>
        <w:t>Regular%</w:t>
      </w:r>
      <w:r w:rsidR="00B8464C" w:rsidRPr="00650819">
        <w:rPr>
          <w:rFonts w:ascii="TH SarabunPSK" w:hAnsi="TH SarabunPSK" w:cs="TH SarabunPSK" w:hint="cs"/>
          <w:sz w:val="32"/>
          <w:szCs w:val="32"/>
          <w:cs/>
        </w:rPr>
        <w:t>20</w:t>
      </w:r>
      <w:r w:rsidR="00B8464C" w:rsidRPr="00650819">
        <w:rPr>
          <w:rFonts w:ascii="TH SarabunPSK" w:hAnsi="TH SarabunPSK" w:cs="TH SarabunPSK" w:hint="cs"/>
          <w:sz w:val="32"/>
          <w:szCs w:val="32"/>
        </w:rPr>
        <w:t>expressions%</w:t>
      </w:r>
      <w:r w:rsidR="00B8464C" w:rsidRPr="00650819">
        <w:rPr>
          <w:rFonts w:ascii="TH SarabunPSK" w:hAnsi="TH SarabunPSK" w:cs="TH SarabunPSK" w:hint="cs"/>
          <w:sz w:val="32"/>
          <w:szCs w:val="32"/>
          <w:cs/>
        </w:rPr>
        <w:t>20คือรูปแบบของตัวอักษรที่ใช้คนหาข้อความใน%20</w:t>
      </w:r>
      <w:r w:rsidR="00B8464C" w:rsidRPr="00650819">
        <w:rPr>
          <w:rFonts w:ascii="TH SarabunPSK" w:hAnsi="TH SarabunPSK" w:cs="TH SarabunPSK" w:hint="cs"/>
          <w:sz w:val="32"/>
          <w:szCs w:val="32"/>
        </w:rPr>
        <w:t>string,</w:t>
      </w:r>
      <w:r w:rsidR="00B8464C" w:rsidRPr="00650819">
        <w:rPr>
          <w:rFonts w:ascii="TH SarabunPSK" w:hAnsi="TH SarabunPSK" w:cs="TH SarabunPSK" w:hint="cs"/>
          <w:sz w:val="32"/>
          <w:szCs w:val="32"/>
          <w:cs/>
        </w:rPr>
        <w:t>เช่น%20ถ้าต้องการหาข้อความที่เป็นตัวเลขติดกันสองตัวจาก%20</w:t>
      </w:r>
      <w:r w:rsidR="00B8464C" w:rsidRPr="00650819">
        <w:rPr>
          <w:rFonts w:ascii="TH SarabunPSK" w:hAnsi="TH SarabunPSK" w:cs="TH SarabunPSK" w:hint="cs"/>
          <w:sz w:val="32"/>
          <w:szCs w:val="32"/>
        </w:rPr>
        <w:t>string%</w:t>
      </w:r>
      <w:r w:rsidR="00B8464C" w:rsidRPr="00650819">
        <w:rPr>
          <w:rFonts w:ascii="TH SarabunPSK" w:hAnsi="TH SarabunPSK" w:cs="TH SarabunPSK" w:hint="cs"/>
          <w:sz w:val="32"/>
          <w:szCs w:val="32"/>
          <w:cs/>
        </w:rPr>
        <w:t>20"</w:t>
      </w:r>
      <w:r w:rsidR="00B8464C" w:rsidRPr="00650819">
        <w:rPr>
          <w:rFonts w:ascii="TH SarabunPSK" w:hAnsi="TH SarabunPSK" w:cs="TH SarabunPSK" w:hint="cs"/>
          <w:sz w:val="32"/>
          <w:szCs w:val="32"/>
        </w:rPr>
        <w:t>test</w:t>
      </w:r>
      <w:r w:rsidR="00B8464C" w:rsidRPr="00650819">
        <w:rPr>
          <w:rFonts w:ascii="TH SarabunPSK" w:hAnsi="TH SarabunPSK" w:cs="TH SarabunPSK" w:hint="cs"/>
          <w:sz w:val="32"/>
          <w:szCs w:val="32"/>
          <w:cs/>
        </w:rPr>
        <w:t>01%20</w:t>
      </w:r>
      <w:r w:rsidR="00B8464C" w:rsidRPr="00650819">
        <w:rPr>
          <w:rFonts w:ascii="TH SarabunPSK" w:hAnsi="TH SarabunPSK" w:cs="TH SarabunPSK" w:hint="cs"/>
          <w:sz w:val="32"/>
          <w:szCs w:val="32"/>
        </w:rPr>
        <w:t>test</w:t>
      </w:r>
      <w:r w:rsidR="00B8464C" w:rsidRPr="00650819">
        <w:rPr>
          <w:rFonts w:ascii="TH SarabunPSK" w:hAnsi="TH SarabunPSK" w:cs="TH SarabunPSK" w:hint="cs"/>
          <w:sz w:val="32"/>
          <w:szCs w:val="32"/>
          <w:cs/>
        </w:rPr>
        <w:t>1"%20ซึ่งเราจะสามารถค้นหาและดึงเอาข้อความที่เป็นตัวเลขติดกัน%20%2801%29%20ออกมาได้</w:t>
      </w:r>
    </w:p>
    <w:p w14:paraId="230B3812" w14:textId="575DF1C6" w:rsidR="00272E36" w:rsidRPr="00650819" w:rsidRDefault="00272E36" w:rsidP="00272E36">
      <w:pPr>
        <w:rPr>
          <w:rFonts w:ascii="TH SarabunPSK" w:hAnsi="TH SarabunPSK" w:cs="TH SarabunPSK"/>
          <w:color w:val="000000" w:themeColor="text1"/>
          <w:sz w:val="32"/>
          <w:szCs w:val="32"/>
        </w:rPr>
      </w:pPr>
    </w:p>
    <w:sectPr w:rsidR="00272E36" w:rsidRPr="00650819" w:rsidSect="005F1A36">
      <w:headerReference w:type="default" r:id="rId3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589B14" w14:textId="77777777" w:rsidR="00CD16A3" w:rsidRDefault="00CD16A3" w:rsidP="004822D5">
      <w:pPr>
        <w:spacing w:after="0" w:line="240" w:lineRule="auto"/>
      </w:pPr>
      <w:r>
        <w:separator/>
      </w:r>
    </w:p>
  </w:endnote>
  <w:endnote w:type="continuationSeparator" w:id="0">
    <w:p w14:paraId="166D2768" w14:textId="77777777" w:rsidR="00CD16A3" w:rsidRDefault="00CD16A3" w:rsidP="00482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PSK">
    <w:altName w:val="TH Sarabun New"/>
    <w:charset w:val="DE"/>
    <w:family w:val="swiss"/>
    <w:pitch w:val="variable"/>
    <w:sig w:usb0="01000003" w:usb1="00000000" w:usb2="00000000" w:usb3="00000000" w:csb0="0001011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AA1AA" w14:textId="5AD2213E" w:rsidR="007C7ECE" w:rsidRDefault="007C7ECE">
    <w:pPr>
      <w:pStyle w:val="Footer"/>
      <w:jc w:val="right"/>
    </w:pPr>
  </w:p>
  <w:p w14:paraId="3707B2C0" w14:textId="77777777" w:rsidR="007C7ECE" w:rsidRDefault="007C7E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F11E86" w14:textId="77777777" w:rsidR="00CD16A3" w:rsidRDefault="00CD16A3" w:rsidP="004822D5">
      <w:pPr>
        <w:spacing w:after="0" w:line="240" w:lineRule="auto"/>
      </w:pPr>
      <w:r>
        <w:separator/>
      </w:r>
    </w:p>
  </w:footnote>
  <w:footnote w:type="continuationSeparator" w:id="0">
    <w:p w14:paraId="03BA8ADD" w14:textId="77777777" w:rsidR="00CD16A3" w:rsidRDefault="00CD16A3" w:rsidP="004822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7BFED8" w14:textId="15869128" w:rsidR="007C7ECE" w:rsidRDefault="007C7ECE" w:rsidP="007C7ECE">
    <w:pPr>
      <w:pStyle w:val="Header"/>
      <w:jc w:val="right"/>
    </w:pPr>
  </w:p>
  <w:p w14:paraId="6703EA6C" w14:textId="77777777" w:rsidR="004822D5" w:rsidRDefault="004822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14163504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C60853" w14:textId="77777777" w:rsidR="004E558E" w:rsidRDefault="004E558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3A3177" w14:textId="77777777" w:rsidR="004E558E" w:rsidRDefault="004E55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5220B0" w14:textId="13052869" w:rsidR="007C7ECE" w:rsidRDefault="007C7ECE" w:rsidP="007C7ECE">
    <w:pPr>
      <w:pStyle w:val="Header"/>
      <w:jc w:val="center"/>
    </w:pPr>
  </w:p>
  <w:p w14:paraId="64BD31BF" w14:textId="760C3275" w:rsidR="00A53509" w:rsidRDefault="00A53509" w:rsidP="00A5350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6500725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BD90463" w14:textId="77777777" w:rsidR="007C7ECE" w:rsidRDefault="007C7EC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8A1F03" w14:textId="77777777" w:rsidR="007C7ECE" w:rsidRDefault="007C7ECE" w:rsidP="00A535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B6D42"/>
    <w:multiLevelType w:val="hybridMultilevel"/>
    <w:tmpl w:val="B0E82E30"/>
    <w:lvl w:ilvl="0" w:tplc="8D22D0B0">
      <w:start w:val="2"/>
      <w:numFmt w:val="bullet"/>
      <w:lvlText w:val="-"/>
      <w:lvlJc w:val="left"/>
      <w:pPr>
        <w:ind w:left="1464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4" w:hanging="360"/>
      </w:pPr>
      <w:rPr>
        <w:rFonts w:ascii="Wingdings" w:hAnsi="Wingdings" w:hint="default"/>
      </w:rPr>
    </w:lvl>
  </w:abstractNum>
  <w:abstractNum w:abstractNumId="1" w15:restartNumberingAfterBreak="0">
    <w:nsid w:val="487B5315"/>
    <w:multiLevelType w:val="hybridMultilevel"/>
    <w:tmpl w:val="A7A25B40"/>
    <w:lvl w:ilvl="0" w:tplc="FB045DAA">
      <w:start w:val="2"/>
      <w:numFmt w:val="bullet"/>
      <w:lvlText w:val=""/>
      <w:lvlJc w:val="left"/>
      <w:pPr>
        <w:ind w:left="2100" w:hanging="360"/>
      </w:pPr>
      <w:rPr>
        <w:rFonts w:ascii="Wingdings" w:eastAsiaTheme="minorHAnsi" w:hAnsi="Wingdings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2" w15:restartNumberingAfterBreak="0">
    <w:nsid w:val="4C150470"/>
    <w:multiLevelType w:val="hybridMultilevel"/>
    <w:tmpl w:val="019C1F6A"/>
    <w:lvl w:ilvl="0" w:tplc="168E8BBA">
      <w:start w:val="2"/>
      <w:numFmt w:val="bullet"/>
      <w:lvlText w:val="-"/>
      <w:lvlJc w:val="left"/>
      <w:pPr>
        <w:ind w:left="25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6B76572B"/>
    <w:multiLevelType w:val="hybridMultilevel"/>
    <w:tmpl w:val="21D89F8E"/>
    <w:lvl w:ilvl="0" w:tplc="38F0A492">
      <w:start w:val="2"/>
      <w:numFmt w:val="bullet"/>
      <w:lvlText w:val="-"/>
      <w:lvlJc w:val="left"/>
      <w:pPr>
        <w:ind w:left="174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4" w15:restartNumberingAfterBreak="0">
    <w:nsid w:val="6EE473B1"/>
    <w:multiLevelType w:val="hybridMultilevel"/>
    <w:tmpl w:val="96F0FFBC"/>
    <w:lvl w:ilvl="0" w:tplc="94808C8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71BB5C6D"/>
    <w:multiLevelType w:val="hybridMultilevel"/>
    <w:tmpl w:val="C010DF52"/>
    <w:lvl w:ilvl="0" w:tplc="2FCC10E0">
      <w:start w:val="2"/>
      <w:numFmt w:val="bullet"/>
      <w:lvlText w:val="-"/>
      <w:lvlJc w:val="left"/>
      <w:pPr>
        <w:ind w:left="1884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2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4" w:hanging="360"/>
      </w:pPr>
      <w:rPr>
        <w:rFonts w:ascii="Wingdings" w:hAnsi="Wingdings" w:hint="default"/>
      </w:rPr>
    </w:lvl>
  </w:abstractNum>
  <w:num w:numId="1" w16cid:durableId="1555195521">
    <w:abstractNumId w:val="5"/>
  </w:num>
  <w:num w:numId="2" w16cid:durableId="1701273806">
    <w:abstractNumId w:val="3"/>
  </w:num>
  <w:num w:numId="3" w16cid:durableId="928856698">
    <w:abstractNumId w:val="1"/>
  </w:num>
  <w:num w:numId="4" w16cid:durableId="561645383">
    <w:abstractNumId w:val="0"/>
  </w:num>
  <w:num w:numId="5" w16cid:durableId="509299516">
    <w:abstractNumId w:val="2"/>
  </w:num>
  <w:num w:numId="6" w16cid:durableId="18588067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MTO1NLc0sTA0MDFQ0lEKTi0uzszPAykwrAUAmWrLgSwAAAA="/>
  </w:docVars>
  <w:rsids>
    <w:rsidRoot w:val="00FA0767"/>
    <w:rsid w:val="000012D2"/>
    <w:rsid w:val="0000262A"/>
    <w:rsid w:val="000127FF"/>
    <w:rsid w:val="00035FFB"/>
    <w:rsid w:val="00043A5D"/>
    <w:rsid w:val="00046122"/>
    <w:rsid w:val="00051078"/>
    <w:rsid w:val="00053969"/>
    <w:rsid w:val="00056D3B"/>
    <w:rsid w:val="000812D2"/>
    <w:rsid w:val="00083D41"/>
    <w:rsid w:val="00091CBD"/>
    <w:rsid w:val="000D4388"/>
    <w:rsid w:val="000E0F1C"/>
    <w:rsid w:val="00100942"/>
    <w:rsid w:val="001200C7"/>
    <w:rsid w:val="001369BA"/>
    <w:rsid w:val="0014199C"/>
    <w:rsid w:val="001460ED"/>
    <w:rsid w:val="00162AE3"/>
    <w:rsid w:val="00163BD4"/>
    <w:rsid w:val="00170859"/>
    <w:rsid w:val="00195818"/>
    <w:rsid w:val="001A04A6"/>
    <w:rsid w:val="001A1ED6"/>
    <w:rsid w:val="001B3032"/>
    <w:rsid w:val="001D0B76"/>
    <w:rsid w:val="001E2FBE"/>
    <w:rsid w:val="001F13B8"/>
    <w:rsid w:val="001F7E60"/>
    <w:rsid w:val="00224638"/>
    <w:rsid w:val="00241A7D"/>
    <w:rsid w:val="00272E36"/>
    <w:rsid w:val="002741AB"/>
    <w:rsid w:val="002756AB"/>
    <w:rsid w:val="002914C5"/>
    <w:rsid w:val="002A7D79"/>
    <w:rsid w:val="002B3658"/>
    <w:rsid w:val="002D50B8"/>
    <w:rsid w:val="002D730A"/>
    <w:rsid w:val="002E05B5"/>
    <w:rsid w:val="002E0EC0"/>
    <w:rsid w:val="002E3E44"/>
    <w:rsid w:val="002E503B"/>
    <w:rsid w:val="002E63B9"/>
    <w:rsid w:val="002F0D66"/>
    <w:rsid w:val="002F4D0C"/>
    <w:rsid w:val="002F7661"/>
    <w:rsid w:val="00322070"/>
    <w:rsid w:val="00322680"/>
    <w:rsid w:val="003336CE"/>
    <w:rsid w:val="00335396"/>
    <w:rsid w:val="00345003"/>
    <w:rsid w:val="00350734"/>
    <w:rsid w:val="00352AE6"/>
    <w:rsid w:val="00367421"/>
    <w:rsid w:val="003E7490"/>
    <w:rsid w:val="003E7C84"/>
    <w:rsid w:val="00404356"/>
    <w:rsid w:val="00407C33"/>
    <w:rsid w:val="00411A5A"/>
    <w:rsid w:val="00416698"/>
    <w:rsid w:val="00424364"/>
    <w:rsid w:val="00435425"/>
    <w:rsid w:val="00436ED6"/>
    <w:rsid w:val="00447CA1"/>
    <w:rsid w:val="004647D0"/>
    <w:rsid w:val="004822D5"/>
    <w:rsid w:val="00495CB9"/>
    <w:rsid w:val="004A1DC9"/>
    <w:rsid w:val="004A7C5C"/>
    <w:rsid w:val="004B3A6A"/>
    <w:rsid w:val="004C292A"/>
    <w:rsid w:val="004C69B0"/>
    <w:rsid w:val="004E09D0"/>
    <w:rsid w:val="004E4A09"/>
    <w:rsid w:val="004E558E"/>
    <w:rsid w:val="00521FC3"/>
    <w:rsid w:val="00533FC7"/>
    <w:rsid w:val="00543E36"/>
    <w:rsid w:val="00554078"/>
    <w:rsid w:val="00576156"/>
    <w:rsid w:val="005766B0"/>
    <w:rsid w:val="00576FB2"/>
    <w:rsid w:val="00582208"/>
    <w:rsid w:val="00597C4E"/>
    <w:rsid w:val="005A0CDC"/>
    <w:rsid w:val="005A44FA"/>
    <w:rsid w:val="005B3300"/>
    <w:rsid w:val="005F1A36"/>
    <w:rsid w:val="00601B8A"/>
    <w:rsid w:val="0063124C"/>
    <w:rsid w:val="006502F1"/>
    <w:rsid w:val="00650819"/>
    <w:rsid w:val="00663AED"/>
    <w:rsid w:val="00665566"/>
    <w:rsid w:val="00674990"/>
    <w:rsid w:val="006A0AE2"/>
    <w:rsid w:val="006C49F9"/>
    <w:rsid w:val="006D294A"/>
    <w:rsid w:val="006E2B26"/>
    <w:rsid w:val="006F023D"/>
    <w:rsid w:val="006F7F8A"/>
    <w:rsid w:val="007029F2"/>
    <w:rsid w:val="00704789"/>
    <w:rsid w:val="00750BF3"/>
    <w:rsid w:val="007825EE"/>
    <w:rsid w:val="00792CBE"/>
    <w:rsid w:val="007A37C5"/>
    <w:rsid w:val="007C3F9C"/>
    <w:rsid w:val="007C7ECE"/>
    <w:rsid w:val="007F0DA5"/>
    <w:rsid w:val="008306F4"/>
    <w:rsid w:val="008342B4"/>
    <w:rsid w:val="00855FD9"/>
    <w:rsid w:val="00874B8D"/>
    <w:rsid w:val="00880EB6"/>
    <w:rsid w:val="008845C1"/>
    <w:rsid w:val="008A7241"/>
    <w:rsid w:val="008B1B67"/>
    <w:rsid w:val="008D3EDE"/>
    <w:rsid w:val="008E30AA"/>
    <w:rsid w:val="008E6683"/>
    <w:rsid w:val="00913108"/>
    <w:rsid w:val="00915C86"/>
    <w:rsid w:val="00942DA4"/>
    <w:rsid w:val="00946404"/>
    <w:rsid w:val="00950B9D"/>
    <w:rsid w:val="009568BB"/>
    <w:rsid w:val="00964BD8"/>
    <w:rsid w:val="00966C0E"/>
    <w:rsid w:val="0097274A"/>
    <w:rsid w:val="00982C27"/>
    <w:rsid w:val="009901D4"/>
    <w:rsid w:val="00995EEF"/>
    <w:rsid w:val="009A00F5"/>
    <w:rsid w:val="009A4837"/>
    <w:rsid w:val="009B56D8"/>
    <w:rsid w:val="009B65EE"/>
    <w:rsid w:val="009D44A3"/>
    <w:rsid w:val="009D7310"/>
    <w:rsid w:val="00A047FA"/>
    <w:rsid w:val="00A0632A"/>
    <w:rsid w:val="00A11CF8"/>
    <w:rsid w:val="00A2197B"/>
    <w:rsid w:val="00A30996"/>
    <w:rsid w:val="00A35189"/>
    <w:rsid w:val="00A357F5"/>
    <w:rsid w:val="00A53509"/>
    <w:rsid w:val="00A60360"/>
    <w:rsid w:val="00A671C7"/>
    <w:rsid w:val="00A67939"/>
    <w:rsid w:val="00A733CA"/>
    <w:rsid w:val="00A80282"/>
    <w:rsid w:val="00A8177C"/>
    <w:rsid w:val="00A87CDF"/>
    <w:rsid w:val="00A87E1E"/>
    <w:rsid w:val="00A933F7"/>
    <w:rsid w:val="00AA276C"/>
    <w:rsid w:val="00AD0617"/>
    <w:rsid w:val="00AD144B"/>
    <w:rsid w:val="00AE13FB"/>
    <w:rsid w:val="00AF4B99"/>
    <w:rsid w:val="00AF731C"/>
    <w:rsid w:val="00B32C7A"/>
    <w:rsid w:val="00B40353"/>
    <w:rsid w:val="00B54C50"/>
    <w:rsid w:val="00B56143"/>
    <w:rsid w:val="00B6256A"/>
    <w:rsid w:val="00B8464C"/>
    <w:rsid w:val="00BA14E3"/>
    <w:rsid w:val="00BB39EC"/>
    <w:rsid w:val="00BC105A"/>
    <w:rsid w:val="00BE3062"/>
    <w:rsid w:val="00BE5024"/>
    <w:rsid w:val="00BF7DF0"/>
    <w:rsid w:val="00C02F6F"/>
    <w:rsid w:val="00C078A7"/>
    <w:rsid w:val="00C57A3E"/>
    <w:rsid w:val="00C7557C"/>
    <w:rsid w:val="00C95FEA"/>
    <w:rsid w:val="00CC557C"/>
    <w:rsid w:val="00CD16A3"/>
    <w:rsid w:val="00CE3829"/>
    <w:rsid w:val="00CE5BFC"/>
    <w:rsid w:val="00D0356E"/>
    <w:rsid w:val="00D13C6B"/>
    <w:rsid w:val="00D40D40"/>
    <w:rsid w:val="00D422A3"/>
    <w:rsid w:val="00D52FFD"/>
    <w:rsid w:val="00D56BF2"/>
    <w:rsid w:val="00DC3FC7"/>
    <w:rsid w:val="00DC4CDD"/>
    <w:rsid w:val="00DD13B9"/>
    <w:rsid w:val="00DD14DA"/>
    <w:rsid w:val="00DD2719"/>
    <w:rsid w:val="00DE11F2"/>
    <w:rsid w:val="00E52B1E"/>
    <w:rsid w:val="00E62129"/>
    <w:rsid w:val="00E87C72"/>
    <w:rsid w:val="00E93921"/>
    <w:rsid w:val="00EB29D8"/>
    <w:rsid w:val="00EC7995"/>
    <w:rsid w:val="00ED3D05"/>
    <w:rsid w:val="00ED4B5D"/>
    <w:rsid w:val="00F0516C"/>
    <w:rsid w:val="00F422D9"/>
    <w:rsid w:val="00F527B5"/>
    <w:rsid w:val="00FA0767"/>
    <w:rsid w:val="00FB4AA5"/>
    <w:rsid w:val="00FD2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F673"/>
  <w15:docId w15:val="{F058BB14-4FEB-4139-941F-6A58D947E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7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07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07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07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07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07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07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07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07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0767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rsid w:val="00FA0767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FA0767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rsid w:val="00FA07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07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07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07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07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07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A07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FA0767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07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FA0767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FA07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07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A07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A07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07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07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A076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13C6B"/>
    <w:pPr>
      <w:spacing w:after="0" w:line="240" w:lineRule="auto"/>
    </w:pPr>
    <w:rPr>
      <w:kern w:val="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D50B8"/>
    <w:rPr>
      <w:b/>
      <w:bCs/>
    </w:rPr>
  </w:style>
  <w:style w:type="character" w:styleId="Hyperlink">
    <w:name w:val="Hyperlink"/>
    <w:basedOn w:val="DefaultParagraphFont"/>
    <w:uiPriority w:val="99"/>
    <w:unhideWhenUsed/>
    <w:rsid w:val="00B5614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614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82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22D5"/>
  </w:style>
  <w:style w:type="paragraph" w:styleId="Footer">
    <w:name w:val="footer"/>
    <w:basedOn w:val="Normal"/>
    <w:link w:val="FooterChar"/>
    <w:uiPriority w:val="99"/>
    <w:unhideWhenUsed/>
    <w:rsid w:val="00482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22D5"/>
  </w:style>
  <w:style w:type="character" w:styleId="FollowedHyperlink">
    <w:name w:val="FollowedHyperlink"/>
    <w:basedOn w:val="DefaultParagraphFont"/>
    <w:uiPriority w:val="99"/>
    <w:semiHidden/>
    <w:unhideWhenUsed/>
    <w:rsid w:val="00597C4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9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60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4393">
              <w:marLeft w:val="0"/>
              <w:marRight w:val="0"/>
              <w:marTop w:val="45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8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5384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8936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5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ink.springer.com/chapter/10.1007/978-3-030-50641-4_6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www.bangkokhospital.com/content/oral-food-challenge-test" TargetMode="External"/><Relationship Id="rId21" Type="http://schemas.openxmlformats.org/officeDocument/2006/relationships/image" Target="media/image9.png"/><Relationship Id="rId34" Type="http://schemas.openxmlformats.org/officeDocument/2006/relationships/hyperlink" Target="https://www.techtalkthai.com/google-releases-public-beta-cloud-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hyperlink" Target="https://www.bnhhospital.com/th/article/&#3585;&#3634;&#3619;&#3649;&#3614;&#3657;&#3629;&#3634;&#3627;&#3634;&#3619;-food-allergy/" TargetMode="External"/><Relationship Id="rId33" Type="http://schemas.openxmlformats.org/officeDocument/2006/relationships/hyperlink" Target="https://www.pobpad.com/&#3629;&#3634;&#3585;&#3634;&#3619;&#3649;&#3614;&#3657;&#3629;&#3634;&#3627;&#3634;&#3619;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thaiconfig.com/artificial-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https://www.synphaet.co.th/&#3616;&#3634;&#3623;&#3632;&#3649;&#3614;&#3657;&#3629;&#3634;&#3627;&#3634;&#3619;&#3588;&#3639;&#3629;&#3629;&#3632;&#3652;&#3619;/" TargetMode="External"/><Relationship Id="rId32" Type="http://schemas.openxmlformats.org/officeDocument/2006/relationships/hyperlink" Target="https://kcn01.blogspot.com/2018/11/android-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akexorcist.dev/preview-cloud-vision-api-in-android-application/" TargetMode="External"/><Relationship Id="rId36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hyperlink" Target="https://www.aware.co.th/machine-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aigencorp.com/what-is-ocr/" TargetMode="External"/><Relationship Id="rId30" Type="http://schemas.openxmlformats.org/officeDocument/2006/relationships/hyperlink" Target="https://aws.amazon.com/th/what-is/ocr/" TargetMode="External"/><Relationship Id="rId35" Type="http://schemas.openxmlformats.org/officeDocument/2006/relationships/hyperlink" Target="https://thiti.dev/blog/5814/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427695-380C-407E-BE58-CAA18C122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</TotalTime>
  <Pages>22</Pages>
  <Words>2362</Words>
  <Characters>1347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YA HUANA</dc:creator>
  <cp:keywords/>
  <dc:description/>
  <cp:lastModifiedBy>PHURIWAT SARANAI</cp:lastModifiedBy>
  <cp:revision>13</cp:revision>
  <cp:lastPrinted>2024-03-15T12:05:00Z</cp:lastPrinted>
  <dcterms:created xsi:type="dcterms:W3CDTF">2024-03-16T12:36:00Z</dcterms:created>
  <dcterms:modified xsi:type="dcterms:W3CDTF">2024-09-16T02:33:00Z</dcterms:modified>
</cp:coreProperties>
</file>